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533AF" w14:textId="5A4B63C1" w:rsidR="00822AE7" w:rsidRDefault="001C3975" w:rsidP="003A2242">
      <w:pPr>
        <w:pStyle w:val="JobsHeading1"/>
      </w:pPr>
      <w:r>
        <w:rPr>
          <w:noProof/>
        </w:rPr>
        <w:drawing>
          <wp:inline distT="0" distB="0" distL="0" distR="0" wp14:anchorId="115739A7" wp14:editId="2BDC50CC">
            <wp:extent cx="2011680" cy="594360"/>
            <wp:effectExtent l="0" t="0" r="0" b="0"/>
            <wp:docPr id="2076205100" name="Picture 2076205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1680" cy="594360"/>
                    </a:xfrm>
                    <a:prstGeom prst="rect">
                      <a:avLst/>
                    </a:prstGeom>
                  </pic:spPr>
                </pic:pic>
              </a:graphicData>
            </a:graphic>
          </wp:inline>
        </w:drawing>
      </w:r>
    </w:p>
    <w:p w14:paraId="1FF484D9" w14:textId="77777777" w:rsidR="00822AE7" w:rsidRDefault="00822AE7" w:rsidP="003A2242">
      <w:pPr>
        <w:pStyle w:val="JobsHeading1"/>
      </w:pPr>
    </w:p>
    <w:p w14:paraId="1A08C7AB" w14:textId="762C6390" w:rsidR="00CF2BA3" w:rsidRPr="003A2242" w:rsidRDefault="00E16982" w:rsidP="003A2242">
      <w:pPr>
        <w:pStyle w:val="JobsHeading1"/>
      </w:pPr>
      <w:r w:rsidRPr="003A2242">
        <w:t>ADMINISTRATION</w:t>
      </w:r>
      <w:r w:rsidR="002D6FB3" w:rsidRPr="003A2242">
        <w:t xml:space="preserve"> DEPARTMENT</w:t>
      </w:r>
    </w:p>
    <w:p w14:paraId="5DE0A6EA" w14:textId="10AEE544" w:rsidR="00CF2BA3" w:rsidRDefault="00CF2BA3" w:rsidP="003A2242">
      <w:pPr>
        <w:pStyle w:val="JobsHeading1"/>
      </w:pPr>
      <w:r w:rsidRPr="003A2242">
        <w:t>JOB DESCRIPTION</w:t>
      </w:r>
    </w:p>
    <w:p w14:paraId="209E2B0F" w14:textId="77777777" w:rsidR="00CC0319" w:rsidRPr="003A2242" w:rsidRDefault="00CC0319" w:rsidP="003A2242">
      <w:pPr>
        <w:pStyle w:val="JobsHeading1"/>
      </w:pPr>
    </w:p>
    <w:p w14:paraId="01F6F1DF" w14:textId="737CAFFE" w:rsidR="00CF2BA3" w:rsidRPr="00CC0319" w:rsidRDefault="00D44EB2" w:rsidP="003A2242">
      <w:pPr>
        <w:pStyle w:val="JobsHeading2"/>
        <w:rPr>
          <w:u w:val="double"/>
        </w:rPr>
      </w:pPr>
      <w:r>
        <w:rPr>
          <w:u w:val="double"/>
        </w:rPr>
        <w:t>DEPUTY CITY CLERK</w:t>
      </w:r>
    </w:p>
    <w:p w14:paraId="79A9A318" w14:textId="77777777" w:rsidR="00CF2BA3" w:rsidRPr="00947943" w:rsidRDefault="00CF2BA3">
      <w:pPr>
        <w:rPr>
          <w:rFonts w:ascii="Calibri" w:hAnsi="Calibri" w:cs="Calibri"/>
          <w:b/>
          <w:sz w:val="24"/>
          <w:szCs w:val="24"/>
        </w:rPr>
      </w:pPr>
    </w:p>
    <w:p w14:paraId="7BE2BA91" w14:textId="77777777" w:rsidR="00CF2BA3" w:rsidRPr="00457BF5" w:rsidRDefault="00CF2BA3">
      <w:pPr>
        <w:rPr>
          <w:rFonts w:ascii="Calibri" w:hAnsi="Calibri" w:cs="Calibri"/>
          <w:szCs w:val="22"/>
        </w:rPr>
      </w:pPr>
      <w:r w:rsidRPr="00947943">
        <w:rPr>
          <w:rFonts w:ascii="Calibri" w:hAnsi="Calibri" w:cs="Calibri"/>
          <w:b/>
          <w:sz w:val="24"/>
          <w:szCs w:val="24"/>
        </w:rPr>
        <w:tab/>
      </w:r>
      <w:r w:rsidRPr="00457BF5">
        <w:rPr>
          <w:rFonts w:ascii="Calibri" w:hAnsi="Calibri" w:cs="Calibri"/>
          <w:b/>
          <w:szCs w:val="22"/>
        </w:rPr>
        <w:t>EXEMPT:</w:t>
      </w:r>
      <w:r w:rsidRPr="00457BF5">
        <w:rPr>
          <w:rFonts w:ascii="Calibri" w:hAnsi="Calibri" w:cs="Calibri"/>
          <w:szCs w:val="22"/>
        </w:rPr>
        <w:tab/>
        <w:t>No</w:t>
      </w:r>
      <w:r w:rsidRPr="00457BF5">
        <w:rPr>
          <w:rFonts w:ascii="Calibri" w:hAnsi="Calibri" w:cs="Calibri"/>
          <w:szCs w:val="22"/>
        </w:rPr>
        <w:tab/>
      </w:r>
      <w:r w:rsidRPr="00457BF5">
        <w:rPr>
          <w:rFonts w:ascii="Calibri" w:hAnsi="Calibri" w:cs="Calibri"/>
          <w:szCs w:val="22"/>
        </w:rPr>
        <w:tab/>
      </w:r>
      <w:r w:rsidRPr="00457BF5">
        <w:rPr>
          <w:rFonts w:ascii="Calibri" w:hAnsi="Calibri" w:cs="Calibri"/>
          <w:szCs w:val="22"/>
        </w:rPr>
        <w:tab/>
      </w:r>
      <w:r w:rsidRPr="00457BF5">
        <w:rPr>
          <w:rFonts w:ascii="Calibri" w:hAnsi="Calibri" w:cs="Calibri"/>
          <w:szCs w:val="22"/>
        </w:rPr>
        <w:tab/>
      </w:r>
      <w:r w:rsidRPr="00457BF5">
        <w:rPr>
          <w:rFonts w:ascii="Calibri" w:hAnsi="Calibri" w:cs="Calibri"/>
          <w:szCs w:val="22"/>
        </w:rPr>
        <w:tab/>
      </w:r>
      <w:r w:rsidRPr="00457BF5">
        <w:rPr>
          <w:rFonts w:ascii="Calibri" w:hAnsi="Calibri" w:cs="Calibri"/>
          <w:szCs w:val="22"/>
        </w:rPr>
        <w:tab/>
      </w:r>
      <w:r w:rsidRPr="00457BF5">
        <w:rPr>
          <w:rFonts w:ascii="Calibri" w:hAnsi="Calibri" w:cs="Calibri"/>
          <w:b/>
          <w:szCs w:val="22"/>
        </w:rPr>
        <w:t>UNION:</w:t>
      </w:r>
      <w:r w:rsidR="0082629C" w:rsidRPr="00457BF5">
        <w:rPr>
          <w:rFonts w:ascii="Calibri" w:hAnsi="Calibri" w:cs="Calibri"/>
          <w:szCs w:val="22"/>
        </w:rPr>
        <w:tab/>
        <w:t>No</w:t>
      </w:r>
    </w:p>
    <w:p w14:paraId="441C3E58" w14:textId="77777777" w:rsidR="00CF2BA3" w:rsidRPr="00457BF5" w:rsidRDefault="00CF2BA3">
      <w:pPr>
        <w:rPr>
          <w:rFonts w:ascii="Calibri" w:hAnsi="Calibri" w:cs="Calibri"/>
          <w:b/>
          <w:szCs w:val="22"/>
        </w:rPr>
      </w:pPr>
    </w:p>
    <w:p w14:paraId="0A907E94" w14:textId="77777777" w:rsidR="00CF2BA3" w:rsidRPr="00457BF5" w:rsidRDefault="00CF2BA3" w:rsidP="003A2242">
      <w:pPr>
        <w:pStyle w:val="JobsHeading3"/>
        <w:rPr>
          <w:sz w:val="22"/>
          <w:szCs w:val="22"/>
        </w:rPr>
      </w:pPr>
      <w:r w:rsidRPr="00457BF5">
        <w:rPr>
          <w:sz w:val="22"/>
          <w:szCs w:val="22"/>
        </w:rPr>
        <w:t>GENERAL STATEMENT OF JOB:</w:t>
      </w:r>
    </w:p>
    <w:p w14:paraId="6454A79D" w14:textId="77777777" w:rsidR="00985659" w:rsidRPr="00457BF5" w:rsidRDefault="00985659" w:rsidP="003A2242">
      <w:pPr>
        <w:pStyle w:val="JobsHeading3"/>
        <w:rPr>
          <w:sz w:val="22"/>
          <w:szCs w:val="22"/>
        </w:rPr>
      </w:pPr>
    </w:p>
    <w:p w14:paraId="4066B402" w14:textId="7F405824" w:rsidR="00CF2BA3" w:rsidRPr="00457BF5" w:rsidRDefault="00C74216">
      <w:pPr>
        <w:rPr>
          <w:rFonts w:ascii="Calibri" w:hAnsi="Calibri" w:cs="Calibri"/>
          <w:szCs w:val="22"/>
        </w:rPr>
      </w:pPr>
      <w:r w:rsidRPr="00457BF5">
        <w:rPr>
          <w:rFonts w:ascii="Calibri" w:hAnsi="Calibri" w:cs="Calibri"/>
          <w:szCs w:val="22"/>
        </w:rPr>
        <w:t>The Deputy City Clerk</w:t>
      </w:r>
      <w:r w:rsidR="00D44EB2" w:rsidRPr="00457BF5">
        <w:rPr>
          <w:rFonts w:ascii="Calibri" w:hAnsi="Calibri" w:cs="Calibri"/>
          <w:szCs w:val="22"/>
        </w:rPr>
        <w:t xml:space="preserve"> assists the City Clerk, City Manager, and Administration Director in carrying out all functions of the office in a prompt, efficient, and lawful manner. </w:t>
      </w:r>
      <w:r w:rsidR="00E84E10" w:rsidRPr="00457BF5">
        <w:rPr>
          <w:rFonts w:ascii="Calibri" w:hAnsi="Calibri" w:cs="Calibri"/>
          <w:szCs w:val="22"/>
        </w:rPr>
        <w:t>In the event of the City Clerk’s absence</w:t>
      </w:r>
      <w:r w:rsidR="001C3975" w:rsidRPr="00457BF5">
        <w:rPr>
          <w:rFonts w:ascii="Calibri" w:hAnsi="Calibri" w:cs="Calibri"/>
          <w:szCs w:val="22"/>
        </w:rPr>
        <w:t>,</w:t>
      </w:r>
      <w:r w:rsidR="00E84E10" w:rsidRPr="00457BF5">
        <w:rPr>
          <w:rFonts w:ascii="Calibri" w:hAnsi="Calibri" w:cs="Calibri"/>
          <w:szCs w:val="22"/>
        </w:rPr>
        <w:t xml:space="preserve"> t</w:t>
      </w:r>
      <w:r w:rsidR="00D44EB2" w:rsidRPr="00457BF5">
        <w:rPr>
          <w:rFonts w:ascii="Calibri" w:hAnsi="Calibri" w:cs="Calibri"/>
          <w:szCs w:val="22"/>
        </w:rPr>
        <w:t>he Deputy City Clerk will act as City Clerk</w:t>
      </w:r>
      <w:r w:rsidR="00E84E10" w:rsidRPr="00457BF5">
        <w:rPr>
          <w:rFonts w:ascii="Calibri" w:hAnsi="Calibri" w:cs="Calibri"/>
          <w:szCs w:val="22"/>
        </w:rPr>
        <w:t>. Work requires the exercise of initiative, independent judgment</w:t>
      </w:r>
      <w:r w:rsidR="001C3975" w:rsidRPr="00457BF5">
        <w:rPr>
          <w:rFonts w:ascii="Calibri" w:hAnsi="Calibri" w:cs="Calibri"/>
          <w:szCs w:val="22"/>
        </w:rPr>
        <w:t>,</w:t>
      </w:r>
      <w:r w:rsidR="00E84E10" w:rsidRPr="00457BF5">
        <w:rPr>
          <w:rFonts w:ascii="Calibri" w:hAnsi="Calibri" w:cs="Calibri"/>
          <w:szCs w:val="22"/>
        </w:rPr>
        <w:t xml:space="preserve"> and discretion in handling delegated details and the performance of various clerical duties. Work is reviewed in a general manner </w:t>
      </w:r>
      <w:r w:rsidR="001C3975" w:rsidRPr="00457BF5">
        <w:rPr>
          <w:rFonts w:ascii="Calibri" w:hAnsi="Calibri" w:cs="Calibri"/>
          <w:szCs w:val="22"/>
        </w:rPr>
        <w:t>based on</w:t>
      </w:r>
      <w:r w:rsidR="00E84E10" w:rsidRPr="00457BF5">
        <w:rPr>
          <w:rFonts w:ascii="Calibri" w:hAnsi="Calibri" w:cs="Calibri"/>
          <w:szCs w:val="22"/>
        </w:rPr>
        <w:t xml:space="preserve"> results obtained with limited supervision. Work requires a high attention to detail and meeting stringent legal and procedural deadlines. </w:t>
      </w:r>
    </w:p>
    <w:p w14:paraId="2338EC11" w14:textId="77777777" w:rsidR="00CC0319" w:rsidRPr="00457BF5" w:rsidRDefault="00CC0319">
      <w:pPr>
        <w:rPr>
          <w:rFonts w:ascii="Calibri" w:hAnsi="Calibri" w:cs="Calibri"/>
          <w:szCs w:val="22"/>
        </w:rPr>
      </w:pPr>
    </w:p>
    <w:p w14:paraId="3F1480D3" w14:textId="77777777" w:rsidR="00CF2BA3" w:rsidRPr="00457BF5" w:rsidRDefault="00CF2BA3" w:rsidP="003A2242">
      <w:pPr>
        <w:pStyle w:val="JobsHeading3"/>
        <w:rPr>
          <w:sz w:val="22"/>
          <w:szCs w:val="22"/>
        </w:rPr>
      </w:pPr>
      <w:r w:rsidRPr="00457BF5">
        <w:rPr>
          <w:sz w:val="22"/>
          <w:szCs w:val="22"/>
        </w:rPr>
        <w:t>EXAMPLES OF WORK PERFORMED:</w:t>
      </w:r>
    </w:p>
    <w:p w14:paraId="109EFF2A" w14:textId="77777777" w:rsidR="001D4A0D" w:rsidRPr="00457BF5" w:rsidRDefault="001D4A0D">
      <w:pPr>
        <w:rPr>
          <w:rFonts w:ascii="Calibri" w:hAnsi="Calibri" w:cs="Calibri"/>
          <w:szCs w:val="22"/>
          <w:u w:val="single"/>
        </w:rPr>
      </w:pPr>
    </w:p>
    <w:p w14:paraId="3EAF9FF0" w14:textId="59C510C8" w:rsidR="00CF2BA3" w:rsidRPr="00457BF5" w:rsidRDefault="00CF2BA3">
      <w:pPr>
        <w:rPr>
          <w:rFonts w:ascii="Calibri" w:hAnsi="Calibri" w:cs="Calibri"/>
          <w:szCs w:val="22"/>
          <w:u w:val="single"/>
        </w:rPr>
      </w:pPr>
      <w:r w:rsidRPr="00457BF5">
        <w:rPr>
          <w:rFonts w:ascii="Calibri" w:hAnsi="Calibri" w:cs="Calibri"/>
          <w:szCs w:val="22"/>
          <w:u w:val="single"/>
        </w:rPr>
        <w:t>Section 1.</w:t>
      </w:r>
      <w:r w:rsidRPr="00457BF5">
        <w:rPr>
          <w:rFonts w:ascii="Calibri" w:hAnsi="Calibri" w:cs="Calibri"/>
          <w:szCs w:val="22"/>
        </w:rPr>
        <w:tab/>
      </w:r>
      <w:r w:rsidRPr="00457BF5">
        <w:rPr>
          <w:rFonts w:ascii="Calibri" w:hAnsi="Calibri" w:cs="Calibri"/>
          <w:szCs w:val="22"/>
          <w:u w:val="single"/>
        </w:rPr>
        <w:t>Specific Activities</w:t>
      </w:r>
    </w:p>
    <w:p w14:paraId="7821A2DE" w14:textId="77777777" w:rsidR="00CC0319" w:rsidRPr="00457BF5" w:rsidRDefault="00CC0319">
      <w:pPr>
        <w:rPr>
          <w:rFonts w:ascii="Calibri" w:hAnsi="Calibri" w:cs="Calibri"/>
          <w:szCs w:val="22"/>
          <w:u w:val="single"/>
        </w:rPr>
      </w:pPr>
    </w:p>
    <w:p w14:paraId="073564A0" w14:textId="77777777" w:rsidR="00ED3A74" w:rsidRPr="00457BF5" w:rsidRDefault="00ED3A74" w:rsidP="00ED3A74">
      <w:pPr>
        <w:pStyle w:val="Activities1"/>
        <w:rPr>
          <w:sz w:val="22"/>
          <w:szCs w:val="22"/>
          <w:u w:val="single"/>
        </w:rPr>
      </w:pPr>
      <w:r w:rsidRPr="00457BF5">
        <w:rPr>
          <w:sz w:val="22"/>
          <w:szCs w:val="22"/>
          <w:u w:val="single"/>
        </w:rPr>
        <w:t>Elections</w:t>
      </w:r>
    </w:p>
    <w:p w14:paraId="2661F6E3" w14:textId="77777777" w:rsidR="00ED3A74" w:rsidRPr="00457BF5" w:rsidRDefault="00ED3A74" w:rsidP="00ED3A74">
      <w:pPr>
        <w:pStyle w:val="Activities1"/>
        <w:ind w:left="810" w:hanging="450"/>
        <w:rPr>
          <w:sz w:val="22"/>
          <w:szCs w:val="22"/>
          <w:u w:val="single"/>
        </w:rPr>
      </w:pPr>
    </w:p>
    <w:p w14:paraId="1749351D" w14:textId="03BF80BF" w:rsidR="00ED3A74" w:rsidRPr="00457BF5" w:rsidRDefault="00ED3A74" w:rsidP="00ED3A74">
      <w:pPr>
        <w:pStyle w:val="Activities1"/>
        <w:numPr>
          <w:ilvl w:val="0"/>
          <w:numId w:val="14"/>
        </w:numPr>
        <w:ind w:left="810" w:hanging="450"/>
        <w:rPr>
          <w:sz w:val="22"/>
          <w:szCs w:val="22"/>
        </w:rPr>
      </w:pPr>
      <w:r w:rsidRPr="7EA29868">
        <w:rPr>
          <w:sz w:val="22"/>
          <w:szCs w:val="22"/>
        </w:rPr>
        <w:t>Assist City Clerk in processing registrations, and absentee ballot requests</w:t>
      </w:r>
      <w:r w:rsidR="00892EDA" w:rsidRPr="7EA29868">
        <w:rPr>
          <w:sz w:val="22"/>
          <w:szCs w:val="22"/>
        </w:rPr>
        <w:t>, and maintaining the state election database</w:t>
      </w:r>
      <w:r w:rsidRPr="7EA29868">
        <w:rPr>
          <w:sz w:val="22"/>
          <w:szCs w:val="22"/>
        </w:rPr>
        <w:t>.</w:t>
      </w:r>
      <w:r w:rsidR="00892EDA" w:rsidRPr="7EA29868">
        <w:rPr>
          <w:sz w:val="22"/>
          <w:szCs w:val="22"/>
        </w:rPr>
        <w:t xml:space="preserve"> Processing undeliverable ERIC postcards and unreturned indefinitely confined absentee ballots according to State Statutes.</w:t>
      </w:r>
    </w:p>
    <w:p w14:paraId="6E875A6C" w14:textId="77777777" w:rsidR="00ED3A74" w:rsidRPr="00457BF5" w:rsidRDefault="00ED3A74" w:rsidP="00ED3A74">
      <w:pPr>
        <w:pStyle w:val="Activities1"/>
        <w:ind w:left="810" w:hanging="450"/>
        <w:rPr>
          <w:sz w:val="22"/>
          <w:szCs w:val="22"/>
        </w:rPr>
      </w:pPr>
    </w:p>
    <w:p w14:paraId="59A4C69C" w14:textId="77777777" w:rsidR="00ED3A74" w:rsidRPr="00457BF5" w:rsidRDefault="00ED3A74" w:rsidP="00ED3A74">
      <w:pPr>
        <w:pStyle w:val="Activities1"/>
        <w:numPr>
          <w:ilvl w:val="0"/>
          <w:numId w:val="14"/>
        </w:numPr>
        <w:ind w:left="810" w:hanging="450"/>
        <w:rPr>
          <w:sz w:val="22"/>
          <w:szCs w:val="22"/>
        </w:rPr>
      </w:pPr>
      <w:r w:rsidRPr="00457BF5">
        <w:rPr>
          <w:sz w:val="22"/>
          <w:szCs w:val="22"/>
        </w:rPr>
        <w:t xml:space="preserve">Prepare district paperwork and supplies before election day. Organize district paperwork after the election. Process election day registrations and prepare poll books for distribution to county and school board. </w:t>
      </w:r>
    </w:p>
    <w:p w14:paraId="216445BC" w14:textId="77777777" w:rsidR="00ED3A74" w:rsidRPr="00457BF5" w:rsidRDefault="00ED3A74" w:rsidP="00ED3A74">
      <w:pPr>
        <w:pStyle w:val="ListParagraph"/>
        <w:ind w:left="810" w:hanging="450"/>
        <w:rPr>
          <w:sz w:val="22"/>
          <w:szCs w:val="22"/>
        </w:rPr>
      </w:pPr>
    </w:p>
    <w:p w14:paraId="1ED408D4" w14:textId="77777777" w:rsidR="00ED3A74" w:rsidRPr="00457BF5" w:rsidRDefault="00ED3A74" w:rsidP="00ED3A74">
      <w:pPr>
        <w:pStyle w:val="Activities1"/>
        <w:numPr>
          <w:ilvl w:val="0"/>
          <w:numId w:val="14"/>
        </w:numPr>
        <w:ind w:left="810" w:hanging="450"/>
        <w:rPr>
          <w:sz w:val="22"/>
          <w:szCs w:val="22"/>
        </w:rPr>
      </w:pPr>
      <w:r w:rsidRPr="00457BF5">
        <w:rPr>
          <w:sz w:val="22"/>
          <w:szCs w:val="22"/>
        </w:rPr>
        <w:t>Assist City Clerk with the distribution of election materials to the district polling locations. Provide in-office support during the entire election day.</w:t>
      </w:r>
    </w:p>
    <w:p w14:paraId="47636416" w14:textId="77777777" w:rsidR="00ED3A74" w:rsidRPr="00457BF5" w:rsidRDefault="00ED3A74" w:rsidP="00ED3A74">
      <w:pPr>
        <w:pStyle w:val="ListParagraph"/>
        <w:ind w:left="810" w:hanging="450"/>
        <w:rPr>
          <w:sz w:val="22"/>
          <w:szCs w:val="22"/>
        </w:rPr>
      </w:pPr>
    </w:p>
    <w:p w14:paraId="4B038D3D" w14:textId="77777777" w:rsidR="00ED3A74" w:rsidRPr="00457BF5" w:rsidRDefault="00ED3A74" w:rsidP="00ED3A74">
      <w:pPr>
        <w:pStyle w:val="Activities1"/>
        <w:numPr>
          <w:ilvl w:val="0"/>
          <w:numId w:val="14"/>
        </w:numPr>
        <w:ind w:left="810" w:hanging="450"/>
        <w:rPr>
          <w:sz w:val="22"/>
          <w:szCs w:val="22"/>
        </w:rPr>
      </w:pPr>
      <w:r w:rsidRPr="00457BF5">
        <w:rPr>
          <w:sz w:val="22"/>
          <w:szCs w:val="22"/>
        </w:rPr>
        <w:t>Prepare election night reporting and post to the website.</w:t>
      </w:r>
    </w:p>
    <w:p w14:paraId="624E308E" w14:textId="77777777" w:rsidR="00ED3A74" w:rsidRPr="00457BF5" w:rsidRDefault="00ED3A74" w:rsidP="00ED3A74">
      <w:pPr>
        <w:pStyle w:val="Activities1"/>
        <w:ind w:left="810" w:hanging="450"/>
        <w:rPr>
          <w:sz w:val="22"/>
          <w:szCs w:val="22"/>
        </w:rPr>
      </w:pPr>
    </w:p>
    <w:p w14:paraId="004ABBD7" w14:textId="2CA826E9" w:rsidR="00ED3A74" w:rsidRPr="00457BF5" w:rsidRDefault="00ED3A74" w:rsidP="7EA29868">
      <w:pPr>
        <w:pStyle w:val="Activities1"/>
        <w:rPr>
          <w:sz w:val="22"/>
          <w:szCs w:val="22"/>
        </w:rPr>
      </w:pPr>
    </w:p>
    <w:p w14:paraId="4E14CFF1" w14:textId="77777777" w:rsidR="00ED3A74" w:rsidRPr="00457BF5" w:rsidRDefault="00ED3A74" w:rsidP="00ED3A74">
      <w:pPr>
        <w:pStyle w:val="Activities1"/>
        <w:numPr>
          <w:ilvl w:val="0"/>
          <w:numId w:val="14"/>
        </w:numPr>
        <w:ind w:left="810" w:hanging="450"/>
        <w:rPr>
          <w:sz w:val="22"/>
          <w:szCs w:val="22"/>
        </w:rPr>
      </w:pPr>
      <w:r w:rsidRPr="7EA29868">
        <w:rPr>
          <w:sz w:val="22"/>
          <w:szCs w:val="22"/>
        </w:rPr>
        <w:t>Update voter registrations from State Election Registration Information Center (ERIC) movers list.</w:t>
      </w:r>
    </w:p>
    <w:p w14:paraId="0F7A2A2B" w14:textId="77777777" w:rsidR="00ED3A74" w:rsidRPr="00457BF5" w:rsidRDefault="00ED3A74" w:rsidP="00ED3A74">
      <w:pPr>
        <w:pStyle w:val="ListParagraph"/>
        <w:ind w:left="810" w:hanging="450"/>
        <w:rPr>
          <w:sz w:val="22"/>
          <w:szCs w:val="22"/>
        </w:rPr>
      </w:pPr>
    </w:p>
    <w:p w14:paraId="5CB07EC6" w14:textId="77777777" w:rsidR="00ED3A74" w:rsidRDefault="00ED3A74" w:rsidP="00ED3A74">
      <w:pPr>
        <w:pStyle w:val="Activities1"/>
        <w:numPr>
          <w:ilvl w:val="0"/>
          <w:numId w:val="14"/>
        </w:numPr>
        <w:ind w:left="810" w:hanging="450"/>
        <w:rPr>
          <w:sz w:val="22"/>
          <w:szCs w:val="22"/>
        </w:rPr>
      </w:pPr>
      <w:r w:rsidRPr="7EA29868">
        <w:rPr>
          <w:sz w:val="22"/>
          <w:szCs w:val="22"/>
        </w:rPr>
        <w:t>Provide updated paperwork for candidate filing. Review submitted paperwork for the valid signature count to provide to the Clerk.</w:t>
      </w:r>
    </w:p>
    <w:p w14:paraId="7977CE3D" w14:textId="77777777" w:rsidR="00A0425B" w:rsidRDefault="00A0425B" w:rsidP="7EA29868">
      <w:pPr>
        <w:pStyle w:val="ListParagraph"/>
        <w:rPr>
          <w:sz w:val="22"/>
          <w:szCs w:val="22"/>
        </w:rPr>
      </w:pPr>
    </w:p>
    <w:p w14:paraId="1E7494A9" w14:textId="08708CEE" w:rsidR="00A0425B" w:rsidRPr="00457BF5" w:rsidRDefault="00A0425B" w:rsidP="00ED3A74">
      <w:pPr>
        <w:pStyle w:val="Activities1"/>
        <w:numPr>
          <w:ilvl w:val="0"/>
          <w:numId w:val="14"/>
        </w:numPr>
        <w:ind w:left="810" w:hanging="450"/>
        <w:rPr>
          <w:sz w:val="22"/>
          <w:szCs w:val="22"/>
        </w:rPr>
      </w:pPr>
      <w:r w:rsidRPr="7EA29868">
        <w:rPr>
          <w:sz w:val="22"/>
          <w:szCs w:val="22"/>
        </w:rPr>
        <w:t>Provide support to the City Clerk in the conducting of elections as requested.</w:t>
      </w:r>
    </w:p>
    <w:p w14:paraId="394C72E8" w14:textId="77777777" w:rsidR="00925AE6" w:rsidRPr="00457BF5" w:rsidRDefault="00925AE6" w:rsidP="008609C4">
      <w:pPr>
        <w:pStyle w:val="Activities1"/>
        <w:rPr>
          <w:sz w:val="22"/>
          <w:szCs w:val="22"/>
          <w:u w:val="single"/>
        </w:rPr>
      </w:pPr>
    </w:p>
    <w:p w14:paraId="7F1E69A5" w14:textId="7C8E549A" w:rsidR="008609C4" w:rsidRPr="00457BF5" w:rsidRDefault="008609C4" w:rsidP="008609C4">
      <w:pPr>
        <w:pStyle w:val="Activities1"/>
        <w:rPr>
          <w:sz w:val="22"/>
          <w:szCs w:val="22"/>
          <w:u w:val="single"/>
        </w:rPr>
      </w:pPr>
      <w:r w:rsidRPr="00457BF5">
        <w:rPr>
          <w:sz w:val="22"/>
          <w:szCs w:val="22"/>
          <w:u w:val="single"/>
        </w:rPr>
        <w:t>Records, Permits, and Licens</w:t>
      </w:r>
      <w:r w:rsidR="005A0A7C" w:rsidRPr="00457BF5">
        <w:rPr>
          <w:sz w:val="22"/>
          <w:szCs w:val="22"/>
          <w:u w:val="single"/>
        </w:rPr>
        <w:t>ing</w:t>
      </w:r>
    </w:p>
    <w:p w14:paraId="4CC7D208" w14:textId="77777777" w:rsidR="008609C4" w:rsidRPr="00457BF5" w:rsidRDefault="008609C4" w:rsidP="008609C4">
      <w:pPr>
        <w:pStyle w:val="Activities1"/>
        <w:ind w:left="810" w:hanging="450"/>
        <w:rPr>
          <w:sz w:val="22"/>
          <w:szCs w:val="22"/>
        </w:rPr>
      </w:pPr>
    </w:p>
    <w:p w14:paraId="290DFA04" w14:textId="0DE68976" w:rsidR="00892EDA" w:rsidRPr="00892EDA" w:rsidRDefault="008609C4" w:rsidP="00892EDA">
      <w:pPr>
        <w:pStyle w:val="Activities1"/>
        <w:numPr>
          <w:ilvl w:val="0"/>
          <w:numId w:val="14"/>
        </w:numPr>
        <w:ind w:left="810" w:hanging="450"/>
        <w:rPr>
          <w:sz w:val="22"/>
          <w:szCs w:val="22"/>
        </w:rPr>
      </w:pPr>
      <w:r w:rsidRPr="7EA29868">
        <w:rPr>
          <w:sz w:val="22"/>
          <w:szCs w:val="22"/>
        </w:rPr>
        <w:t>Maintain City vehicle registrations, titles, and driver license information. Update driver’s insurance as needed. Apply for license plates when requested by department.</w:t>
      </w:r>
    </w:p>
    <w:p w14:paraId="4B82D064" w14:textId="77777777" w:rsidR="00892EDA" w:rsidRDefault="00892EDA" w:rsidP="7EA29868">
      <w:pPr>
        <w:pStyle w:val="Activities1"/>
        <w:ind w:left="810"/>
        <w:rPr>
          <w:sz w:val="22"/>
          <w:szCs w:val="22"/>
        </w:rPr>
      </w:pPr>
    </w:p>
    <w:p w14:paraId="01F9AF10" w14:textId="6034252B" w:rsidR="008609C4" w:rsidRPr="00457BF5" w:rsidRDefault="008609C4" w:rsidP="008609C4">
      <w:pPr>
        <w:pStyle w:val="Activities1"/>
        <w:numPr>
          <w:ilvl w:val="0"/>
          <w:numId w:val="14"/>
        </w:numPr>
        <w:ind w:left="810" w:hanging="450"/>
        <w:rPr>
          <w:sz w:val="22"/>
          <w:szCs w:val="22"/>
        </w:rPr>
      </w:pPr>
      <w:r w:rsidRPr="7EA29868">
        <w:rPr>
          <w:sz w:val="22"/>
          <w:szCs w:val="22"/>
        </w:rPr>
        <w:t>Serve as City property and liability insurance coordinator.</w:t>
      </w:r>
    </w:p>
    <w:p w14:paraId="62BDABD6" w14:textId="77777777" w:rsidR="008609C4" w:rsidRPr="00457BF5" w:rsidRDefault="008609C4" w:rsidP="008609C4">
      <w:pPr>
        <w:pStyle w:val="Activities1"/>
        <w:ind w:left="810" w:hanging="450"/>
        <w:rPr>
          <w:sz w:val="22"/>
          <w:szCs w:val="22"/>
        </w:rPr>
      </w:pPr>
    </w:p>
    <w:p w14:paraId="21762556" w14:textId="77777777" w:rsidR="008609C4" w:rsidRPr="00457BF5" w:rsidRDefault="008609C4" w:rsidP="008609C4">
      <w:pPr>
        <w:pStyle w:val="Activities1"/>
        <w:numPr>
          <w:ilvl w:val="0"/>
          <w:numId w:val="14"/>
        </w:numPr>
        <w:ind w:left="810" w:hanging="450"/>
        <w:rPr>
          <w:sz w:val="22"/>
          <w:szCs w:val="22"/>
        </w:rPr>
      </w:pPr>
      <w:r w:rsidRPr="7EA29868">
        <w:rPr>
          <w:sz w:val="22"/>
          <w:szCs w:val="22"/>
        </w:rPr>
        <w:t>Assist departments with website updates and postings.</w:t>
      </w:r>
    </w:p>
    <w:p w14:paraId="4C8310A2" w14:textId="77777777" w:rsidR="008609C4" w:rsidRPr="00457BF5" w:rsidRDefault="008609C4" w:rsidP="008609C4">
      <w:pPr>
        <w:pStyle w:val="Activities1"/>
        <w:ind w:left="810" w:hanging="450"/>
        <w:rPr>
          <w:sz w:val="22"/>
          <w:szCs w:val="22"/>
        </w:rPr>
      </w:pPr>
    </w:p>
    <w:p w14:paraId="5B220020" w14:textId="77777777" w:rsidR="008609C4" w:rsidRPr="00457BF5" w:rsidRDefault="008609C4" w:rsidP="008609C4">
      <w:pPr>
        <w:pStyle w:val="Activities1"/>
        <w:numPr>
          <w:ilvl w:val="0"/>
          <w:numId w:val="14"/>
        </w:numPr>
        <w:ind w:left="810" w:hanging="450"/>
        <w:rPr>
          <w:sz w:val="22"/>
          <w:szCs w:val="22"/>
        </w:rPr>
      </w:pPr>
      <w:r w:rsidRPr="7EA29868">
        <w:rPr>
          <w:sz w:val="22"/>
          <w:szCs w:val="22"/>
        </w:rPr>
        <w:t xml:space="preserve">Update, post, and maintain records of City Administrative Policies and Procedures. </w:t>
      </w:r>
    </w:p>
    <w:p w14:paraId="426BAD55" w14:textId="77777777" w:rsidR="008609C4" w:rsidRPr="00457BF5" w:rsidRDefault="008609C4" w:rsidP="008609C4">
      <w:pPr>
        <w:pStyle w:val="Activities1"/>
        <w:ind w:left="810" w:hanging="450"/>
        <w:rPr>
          <w:sz w:val="22"/>
          <w:szCs w:val="22"/>
        </w:rPr>
      </w:pPr>
    </w:p>
    <w:p w14:paraId="37E56A53" w14:textId="77777777" w:rsidR="008609C4" w:rsidRPr="00457BF5" w:rsidRDefault="008609C4" w:rsidP="008609C4">
      <w:pPr>
        <w:pStyle w:val="Activities1"/>
        <w:numPr>
          <w:ilvl w:val="0"/>
          <w:numId w:val="14"/>
        </w:numPr>
        <w:ind w:left="810" w:hanging="450"/>
        <w:rPr>
          <w:sz w:val="22"/>
          <w:szCs w:val="22"/>
        </w:rPr>
      </w:pPr>
      <w:r w:rsidRPr="7EA29868">
        <w:rPr>
          <w:sz w:val="22"/>
          <w:szCs w:val="22"/>
        </w:rPr>
        <w:t>Update the ordinance and resolution books. Attach proof of publication and post on the website. Print, post, and distribute Municipal Code updates.</w:t>
      </w:r>
    </w:p>
    <w:p w14:paraId="772CC0D3" w14:textId="77777777" w:rsidR="008609C4" w:rsidRPr="00457BF5" w:rsidRDefault="008609C4" w:rsidP="008609C4">
      <w:pPr>
        <w:pStyle w:val="Activities1"/>
        <w:ind w:left="810" w:hanging="450"/>
        <w:rPr>
          <w:sz w:val="22"/>
          <w:szCs w:val="22"/>
        </w:rPr>
      </w:pPr>
    </w:p>
    <w:p w14:paraId="0AEE5438" w14:textId="77777777" w:rsidR="008609C4" w:rsidRPr="00457BF5" w:rsidRDefault="008609C4" w:rsidP="008609C4">
      <w:pPr>
        <w:pStyle w:val="Activities1"/>
        <w:numPr>
          <w:ilvl w:val="0"/>
          <w:numId w:val="14"/>
        </w:numPr>
        <w:ind w:left="810" w:hanging="450"/>
        <w:rPr>
          <w:sz w:val="22"/>
          <w:szCs w:val="22"/>
        </w:rPr>
      </w:pPr>
      <w:r w:rsidRPr="7EA29868">
        <w:rPr>
          <w:sz w:val="22"/>
          <w:szCs w:val="22"/>
        </w:rPr>
        <w:t>Assist City Clerk in organizing, updating, and maintaining all official City records either electronically or physically based on the current retention policy. Provide requested documents to staff and the public in a timely manner.</w:t>
      </w:r>
    </w:p>
    <w:p w14:paraId="74219BAB" w14:textId="77777777" w:rsidR="008609C4" w:rsidRPr="00457BF5" w:rsidRDefault="008609C4" w:rsidP="008609C4">
      <w:pPr>
        <w:pStyle w:val="Activities1"/>
        <w:ind w:left="810" w:hanging="450"/>
        <w:rPr>
          <w:sz w:val="22"/>
          <w:szCs w:val="22"/>
        </w:rPr>
      </w:pPr>
    </w:p>
    <w:p w14:paraId="485DD938" w14:textId="77777777" w:rsidR="008609C4" w:rsidRPr="00457BF5" w:rsidRDefault="008609C4" w:rsidP="008609C4">
      <w:pPr>
        <w:pStyle w:val="Activities1"/>
        <w:numPr>
          <w:ilvl w:val="0"/>
          <w:numId w:val="14"/>
        </w:numPr>
        <w:ind w:left="810" w:hanging="450"/>
        <w:rPr>
          <w:sz w:val="22"/>
          <w:szCs w:val="22"/>
        </w:rPr>
      </w:pPr>
      <w:r w:rsidRPr="7EA29868">
        <w:rPr>
          <w:sz w:val="22"/>
          <w:szCs w:val="22"/>
        </w:rPr>
        <w:t>Process Operator, Taxi, Temporary Liquor, Animal Establishment, Direct Seller’s, Fireworks licenses and Parade, Run/Walk, Street Closing permit applications as required by the City. Prepare licenses and permits to be issued and maintain records.</w:t>
      </w:r>
    </w:p>
    <w:p w14:paraId="53631AF9" w14:textId="77777777" w:rsidR="008609C4" w:rsidRPr="00457BF5" w:rsidRDefault="008609C4" w:rsidP="008609C4">
      <w:pPr>
        <w:pStyle w:val="ListParagraph"/>
        <w:ind w:left="810" w:hanging="450"/>
        <w:rPr>
          <w:sz w:val="22"/>
          <w:szCs w:val="22"/>
        </w:rPr>
      </w:pPr>
    </w:p>
    <w:p w14:paraId="1C0EB64C" w14:textId="77777777" w:rsidR="008609C4" w:rsidRPr="00457BF5" w:rsidRDefault="008609C4" w:rsidP="008609C4">
      <w:pPr>
        <w:pStyle w:val="Activities1"/>
        <w:numPr>
          <w:ilvl w:val="0"/>
          <w:numId w:val="14"/>
        </w:numPr>
        <w:ind w:left="810" w:hanging="450"/>
        <w:rPr>
          <w:sz w:val="22"/>
          <w:szCs w:val="22"/>
        </w:rPr>
      </w:pPr>
      <w:r w:rsidRPr="7EA29868">
        <w:rPr>
          <w:sz w:val="22"/>
          <w:szCs w:val="22"/>
        </w:rPr>
        <w:t>Prepare paperwork for the annual Alcohol, Cigarette, and Junk Dealer renewals. Process and review incoming applications. Prepare information for invoicing. Maintain alcohol license checklist and databases. Prepare publication notice for Clerk. Prepare licenses for issuance. Organize and file issued licenses.</w:t>
      </w:r>
    </w:p>
    <w:p w14:paraId="7B745467" w14:textId="77777777" w:rsidR="008609C4" w:rsidRPr="00457BF5" w:rsidRDefault="008609C4" w:rsidP="008609C4">
      <w:pPr>
        <w:pStyle w:val="ListParagraph"/>
        <w:ind w:left="810" w:hanging="450"/>
        <w:rPr>
          <w:sz w:val="22"/>
          <w:szCs w:val="22"/>
        </w:rPr>
      </w:pPr>
    </w:p>
    <w:p w14:paraId="38D6E89B" w14:textId="77777777" w:rsidR="008609C4" w:rsidRPr="00457BF5" w:rsidRDefault="008609C4" w:rsidP="008609C4">
      <w:pPr>
        <w:pStyle w:val="Activities1"/>
        <w:numPr>
          <w:ilvl w:val="0"/>
          <w:numId w:val="14"/>
        </w:numPr>
        <w:ind w:left="810" w:hanging="450"/>
        <w:rPr>
          <w:sz w:val="22"/>
          <w:szCs w:val="22"/>
        </w:rPr>
      </w:pPr>
      <w:r w:rsidRPr="7EA29868">
        <w:rPr>
          <w:sz w:val="22"/>
          <w:szCs w:val="22"/>
        </w:rPr>
        <w:t>Prepare and process the Tax-Exempt mailing and file the summary with the State (even years)</w:t>
      </w:r>
    </w:p>
    <w:p w14:paraId="0640F31D" w14:textId="77777777" w:rsidR="00925AE6" w:rsidRPr="00457BF5" w:rsidRDefault="00925AE6">
      <w:pPr>
        <w:rPr>
          <w:rFonts w:ascii="Calibri" w:hAnsi="Calibri" w:cs="Calibri"/>
          <w:szCs w:val="22"/>
          <w:u w:val="single"/>
        </w:rPr>
      </w:pPr>
    </w:p>
    <w:p w14:paraId="378DD6CE" w14:textId="77777777" w:rsidR="00925AE6" w:rsidRPr="00457BF5" w:rsidRDefault="00925AE6" w:rsidP="00925AE6">
      <w:pPr>
        <w:pStyle w:val="Activities1"/>
        <w:ind w:left="810" w:hanging="450"/>
        <w:rPr>
          <w:sz w:val="22"/>
          <w:szCs w:val="22"/>
          <w:u w:val="single"/>
        </w:rPr>
      </w:pPr>
      <w:r w:rsidRPr="00457BF5">
        <w:rPr>
          <w:sz w:val="22"/>
          <w:szCs w:val="22"/>
          <w:u w:val="single"/>
        </w:rPr>
        <w:t>Council/Boards and Commissions</w:t>
      </w:r>
    </w:p>
    <w:p w14:paraId="57765FE5" w14:textId="77777777" w:rsidR="00925AE6" w:rsidRPr="00457BF5" w:rsidRDefault="00925AE6" w:rsidP="00925AE6">
      <w:pPr>
        <w:pStyle w:val="Activities1"/>
        <w:ind w:left="810" w:hanging="450"/>
        <w:rPr>
          <w:sz w:val="22"/>
          <w:szCs w:val="22"/>
        </w:rPr>
      </w:pPr>
    </w:p>
    <w:p w14:paraId="7349C3D5" w14:textId="77777777" w:rsidR="00925AE6" w:rsidRPr="00457BF5" w:rsidRDefault="00925AE6" w:rsidP="00925AE6">
      <w:pPr>
        <w:pStyle w:val="Activities1"/>
        <w:numPr>
          <w:ilvl w:val="0"/>
          <w:numId w:val="15"/>
        </w:numPr>
        <w:ind w:left="810" w:hanging="450"/>
        <w:rPr>
          <w:sz w:val="22"/>
          <w:szCs w:val="22"/>
        </w:rPr>
      </w:pPr>
      <w:r w:rsidRPr="00457BF5">
        <w:rPr>
          <w:sz w:val="22"/>
          <w:szCs w:val="22"/>
        </w:rPr>
        <w:t xml:space="preserve">Coordinate, assemble, and distribute Common Council agendas and packets. Post agenda as required to Council, Department Directors, media, website, library, financial institution (when needed), and City Hall. Follow-up on agenda items needing to be processed or filed after Council meeting. </w:t>
      </w:r>
    </w:p>
    <w:p w14:paraId="6FEAB4F1" w14:textId="77777777" w:rsidR="00925AE6" w:rsidRPr="00457BF5" w:rsidRDefault="00925AE6" w:rsidP="00925AE6">
      <w:pPr>
        <w:pStyle w:val="Activities1"/>
        <w:ind w:left="810" w:hanging="450"/>
        <w:rPr>
          <w:sz w:val="22"/>
          <w:szCs w:val="22"/>
        </w:rPr>
      </w:pPr>
    </w:p>
    <w:p w14:paraId="1A2C776A" w14:textId="77777777" w:rsidR="00925AE6" w:rsidRPr="00457BF5" w:rsidRDefault="00925AE6" w:rsidP="00925AE6">
      <w:pPr>
        <w:pStyle w:val="Activities1"/>
        <w:numPr>
          <w:ilvl w:val="0"/>
          <w:numId w:val="15"/>
        </w:numPr>
        <w:ind w:left="810" w:hanging="450"/>
        <w:rPr>
          <w:sz w:val="22"/>
          <w:szCs w:val="22"/>
        </w:rPr>
      </w:pPr>
      <w:r w:rsidRPr="00457BF5">
        <w:rPr>
          <w:sz w:val="22"/>
          <w:szCs w:val="22"/>
        </w:rPr>
        <w:t xml:space="preserve">Maintain and update boards and commission member lists and appointments in the Boards and Commissions Book, on the website, and SharePoint. Communicate with Council President and Staff Liaison when receiving applications, resignations, or appointments. Update Vacancy List and </w:t>
      </w:r>
      <w:proofErr w:type="gramStart"/>
      <w:r w:rsidRPr="00457BF5">
        <w:rPr>
          <w:sz w:val="22"/>
          <w:szCs w:val="22"/>
        </w:rPr>
        <w:t>post</w:t>
      </w:r>
      <w:proofErr w:type="gramEnd"/>
      <w:r w:rsidRPr="00457BF5">
        <w:rPr>
          <w:sz w:val="22"/>
          <w:szCs w:val="22"/>
        </w:rPr>
        <w:t xml:space="preserve"> in Council packet and website. Mail appointment letters and Certificate of Appreciation certificates to members.</w:t>
      </w:r>
    </w:p>
    <w:p w14:paraId="36EDECB5" w14:textId="77777777" w:rsidR="00925AE6" w:rsidRPr="00457BF5" w:rsidRDefault="00925AE6" w:rsidP="00925AE6">
      <w:pPr>
        <w:pStyle w:val="Activities1"/>
        <w:ind w:left="810" w:hanging="450"/>
        <w:rPr>
          <w:sz w:val="22"/>
          <w:szCs w:val="22"/>
        </w:rPr>
      </w:pPr>
    </w:p>
    <w:p w14:paraId="609EB55E" w14:textId="77777777" w:rsidR="00925AE6" w:rsidRPr="00457BF5" w:rsidRDefault="00925AE6" w:rsidP="00925AE6">
      <w:pPr>
        <w:pStyle w:val="Activities1"/>
        <w:numPr>
          <w:ilvl w:val="0"/>
          <w:numId w:val="15"/>
        </w:numPr>
        <w:ind w:left="810" w:hanging="450"/>
        <w:rPr>
          <w:sz w:val="22"/>
          <w:szCs w:val="22"/>
        </w:rPr>
      </w:pPr>
      <w:r w:rsidRPr="00457BF5">
        <w:rPr>
          <w:sz w:val="22"/>
          <w:szCs w:val="22"/>
        </w:rPr>
        <w:t xml:space="preserve">Take minutes for the Common Council and Plan Commission meetings in </w:t>
      </w:r>
      <w:proofErr w:type="gramStart"/>
      <w:r w:rsidRPr="00457BF5">
        <w:rPr>
          <w:sz w:val="22"/>
          <w:szCs w:val="22"/>
        </w:rPr>
        <w:t>absence</w:t>
      </w:r>
      <w:proofErr w:type="gramEnd"/>
      <w:r w:rsidRPr="00457BF5">
        <w:rPr>
          <w:sz w:val="22"/>
          <w:szCs w:val="22"/>
        </w:rPr>
        <w:t xml:space="preserve"> of the City Clerk.</w:t>
      </w:r>
    </w:p>
    <w:p w14:paraId="43A0BA47" w14:textId="77777777" w:rsidR="00925AE6" w:rsidRPr="00457BF5" w:rsidRDefault="00925AE6" w:rsidP="00925AE6">
      <w:pPr>
        <w:pStyle w:val="Activities1"/>
        <w:ind w:left="810" w:hanging="450"/>
        <w:rPr>
          <w:sz w:val="22"/>
          <w:szCs w:val="22"/>
        </w:rPr>
      </w:pPr>
    </w:p>
    <w:p w14:paraId="08171B8D" w14:textId="77777777" w:rsidR="00925AE6" w:rsidRPr="00457BF5" w:rsidRDefault="00925AE6" w:rsidP="00925AE6">
      <w:pPr>
        <w:pStyle w:val="Activities1"/>
        <w:numPr>
          <w:ilvl w:val="0"/>
          <w:numId w:val="15"/>
        </w:numPr>
        <w:ind w:left="810" w:hanging="450"/>
        <w:rPr>
          <w:sz w:val="22"/>
          <w:szCs w:val="22"/>
        </w:rPr>
      </w:pPr>
      <w:r w:rsidRPr="00457BF5">
        <w:rPr>
          <w:sz w:val="22"/>
          <w:szCs w:val="22"/>
        </w:rPr>
        <w:t>Maintain New Council Orientation Book and PowerPoint presentation. Schedule training with WCMA for new Alderpersons.</w:t>
      </w:r>
    </w:p>
    <w:p w14:paraId="798896F5" w14:textId="77777777" w:rsidR="00925AE6" w:rsidRPr="00457BF5" w:rsidRDefault="00925AE6" w:rsidP="00925AE6">
      <w:pPr>
        <w:pStyle w:val="Activities1"/>
        <w:ind w:left="810" w:hanging="450"/>
        <w:rPr>
          <w:sz w:val="22"/>
          <w:szCs w:val="22"/>
        </w:rPr>
      </w:pPr>
    </w:p>
    <w:p w14:paraId="081431B0" w14:textId="77777777" w:rsidR="00925AE6" w:rsidRPr="00457BF5" w:rsidRDefault="00925AE6" w:rsidP="00925AE6">
      <w:pPr>
        <w:pStyle w:val="Activities1"/>
        <w:numPr>
          <w:ilvl w:val="0"/>
          <w:numId w:val="15"/>
        </w:numPr>
        <w:ind w:left="810" w:hanging="450"/>
        <w:rPr>
          <w:sz w:val="22"/>
          <w:szCs w:val="22"/>
        </w:rPr>
      </w:pPr>
      <w:r w:rsidRPr="00457BF5">
        <w:rPr>
          <w:sz w:val="22"/>
          <w:szCs w:val="22"/>
        </w:rPr>
        <w:t>Send Council the yearly meeting schedule, Council contact information, Boards and Commissions Council representative appointments, and other documents as requested.</w:t>
      </w:r>
    </w:p>
    <w:p w14:paraId="09C2EA02" w14:textId="77777777" w:rsidR="00925AE6" w:rsidRPr="00457BF5" w:rsidRDefault="00925AE6" w:rsidP="00925AE6">
      <w:pPr>
        <w:pStyle w:val="Activities1"/>
        <w:ind w:left="810" w:hanging="450"/>
        <w:rPr>
          <w:sz w:val="22"/>
          <w:szCs w:val="22"/>
        </w:rPr>
      </w:pPr>
    </w:p>
    <w:p w14:paraId="159803A1" w14:textId="77777777" w:rsidR="00925AE6" w:rsidRPr="00457BF5" w:rsidRDefault="00925AE6" w:rsidP="00925AE6">
      <w:pPr>
        <w:pStyle w:val="Activities1"/>
        <w:numPr>
          <w:ilvl w:val="0"/>
          <w:numId w:val="15"/>
        </w:numPr>
        <w:ind w:left="810" w:hanging="450"/>
        <w:rPr>
          <w:sz w:val="22"/>
          <w:szCs w:val="22"/>
        </w:rPr>
      </w:pPr>
      <w:r w:rsidRPr="00457BF5">
        <w:rPr>
          <w:sz w:val="22"/>
          <w:szCs w:val="22"/>
        </w:rPr>
        <w:lastRenderedPageBreak/>
        <w:t>Remind departments to provide information for the weekly update. Draft update, organize meetings and events, draft and prepare correspondence and reports on behalf of the City Manager.</w:t>
      </w:r>
    </w:p>
    <w:p w14:paraId="5BD487A0" w14:textId="77777777" w:rsidR="00925AE6" w:rsidRPr="00457BF5" w:rsidRDefault="00925AE6">
      <w:pPr>
        <w:rPr>
          <w:rFonts w:ascii="Calibri" w:hAnsi="Calibri" w:cs="Calibri"/>
          <w:szCs w:val="22"/>
          <w:u w:val="single"/>
        </w:rPr>
      </w:pPr>
    </w:p>
    <w:p w14:paraId="28EB7D69" w14:textId="03CFF41C" w:rsidR="00E84E10" w:rsidRPr="00457BF5" w:rsidRDefault="008609C4">
      <w:pPr>
        <w:rPr>
          <w:rFonts w:ascii="Calibri" w:hAnsi="Calibri" w:cs="Calibri"/>
          <w:szCs w:val="22"/>
          <w:u w:val="single"/>
        </w:rPr>
      </w:pPr>
      <w:r w:rsidRPr="00457BF5">
        <w:rPr>
          <w:rFonts w:ascii="Calibri" w:hAnsi="Calibri" w:cs="Calibri"/>
          <w:szCs w:val="22"/>
          <w:u w:val="single"/>
        </w:rPr>
        <w:t>O</w:t>
      </w:r>
      <w:r w:rsidR="00E84E10" w:rsidRPr="00457BF5">
        <w:rPr>
          <w:rFonts w:ascii="Calibri" w:hAnsi="Calibri" w:cs="Calibri"/>
          <w:szCs w:val="22"/>
          <w:u w:val="single"/>
        </w:rPr>
        <w:t>ffice Management</w:t>
      </w:r>
    </w:p>
    <w:p w14:paraId="72977E12" w14:textId="77777777" w:rsidR="001D4A0D" w:rsidRPr="00457BF5" w:rsidRDefault="001D4A0D">
      <w:pPr>
        <w:rPr>
          <w:rFonts w:ascii="Calibri" w:hAnsi="Calibri" w:cs="Calibri"/>
          <w:szCs w:val="22"/>
          <w:u w:val="single"/>
        </w:rPr>
      </w:pPr>
    </w:p>
    <w:p w14:paraId="38CC681C" w14:textId="3E896310" w:rsidR="008D7AEB" w:rsidRPr="00457BF5" w:rsidRDefault="000B546B" w:rsidP="00DA1828">
      <w:pPr>
        <w:pStyle w:val="Activities1"/>
        <w:numPr>
          <w:ilvl w:val="0"/>
          <w:numId w:val="13"/>
        </w:numPr>
        <w:ind w:left="810" w:hanging="450"/>
        <w:rPr>
          <w:sz w:val="22"/>
          <w:szCs w:val="22"/>
        </w:rPr>
      </w:pPr>
      <w:r w:rsidRPr="00457BF5">
        <w:rPr>
          <w:sz w:val="22"/>
          <w:szCs w:val="22"/>
        </w:rPr>
        <w:t>Use</w:t>
      </w:r>
      <w:r w:rsidR="00E84E10" w:rsidRPr="00457BF5">
        <w:rPr>
          <w:sz w:val="22"/>
          <w:szCs w:val="22"/>
        </w:rPr>
        <w:t xml:space="preserve"> excellent customer service skills: establish and maintain </w:t>
      </w:r>
      <w:r w:rsidR="001C3975" w:rsidRPr="00457BF5">
        <w:rPr>
          <w:sz w:val="22"/>
          <w:szCs w:val="22"/>
        </w:rPr>
        <w:t xml:space="preserve">an </w:t>
      </w:r>
      <w:r w:rsidR="00E84E10" w:rsidRPr="00457BF5">
        <w:rPr>
          <w:sz w:val="22"/>
          <w:szCs w:val="22"/>
        </w:rPr>
        <w:t>effective working relationship with other employees, officials, and members of the public.</w:t>
      </w:r>
      <w:r w:rsidR="009B703C" w:rsidRPr="00457BF5">
        <w:rPr>
          <w:sz w:val="22"/>
          <w:szCs w:val="22"/>
        </w:rPr>
        <w:t xml:space="preserve"> </w:t>
      </w:r>
      <w:r w:rsidR="00D23FC3" w:rsidRPr="00457BF5">
        <w:rPr>
          <w:sz w:val="22"/>
          <w:szCs w:val="22"/>
        </w:rPr>
        <w:t>Provide phone and front desk coverage.</w:t>
      </w:r>
    </w:p>
    <w:p w14:paraId="2F32E430" w14:textId="77777777" w:rsidR="00985659" w:rsidRPr="00457BF5" w:rsidRDefault="00985659" w:rsidP="00DA1828">
      <w:pPr>
        <w:pStyle w:val="Activities1"/>
        <w:rPr>
          <w:sz w:val="22"/>
          <w:szCs w:val="22"/>
        </w:rPr>
      </w:pPr>
    </w:p>
    <w:p w14:paraId="2C180B60" w14:textId="3E78D4B8" w:rsidR="00E84E10" w:rsidRPr="00457BF5" w:rsidRDefault="00E84E10" w:rsidP="00DA1828">
      <w:pPr>
        <w:pStyle w:val="Activities1"/>
        <w:numPr>
          <w:ilvl w:val="0"/>
          <w:numId w:val="13"/>
        </w:numPr>
        <w:ind w:left="810" w:hanging="450"/>
        <w:rPr>
          <w:sz w:val="22"/>
          <w:szCs w:val="22"/>
        </w:rPr>
      </w:pPr>
      <w:r w:rsidRPr="7EA29868">
        <w:rPr>
          <w:sz w:val="22"/>
          <w:szCs w:val="22"/>
        </w:rPr>
        <w:t>Notarize documents for City staff.</w:t>
      </w:r>
    </w:p>
    <w:p w14:paraId="6A6030BD" w14:textId="77777777" w:rsidR="000B546B" w:rsidRPr="00457BF5" w:rsidRDefault="000B546B" w:rsidP="00DA1828">
      <w:pPr>
        <w:pStyle w:val="Activities1"/>
        <w:ind w:left="810" w:hanging="450"/>
        <w:rPr>
          <w:sz w:val="22"/>
          <w:szCs w:val="22"/>
        </w:rPr>
      </w:pPr>
    </w:p>
    <w:p w14:paraId="7D5DC455" w14:textId="68674ABB" w:rsidR="00E84E10" w:rsidRPr="00457BF5" w:rsidRDefault="000B546B" w:rsidP="00DA1828">
      <w:pPr>
        <w:pStyle w:val="Activities1"/>
        <w:numPr>
          <w:ilvl w:val="0"/>
          <w:numId w:val="13"/>
        </w:numPr>
        <w:ind w:left="810" w:hanging="450"/>
        <w:rPr>
          <w:sz w:val="22"/>
          <w:szCs w:val="22"/>
        </w:rPr>
      </w:pPr>
      <w:r w:rsidRPr="7EA29868">
        <w:rPr>
          <w:sz w:val="22"/>
          <w:szCs w:val="22"/>
        </w:rPr>
        <w:t>Maintain monthly postage usage by department</w:t>
      </w:r>
      <w:r w:rsidR="00AA3352" w:rsidRPr="7EA29868">
        <w:rPr>
          <w:sz w:val="22"/>
          <w:szCs w:val="22"/>
        </w:rPr>
        <w:t>.</w:t>
      </w:r>
      <w:r w:rsidR="00892EDA" w:rsidRPr="7EA29868">
        <w:rPr>
          <w:sz w:val="22"/>
          <w:szCs w:val="22"/>
        </w:rPr>
        <w:t xml:space="preserve"> Assist in mail processing</w:t>
      </w:r>
      <w:r w:rsidR="00E84E10" w:rsidRPr="7EA29868">
        <w:rPr>
          <w:sz w:val="22"/>
          <w:szCs w:val="22"/>
        </w:rPr>
        <w:t>.</w:t>
      </w:r>
    </w:p>
    <w:p w14:paraId="30E19155" w14:textId="77777777" w:rsidR="006F494F" w:rsidRPr="00457BF5" w:rsidRDefault="006F494F" w:rsidP="00DA1828">
      <w:pPr>
        <w:pStyle w:val="ListParagraph"/>
        <w:ind w:left="810" w:hanging="450"/>
        <w:rPr>
          <w:sz w:val="22"/>
          <w:szCs w:val="22"/>
        </w:rPr>
      </w:pPr>
    </w:p>
    <w:p w14:paraId="3A9D49CC" w14:textId="271443B1" w:rsidR="00E84E10" w:rsidRPr="00457BF5" w:rsidRDefault="00E84E10" w:rsidP="7EA29868">
      <w:pPr>
        <w:pStyle w:val="Activities1"/>
        <w:numPr>
          <w:ilvl w:val="0"/>
          <w:numId w:val="13"/>
        </w:numPr>
        <w:ind w:left="810" w:hanging="450"/>
        <w:rPr>
          <w:sz w:val="22"/>
          <w:szCs w:val="22"/>
        </w:rPr>
      </w:pPr>
    </w:p>
    <w:p w14:paraId="4A9D17AF" w14:textId="77777777" w:rsidR="000B546B" w:rsidRPr="00457BF5" w:rsidRDefault="000B546B" w:rsidP="00925AE6">
      <w:pPr>
        <w:rPr>
          <w:szCs w:val="22"/>
        </w:rPr>
      </w:pPr>
    </w:p>
    <w:p w14:paraId="4A3411D6" w14:textId="15AF1009" w:rsidR="000B546B" w:rsidRPr="00457BF5" w:rsidRDefault="007C3534" w:rsidP="00DA1828">
      <w:pPr>
        <w:pStyle w:val="Activities1"/>
        <w:ind w:left="810" w:hanging="450"/>
        <w:rPr>
          <w:sz w:val="22"/>
          <w:szCs w:val="22"/>
          <w:u w:val="single"/>
        </w:rPr>
      </w:pPr>
      <w:r w:rsidRPr="00457BF5">
        <w:rPr>
          <w:sz w:val="22"/>
          <w:szCs w:val="22"/>
          <w:u w:val="single"/>
        </w:rPr>
        <w:t>City Manager</w:t>
      </w:r>
    </w:p>
    <w:p w14:paraId="7ADE5A99" w14:textId="77777777" w:rsidR="00985659" w:rsidRPr="00457BF5" w:rsidRDefault="00985659" w:rsidP="00DA1828">
      <w:pPr>
        <w:pStyle w:val="Activities1"/>
        <w:ind w:left="810" w:hanging="450"/>
        <w:rPr>
          <w:sz w:val="22"/>
          <w:szCs w:val="22"/>
        </w:rPr>
      </w:pPr>
    </w:p>
    <w:p w14:paraId="645908BB" w14:textId="77777777" w:rsidR="00CC0319" w:rsidRPr="00457BF5" w:rsidRDefault="00CC0319" w:rsidP="00DA1828">
      <w:pPr>
        <w:pStyle w:val="Activities1"/>
        <w:numPr>
          <w:ilvl w:val="0"/>
          <w:numId w:val="15"/>
        </w:numPr>
        <w:ind w:left="810" w:hanging="450"/>
        <w:rPr>
          <w:sz w:val="22"/>
          <w:szCs w:val="22"/>
        </w:rPr>
      </w:pPr>
      <w:r w:rsidRPr="00457BF5">
        <w:rPr>
          <w:sz w:val="22"/>
          <w:szCs w:val="22"/>
        </w:rPr>
        <w:t>Remind departments to provide information for the weekly update. Draft update, organize meetings and events, draft and prepare correspondence and reports on behalf of the City Manager.</w:t>
      </w:r>
    </w:p>
    <w:p w14:paraId="54308487" w14:textId="77777777" w:rsidR="00CC0319" w:rsidRPr="00457BF5" w:rsidRDefault="00CC0319" w:rsidP="00DA1828">
      <w:pPr>
        <w:pStyle w:val="Activities1"/>
        <w:ind w:left="810" w:hanging="450"/>
        <w:rPr>
          <w:sz w:val="22"/>
          <w:szCs w:val="22"/>
        </w:rPr>
      </w:pPr>
    </w:p>
    <w:p w14:paraId="7FB608AD" w14:textId="40B3FE53" w:rsidR="009C2F70" w:rsidRPr="00457BF5" w:rsidRDefault="009C2F70" w:rsidP="00DA1828">
      <w:pPr>
        <w:pStyle w:val="Activities1"/>
        <w:numPr>
          <w:ilvl w:val="0"/>
          <w:numId w:val="15"/>
        </w:numPr>
        <w:ind w:left="810" w:hanging="450"/>
        <w:rPr>
          <w:sz w:val="22"/>
          <w:szCs w:val="22"/>
        </w:rPr>
      </w:pPr>
      <w:r w:rsidRPr="00457BF5">
        <w:rPr>
          <w:sz w:val="22"/>
          <w:szCs w:val="22"/>
        </w:rPr>
        <w:t>Maintain the City of Platteville organizational chart on the website and SharePoint.</w:t>
      </w:r>
    </w:p>
    <w:p w14:paraId="026EEE49" w14:textId="77777777" w:rsidR="0085208A" w:rsidRPr="00457BF5" w:rsidRDefault="0085208A" w:rsidP="00DA1828">
      <w:pPr>
        <w:pStyle w:val="ListParagraph"/>
        <w:ind w:left="810" w:hanging="450"/>
        <w:rPr>
          <w:sz w:val="22"/>
          <w:szCs w:val="22"/>
        </w:rPr>
      </w:pPr>
    </w:p>
    <w:p w14:paraId="32946838" w14:textId="312FF320" w:rsidR="0085208A" w:rsidRPr="00457BF5" w:rsidRDefault="0085208A" w:rsidP="00DA1828">
      <w:pPr>
        <w:pStyle w:val="Activities1"/>
        <w:numPr>
          <w:ilvl w:val="0"/>
          <w:numId w:val="15"/>
        </w:numPr>
        <w:ind w:left="810" w:hanging="450"/>
        <w:rPr>
          <w:sz w:val="22"/>
          <w:szCs w:val="22"/>
        </w:rPr>
      </w:pPr>
      <w:r w:rsidRPr="00457BF5">
        <w:rPr>
          <w:sz w:val="22"/>
          <w:szCs w:val="22"/>
        </w:rPr>
        <w:t>Maintain the City Directory on the website.</w:t>
      </w:r>
    </w:p>
    <w:p w14:paraId="5F123037" w14:textId="77777777" w:rsidR="009C2F70" w:rsidRPr="00457BF5" w:rsidRDefault="009C2F70" w:rsidP="00DA1828">
      <w:pPr>
        <w:pStyle w:val="ListParagraph"/>
        <w:ind w:left="810" w:hanging="450"/>
        <w:rPr>
          <w:sz w:val="22"/>
          <w:szCs w:val="22"/>
        </w:rPr>
      </w:pPr>
    </w:p>
    <w:p w14:paraId="7CE101E2" w14:textId="681E2E54" w:rsidR="009C2F70" w:rsidRPr="00457BF5" w:rsidRDefault="009C2F70" w:rsidP="00DA1828">
      <w:pPr>
        <w:pStyle w:val="Activities1"/>
        <w:numPr>
          <w:ilvl w:val="0"/>
          <w:numId w:val="15"/>
        </w:numPr>
        <w:ind w:left="810" w:hanging="450"/>
        <w:rPr>
          <w:sz w:val="22"/>
          <w:szCs w:val="22"/>
        </w:rPr>
      </w:pPr>
      <w:r w:rsidRPr="00457BF5">
        <w:rPr>
          <w:sz w:val="22"/>
          <w:szCs w:val="22"/>
        </w:rPr>
        <w:t>Update the City phone directory</w:t>
      </w:r>
      <w:r w:rsidR="0085208A" w:rsidRPr="00457BF5">
        <w:rPr>
          <w:sz w:val="22"/>
          <w:szCs w:val="22"/>
        </w:rPr>
        <w:t xml:space="preserve"> on SharePoint</w:t>
      </w:r>
      <w:r w:rsidRPr="00457BF5">
        <w:rPr>
          <w:sz w:val="22"/>
          <w:szCs w:val="22"/>
        </w:rPr>
        <w:t xml:space="preserve"> and </w:t>
      </w:r>
      <w:r w:rsidR="0085208A" w:rsidRPr="00457BF5">
        <w:rPr>
          <w:sz w:val="22"/>
          <w:szCs w:val="22"/>
        </w:rPr>
        <w:t>the Emergency Card, distribute as needed.</w:t>
      </w:r>
    </w:p>
    <w:p w14:paraId="166362EB" w14:textId="77777777" w:rsidR="0085208A" w:rsidRPr="00457BF5" w:rsidRDefault="0085208A" w:rsidP="00DA1828">
      <w:pPr>
        <w:pStyle w:val="ListParagraph"/>
        <w:ind w:left="810" w:hanging="450"/>
        <w:rPr>
          <w:sz w:val="22"/>
          <w:szCs w:val="22"/>
        </w:rPr>
      </w:pPr>
    </w:p>
    <w:p w14:paraId="68E438C9" w14:textId="58955230" w:rsidR="0085208A" w:rsidRPr="00457BF5" w:rsidRDefault="0085208A" w:rsidP="00DA1828">
      <w:pPr>
        <w:pStyle w:val="Activities1"/>
        <w:numPr>
          <w:ilvl w:val="0"/>
          <w:numId w:val="15"/>
        </w:numPr>
        <w:ind w:left="810" w:hanging="450"/>
        <w:rPr>
          <w:sz w:val="22"/>
          <w:szCs w:val="22"/>
        </w:rPr>
      </w:pPr>
      <w:r w:rsidRPr="00457BF5">
        <w:rPr>
          <w:sz w:val="22"/>
          <w:szCs w:val="22"/>
        </w:rPr>
        <w:t>Create ID badges for new City employees or as needed.</w:t>
      </w:r>
    </w:p>
    <w:p w14:paraId="737EEC5A" w14:textId="77777777" w:rsidR="007C3534" w:rsidRPr="00457BF5" w:rsidRDefault="007C3534" w:rsidP="00DA1828">
      <w:pPr>
        <w:pStyle w:val="Activities1"/>
        <w:ind w:left="810" w:hanging="450"/>
        <w:rPr>
          <w:sz w:val="22"/>
          <w:szCs w:val="22"/>
        </w:rPr>
      </w:pPr>
    </w:p>
    <w:p w14:paraId="0D4AAB54" w14:textId="006B5433" w:rsidR="007C3534" w:rsidRPr="00457BF5" w:rsidRDefault="007C3534" w:rsidP="00DA1828">
      <w:pPr>
        <w:pStyle w:val="Activities1"/>
        <w:numPr>
          <w:ilvl w:val="0"/>
          <w:numId w:val="15"/>
        </w:numPr>
        <w:ind w:left="810" w:hanging="450"/>
        <w:rPr>
          <w:sz w:val="22"/>
          <w:szCs w:val="22"/>
        </w:rPr>
      </w:pPr>
      <w:r w:rsidRPr="7EA29868">
        <w:rPr>
          <w:sz w:val="22"/>
          <w:szCs w:val="22"/>
        </w:rPr>
        <w:t>Assist City Manager in Coordinating City hosted events such as GCEDC dinner and Focus on the Future/State of the City gatherings.</w:t>
      </w:r>
    </w:p>
    <w:p w14:paraId="3BEE2174" w14:textId="77777777" w:rsidR="007C3534" w:rsidRPr="00457BF5" w:rsidRDefault="007C3534" w:rsidP="00DA1828">
      <w:pPr>
        <w:pStyle w:val="ListParagraph"/>
        <w:ind w:left="810" w:hanging="450"/>
        <w:rPr>
          <w:sz w:val="22"/>
          <w:szCs w:val="22"/>
        </w:rPr>
      </w:pPr>
    </w:p>
    <w:p w14:paraId="36E2F56D" w14:textId="5737036B" w:rsidR="007C3534" w:rsidRPr="00457BF5" w:rsidRDefault="007C3534" w:rsidP="00DA1828">
      <w:pPr>
        <w:pStyle w:val="Activities1"/>
        <w:numPr>
          <w:ilvl w:val="0"/>
          <w:numId w:val="15"/>
        </w:numPr>
        <w:ind w:left="810" w:hanging="450"/>
        <w:rPr>
          <w:sz w:val="22"/>
          <w:szCs w:val="22"/>
        </w:rPr>
      </w:pPr>
      <w:r w:rsidRPr="7EA29868">
        <w:rPr>
          <w:sz w:val="22"/>
          <w:szCs w:val="22"/>
        </w:rPr>
        <w:t>Assist City Manager in assigned projects.</w:t>
      </w:r>
    </w:p>
    <w:p w14:paraId="62C65B35" w14:textId="77777777" w:rsidR="00985659" w:rsidRPr="00457BF5" w:rsidRDefault="00985659" w:rsidP="00DA1828">
      <w:pPr>
        <w:pStyle w:val="Activities1"/>
        <w:ind w:left="810" w:hanging="450"/>
        <w:rPr>
          <w:sz w:val="22"/>
          <w:szCs w:val="22"/>
        </w:rPr>
      </w:pPr>
    </w:p>
    <w:p w14:paraId="567ACB24" w14:textId="77777777" w:rsidR="00CF2BA3" w:rsidRPr="00457BF5" w:rsidRDefault="00CF2BA3" w:rsidP="00411F4A">
      <w:pPr>
        <w:pStyle w:val="JobsBody"/>
        <w:ind w:left="810" w:hanging="720"/>
        <w:rPr>
          <w:sz w:val="22"/>
          <w:szCs w:val="22"/>
        </w:rPr>
      </w:pPr>
      <w:r w:rsidRPr="00457BF5">
        <w:rPr>
          <w:sz w:val="22"/>
          <w:szCs w:val="22"/>
          <w:u w:val="single"/>
        </w:rPr>
        <w:t>Section 2.</w:t>
      </w:r>
      <w:r w:rsidRPr="00457BF5">
        <w:rPr>
          <w:sz w:val="22"/>
          <w:szCs w:val="22"/>
        </w:rPr>
        <w:tab/>
      </w:r>
      <w:r w:rsidRPr="00457BF5">
        <w:rPr>
          <w:sz w:val="22"/>
          <w:szCs w:val="22"/>
          <w:u w:val="single"/>
        </w:rPr>
        <w:t>Peripheral Activities</w:t>
      </w:r>
    </w:p>
    <w:p w14:paraId="3FD01931" w14:textId="77777777" w:rsidR="001D4A0D" w:rsidRPr="00457BF5" w:rsidRDefault="001D4A0D" w:rsidP="00DA1828">
      <w:pPr>
        <w:ind w:left="810" w:hanging="450"/>
        <w:rPr>
          <w:rFonts w:ascii="Calibri" w:hAnsi="Calibri" w:cs="Calibri"/>
          <w:szCs w:val="22"/>
          <w:u w:val="single"/>
        </w:rPr>
      </w:pPr>
    </w:p>
    <w:p w14:paraId="2D6342F8" w14:textId="2C224E83" w:rsidR="00CF2BA3" w:rsidRPr="00457BF5" w:rsidRDefault="00B74F52" w:rsidP="00DA1828">
      <w:pPr>
        <w:pStyle w:val="Activities2"/>
        <w:numPr>
          <w:ilvl w:val="0"/>
          <w:numId w:val="15"/>
        </w:numPr>
        <w:ind w:left="810" w:hanging="450"/>
        <w:rPr>
          <w:sz w:val="22"/>
          <w:szCs w:val="22"/>
        </w:rPr>
      </w:pPr>
      <w:r w:rsidRPr="7EA29868">
        <w:rPr>
          <w:sz w:val="22"/>
          <w:szCs w:val="22"/>
        </w:rPr>
        <w:t>Performs o</w:t>
      </w:r>
      <w:r w:rsidR="00CE61BF" w:rsidRPr="7EA29868">
        <w:rPr>
          <w:sz w:val="22"/>
          <w:szCs w:val="22"/>
        </w:rPr>
        <w:t>ther</w:t>
      </w:r>
      <w:r w:rsidR="00CF2BA3" w:rsidRPr="7EA29868">
        <w:rPr>
          <w:sz w:val="22"/>
          <w:szCs w:val="22"/>
        </w:rPr>
        <w:t xml:space="preserve"> duties as requested or as needed.</w:t>
      </w:r>
    </w:p>
    <w:p w14:paraId="540CF996" w14:textId="77777777" w:rsidR="00CF2BA3" w:rsidRPr="00457BF5" w:rsidRDefault="00CF2BA3">
      <w:pPr>
        <w:rPr>
          <w:rFonts w:ascii="Calibri" w:hAnsi="Calibri" w:cs="Calibri"/>
          <w:szCs w:val="22"/>
        </w:rPr>
      </w:pPr>
    </w:p>
    <w:p w14:paraId="10CFD300" w14:textId="77777777" w:rsidR="00CF2BA3" w:rsidRPr="00457BF5" w:rsidRDefault="00CF2BA3"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t xml:space="preserve">REQUIRED KNOWLEDGE, </w:t>
      </w:r>
      <w:proofErr w:type="gramStart"/>
      <w:r w:rsidRPr="00457BF5">
        <w:rPr>
          <w:rFonts w:asciiTheme="minorHAnsi" w:hAnsiTheme="minorHAnsi" w:cstheme="minorHAnsi"/>
          <w:sz w:val="22"/>
          <w:szCs w:val="22"/>
        </w:rPr>
        <w:t>SKILLS</w:t>
      </w:r>
      <w:proofErr w:type="gramEnd"/>
      <w:r w:rsidRPr="00457BF5">
        <w:rPr>
          <w:rFonts w:asciiTheme="minorHAnsi" w:hAnsiTheme="minorHAnsi" w:cstheme="minorHAnsi"/>
          <w:sz w:val="22"/>
          <w:szCs w:val="22"/>
        </w:rPr>
        <w:t xml:space="preserve"> AND ABILITIES:</w:t>
      </w:r>
    </w:p>
    <w:p w14:paraId="0FDE62DF" w14:textId="77777777" w:rsidR="00985659" w:rsidRPr="00457BF5" w:rsidRDefault="00985659" w:rsidP="00432075">
      <w:pPr>
        <w:pStyle w:val="JobsHeading3"/>
        <w:jc w:val="left"/>
        <w:rPr>
          <w:rFonts w:asciiTheme="minorHAnsi" w:hAnsiTheme="minorHAnsi" w:cstheme="minorHAnsi"/>
          <w:sz w:val="22"/>
          <w:szCs w:val="22"/>
        </w:rPr>
      </w:pPr>
    </w:p>
    <w:p w14:paraId="6183BD82"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Knowledge to carry out detailed but uninvolved</w:t>
      </w:r>
      <w:r w:rsidR="00D478D6" w:rsidRPr="00457BF5">
        <w:rPr>
          <w:rFonts w:asciiTheme="minorHAnsi" w:hAnsiTheme="minorHAnsi" w:cstheme="minorHAnsi"/>
          <w:sz w:val="22"/>
          <w:szCs w:val="22"/>
        </w:rPr>
        <w:t xml:space="preserve"> written or verbal instructions</w:t>
      </w:r>
      <w:r w:rsidRPr="00457BF5">
        <w:rPr>
          <w:rFonts w:asciiTheme="minorHAnsi" w:hAnsiTheme="minorHAnsi" w:cstheme="minorHAnsi"/>
          <w:sz w:val="22"/>
          <w:szCs w:val="22"/>
        </w:rPr>
        <w:t xml:space="preserve">; </w:t>
      </w:r>
      <w:r w:rsidR="00D478D6" w:rsidRPr="00457BF5">
        <w:rPr>
          <w:rFonts w:asciiTheme="minorHAnsi" w:hAnsiTheme="minorHAnsi" w:cstheme="minorHAnsi"/>
          <w:sz w:val="22"/>
          <w:szCs w:val="22"/>
        </w:rPr>
        <w:t>standard understanding of a</w:t>
      </w:r>
      <w:r w:rsidRPr="00457BF5">
        <w:rPr>
          <w:rFonts w:asciiTheme="minorHAnsi" w:hAnsiTheme="minorHAnsi" w:cstheme="minorHAnsi"/>
          <w:sz w:val="22"/>
          <w:szCs w:val="22"/>
        </w:rPr>
        <w:t>rithmetic calculations involving fractions, decimals, and p</w:t>
      </w:r>
      <w:r w:rsidR="00D478D6" w:rsidRPr="00457BF5">
        <w:rPr>
          <w:rFonts w:asciiTheme="minorHAnsi" w:hAnsiTheme="minorHAnsi" w:cstheme="minorHAnsi"/>
          <w:sz w:val="22"/>
          <w:szCs w:val="22"/>
        </w:rPr>
        <w:t>ercentages; w</w:t>
      </w:r>
      <w:r w:rsidRPr="00457BF5">
        <w:rPr>
          <w:rFonts w:asciiTheme="minorHAnsi" w:hAnsiTheme="minorHAnsi" w:cstheme="minorHAnsi"/>
          <w:sz w:val="22"/>
          <w:szCs w:val="22"/>
        </w:rPr>
        <w:t>orking knowledge of modern office practices.</w:t>
      </w:r>
    </w:p>
    <w:p w14:paraId="1609FC6C" w14:textId="77777777" w:rsidR="00CF2BA3" w:rsidRPr="00457BF5" w:rsidRDefault="00CF2BA3" w:rsidP="00432075">
      <w:pPr>
        <w:pStyle w:val="JobsBody"/>
        <w:jc w:val="left"/>
        <w:rPr>
          <w:rFonts w:asciiTheme="minorHAnsi" w:hAnsiTheme="minorHAnsi" w:cstheme="minorHAnsi"/>
          <w:b/>
          <w:sz w:val="22"/>
          <w:szCs w:val="22"/>
          <w:u w:val="single"/>
        </w:rPr>
      </w:pPr>
    </w:p>
    <w:p w14:paraId="182566B2" w14:textId="0EC3D0E8" w:rsidR="00CF2BA3" w:rsidRPr="00457BF5" w:rsidRDefault="00CF2BA3" w:rsidP="00432075">
      <w:pPr>
        <w:pStyle w:val="JobsBody"/>
        <w:jc w:val="left"/>
        <w:rPr>
          <w:rFonts w:asciiTheme="minorHAnsi" w:hAnsiTheme="minorHAnsi" w:cstheme="minorHAnsi"/>
          <w:b/>
          <w:sz w:val="22"/>
          <w:szCs w:val="22"/>
          <w:u w:val="single"/>
        </w:rPr>
      </w:pPr>
      <w:r w:rsidRPr="00457BF5">
        <w:rPr>
          <w:rFonts w:asciiTheme="minorHAnsi" w:hAnsiTheme="minorHAnsi" w:cstheme="minorHAnsi"/>
          <w:sz w:val="22"/>
          <w:szCs w:val="22"/>
        </w:rPr>
        <w:t xml:space="preserve">Ability to compose original correspondence, follow technical manuals, and have increased contact with people. Ability to communicate effectively, verbally or in writing, with employees and </w:t>
      </w:r>
      <w:r w:rsidR="001C3975" w:rsidRPr="00457BF5">
        <w:rPr>
          <w:rFonts w:asciiTheme="minorHAnsi" w:hAnsiTheme="minorHAnsi" w:cstheme="minorHAnsi"/>
          <w:sz w:val="22"/>
          <w:szCs w:val="22"/>
        </w:rPr>
        <w:t xml:space="preserve">the </w:t>
      </w:r>
      <w:r w:rsidR="00394521" w:rsidRPr="00457BF5">
        <w:rPr>
          <w:rFonts w:asciiTheme="minorHAnsi" w:hAnsiTheme="minorHAnsi" w:cstheme="minorHAnsi"/>
          <w:sz w:val="22"/>
          <w:szCs w:val="22"/>
        </w:rPr>
        <w:t>public</w:t>
      </w:r>
      <w:r w:rsidR="00D478D6" w:rsidRPr="00457BF5">
        <w:rPr>
          <w:rFonts w:asciiTheme="minorHAnsi" w:hAnsiTheme="minorHAnsi" w:cstheme="minorHAnsi"/>
          <w:sz w:val="22"/>
          <w:szCs w:val="22"/>
        </w:rPr>
        <w:t xml:space="preserve">. </w:t>
      </w:r>
    </w:p>
    <w:p w14:paraId="6DE17BA0" w14:textId="77777777" w:rsidR="00CF2BA3" w:rsidRPr="00457BF5" w:rsidRDefault="00CF2BA3" w:rsidP="00432075">
      <w:pPr>
        <w:rPr>
          <w:rFonts w:asciiTheme="minorHAnsi" w:hAnsiTheme="minorHAnsi" w:cstheme="minorHAnsi"/>
          <w:b/>
          <w:szCs w:val="22"/>
          <w:u w:val="single"/>
        </w:rPr>
      </w:pPr>
    </w:p>
    <w:p w14:paraId="7E509578" w14:textId="77777777" w:rsidR="00CF2BA3" w:rsidRPr="00457BF5" w:rsidRDefault="00CF2BA3"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lastRenderedPageBreak/>
        <w:t>TOOLS AND EQUIPMENT USED:</w:t>
      </w:r>
    </w:p>
    <w:p w14:paraId="74830F9B" w14:textId="77777777" w:rsidR="00985659" w:rsidRPr="00457BF5" w:rsidRDefault="00985659" w:rsidP="00432075">
      <w:pPr>
        <w:pStyle w:val="JobsHeading3"/>
        <w:jc w:val="left"/>
        <w:rPr>
          <w:rFonts w:asciiTheme="minorHAnsi" w:hAnsiTheme="minorHAnsi" w:cstheme="minorHAnsi"/>
          <w:sz w:val="22"/>
          <w:szCs w:val="22"/>
        </w:rPr>
      </w:pPr>
    </w:p>
    <w:p w14:paraId="62FAA69E" w14:textId="77777777" w:rsidR="00CF2BA3" w:rsidRPr="00457BF5" w:rsidRDefault="00CF2BA3" w:rsidP="00432075">
      <w:pPr>
        <w:pStyle w:val="JobsBody"/>
        <w:jc w:val="left"/>
        <w:rPr>
          <w:rFonts w:asciiTheme="minorHAnsi" w:hAnsiTheme="minorHAnsi" w:cstheme="minorHAnsi"/>
          <w:sz w:val="22"/>
          <w:szCs w:val="22"/>
          <w:u w:val="single"/>
        </w:rPr>
      </w:pPr>
      <w:r w:rsidRPr="00457BF5">
        <w:rPr>
          <w:rFonts w:asciiTheme="minorHAnsi" w:hAnsiTheme="minorHAnsi" w:cstheme="minorHAnsi"/>
          <w:sz w:val="22"/>
          <w:szCs w:val="22"/>
        </w:rPr>
        <w:t>Computer</w:t>
      </w:r>
      <w:r w:rsidR="00D478D6" w:rsidRPr="00457BF5">
        <w:rPr>
          <w:rFonts w:asciiTheme="minorHAnsi" w:hAnsiTheme="minorHAnsi" w:cstheme="minorHAnsi"/>
          <w:sz w:val="22"/>
          <w:szCs w:val="22"/>
        </w:rPr>
        <w:t xml:space="preserve"> with word processing, data</w:t>
      </w:r>
      <w:r w:rsidRPr="00457BF5">
        <w:rPr>
          <w:rFonts w:asciiTheme="minorHAnsi" w:hAnsiTheme="minorHAnsi" w:cstheme="minorHAnsi"/>
          <w:sz w:val="22"/>
          <w:szCs w:val="22"/>
        </w:rPr>
        <w:t>base, sprea</w:t>
      </w:r>
      <w:r w:rsidR="00D478D6" w:rsidRPr="00457BF5">
        <w:rPr>
          <w:rFonts w:asciiTheme="minorHAnsi" w:hAnsiTheme="minorHAnsi" w:cstheme="minorHAnsi"/>
          <w:sz w:val="22"/>
          <w:szCs w:val="22"/>
        </w:rPr>
        <w:t xml:space="preserve">dsheet, and insurance programs; </w:t>
      </w:r>
      <w:r w:rsidRPr="00457BF5">
        <w:rPr>
          <w:rFonts w:asciiTheme="minorHAnsi" w:hAnsiTheme="minorHAnsi" w:cstheme="minorHAnsi"/>
          <w:sz w:val="22"/>
          <w:szCs w:val="22"/>
        </w:rPr>
        <w:t>calculator; telephone; c</w:t>
      </w:r>
      <w:r w:rsidR="00D478D6" w:rsidRPr="00457BF5">
        <w:rPr>
          <w:rFonts w:asciiTheme="minorHAnsi" w:hAnsiTheme="minorHAnsi" w:cstheme="minorHAnsi"/>
          <w:sz w:val="22"/>
          <w:szCs w:val="22"/>
        </w:rPr>
        <w:t xml:space="preserve">opy machine, </w:t>
      </w:r>
      <w:r w:rsidRPr="00457BF5">
        <w:rPr>
          <w:rFonts w:asciiTheme="minorHAnsi" w:hAnsiTheme="minorHAnsi" w:cstheme="minorHAnsi"/>
          <w:sz w:val="22"/>
          <w:szCs w:val="22"/>
        </w:rPr>
        <w:t xml:space="preserve">fax machine, mail machine, </w:t>
      </w:r>
      <w:r w:rsidR="00D478D6" w:rsidRPr="00457BF5">
        <w:rPr>
          <w:rFonts w:asciiTheme="minorHAnsi" w:hAnsiTheme="minorHAnsi" w:cstheme="minorHAnsi"/>
          <w:sz w:val="22"/>
          <w:szCs w:val="22"/>
        </w:rPr>
        <w:t>and</w:t>
      </w:r>
      <w:r w:rsidRPr="00457BF5">
        <w:rPr>
          <w:rFonts w:asciiTheme="minorHAnsi" w:hAnsiTheme="minorHAnsi" w:cstheme="minorHAnsi"/>
          <w:sz w:val="22"/>
          <w:szCs w:val="22"/>
        </w:rPr>
        <w:t xml:space="preserve"> other tools and equipment as requested or needed.</w:t>
      </w:r>
    </w:p>
    <w:p w14:paraId="44D6D83C" w14:textId="77777777" w:rsidR="00CF2BA3" w:rsidRPr="00457BF5" w:rsidRDefault="00CF2BA3" w:rsidP="00432075">
      <w:pPr>
        <w:rPr>
          <w:rFonts w:asciiTheme="minorHAnsi" w:hAnsiTheme="minorHAnsi" w:cstheme="minorHAnsi"/>
          <w:szCs w:val="22"/>
          <w:u w:val="single"/>
        </w:rPr>
      </w:pPr>
    </w:p>
    <w:p w14:paraId="013251AA" w14:textId="77777777" w:rsidR="00CF2BA3" w:rsidRPr="00457BF5" w:rsidRDefault="00CF2BA3"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t>CONFIDENTIAL DATA:</w:t>
      </w:r>
    </w:p>
    <w:p w14:paraId="02738E66" w14:textId="77777777" w:rsidR="00985659" w:rsidRPr="00457BF5" w:rsidRDefault="00985659" w:rsidP="00432075">
      <w:pPr>
        <w:pStyle w:val="JobsHeading3"/>
        <w:jc w:val="left"/>
        <w:rPr>
          <w:rFonts w:asciiTheme="minorHAnsi" w:hAnsiTheme="minorHAnsi" w:cstheme="minorHAnsi"/>
          <w:sz w:val="22"/>
          <w:szCs w:val="22"/>
        </w:rPr>
      </w:pPr>
    </w:p>
    <w:p w14:paraId="262A95E8"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 xml:space="preserve">Confidential data includes </w:t>
      </w:r>
      <w:proofErr w:type="gramStart"/>
      <w:r w:rsidRPr="00457BF5">
        <w:rPr>
          <w:rFonts w:asciiTheme="minorHAnsi" w:hAnsiTheme="minorHAnsi" w:cstheme="minorHAnsi"/>
          <w:sz w:val="22"/>
          <w:szCs w:val="22"/>
        </w:rPr>
        <w:t>family</w:t>
      </w:r>
      <w:proofErr w:type="gramEnd"/>
      <w:r w:rsidRPr="00457BF5">
        <w:rPr>
          <w:rFonts w:asciiTheme="minorHAnsi" w:hAnsiTheme="minorHAnsi" w:cstheme="minorHAnsi"/>
          <w:sz w:val="22"/>
          <w:szCs w:val="22"/>
        </w:rPr>
        <w:t xml:space="preserve"> medical history of each employee.</w:t>
      </w:r>
    </w:p>
    <w:p w14:paraId="4AC5A2C2" w14:textId="77777777" w:rsidR="00CF2BA3" w:rsidRPr="00457BF5" w:rsidRDefault="00CF2BA3" w:rsidP="00432075">
      <w:pPr>
        <w:rPr>
          <w:rFonts w:asciiTheme="minorHAnsi" w:hAnsiTheme="minorHAnsi" w:cstheme="minorHAnsi"/>
          <w:szCs w:val="22"/>
        </w:rPr>
      </w:pPr>
    </w:p>
    <w:p w14:paraId="1B01C3E2" w14:textId="77777777" w:rsidR="00CF2BA3" w:rsidRPr="00457BF5" w:rsidRDefault="00CF2BA3"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t>ESSENTIAL PHYSICAL JOB REQUIREMENTS:</w:t>
      </w:r>
    </w:p>
    <w:p w14:paraId="2DC47757" w14:textId="77777777" w:rsidR="00985659" w:rsidRPr="00457BF5" w:rsidRDefault="00985659" w:rsidP="00432075">
      <w:pPr>
        <w:pStyle w:val="JobsHeading3"/>
        <w:jc w:val="left"/>
        <w:rPr>
          <w:rFonts w:asciiTheme="minorHAnsi" w:hAnsiTheme="minorHAnsi" w:cstheme="minorHAnsi"/>
          <w:sz w:val="22"/>
          <w:szCs w:val="22"/>
        </w:rPr>
      </w:pPr>
    </w:p>
    <w:p w14:paraId="65230DF5"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The physical demands here are representative of those that must be met by an employee to successfully perform the essential functions of this job.  Reasonable accommodations may be made to enable individuals with disabilities to perform the essential functions.</w:t>
      </w:r>
    </w:p>
    <w:p w14:paraId="0CDB698B" w14:textId="77777777" w:rsidR="00CF2BA3" w:rsidRPr="00457BF5" w:rsidRDefault="00CF2BA3" w:rsidP="00432075">
      <w:pPr>
        <w:pStyle w:val="JobsBody"/>
        <w:jc w:val="left"/>
        <w:rPr>
          <w:rFonts w:asciiTheme="minorHAnsi" w:hAnsiTheme="minorHAnsi" w:cstheme="minorHAnsi"/>
          <w:sz w:val="22"/>
          <w:szCs w:val="22"/>
        </w:rPr>
      </w:pPr>
    </w:p>
    <w:p w14:paraId="586C9E6F" w14:textId="31A92F08" w:rsidR="00CF2BA3" w:rsidRPr="00457BF5" w:rsidRDefault="00CF2BA3" w:rsidP="00432075">
      <w:pPr>
        <w:pStyle w:val="JobsBody"/>
        <w:jc w:val="left"/>
        <w:rPr>
          <w:rFonts w:asciiTheme="minorHAnsi" w:hAnsiTheme="minorHAnsi" w:cstheme="minorHAnsi"/>
          <w:color w:val="FF0000"/>
          <w:sz w:val="22"/>
          <w:szCs w:val="22"/>
        </w:rPr>
      </w:pPr>
      <w:r w:rsidRPr="00457BF5">
        <w:rPr>
          <w:rFonts w:asciiTheme="minorHAnsi" w:hAnsiTheme="minorHAnsi" w:cstheme="minorHAnsi"/>
          <w:sz w:val="22"/>
          <w:szCs w:val="22"/>
        </w:rPr>
        <w:t>While performing the duties of this job, employee constantly sits; uses repetitive movements; uses eye-hand coordination; hears. Employee frequently stands; keyboards; talks; uses the tele</w:t>
      </w:r>
      <w:r w:rsidR="00D103E5" w:rsidRPr="00457BF5">
        <w:rPr>
          <w:rFonts w:asciiTheme="minorHAnsi" w:hAnsiTheme="minorHAnsi" w:cstheme="minorHAnsi"/>
          <w:sz w:val="22"/>
          <w:szCs w:val="22"/>
        </w:rPr>
        <w:t>phone; has contact with public</w:t>
      </w:r>
      <w:r w:rsidRPr="00457BF5">
        <w:rPr>
          <w:rFonts w:asciiTheme="minorHAnsi" w:hAnsiTheme="minorHAnsi" w:cstheme="minorHAnsi"/>
          <w:sz w:val="22"/>
          <w:szCs w:val="22"/>
        </w:rPr>
        <w:t>/customers; climbs stairs. Employee occasiona</w:t>
      </w:r>
      <w:r w:rsidR="00D478D6" w:rsidRPr="00457BF5">
        <w:rPr>
          <w:rFonts w:asciiTheme="minorHAnsi" w:hAnsiTheme="minorHAnsi" w:cstheme="minorHAnsi"/>
          <w:sz w:val="22"/>
          <w:szCs w:val="22"/>
        </w:rPr>
        <w:t>lly walks</w:t>
      </w:r>
      <w:r w:rsidRPr="00457BF5">
        <w:rPr>
          <w:rFonts w:asciiTheme="minorHAnsi" w:hAnsiTheme="minorHAnsi" w:cstheme="minorHAnsi"/>
          <w:sz w:val="22"/>
          <w:szCs w:val="22"/>
        </w:rPr>
        <w:t xml:space="preserve">; reaches; grasps; holds; works alone; stoops, kneels, </w:t>
      </w:r>
      <w:r w:rsidR="002E622A" w:rsidRPr="00457BF5">
        <w:rPr>
          <w:rFonts w:asciiTheme="minorHAnsi" w:hAnsiTheme="minorHAnsi" w:cstheme="minorHAnsi"/>
          <w:sz w:val="22"/>
          <w:szCs w:val="22"/>
        </w:rPr>
        <w:t xml:space="preserve">crouches, </w:t>
      </w:r>
      <w:r w:rsidRPr="00457BF5">
        <w:rPr>
          <w:rFonts w:asciiTheme="minorHAnsi" w:hAnsiTheme="minorHAnsi" w:cstheme="minorHAnsi"/>
          <w:sz w:val="22"/>
          <w:szCs w:val="22"/>
        </w:rPr>
        <w:t>or crawls.</w:t>
      </w:r>
    </w:p>
    <w:p w14:paraId="5A06F738" w14:textId="77777777" w:rsidR="00CF2BA3" w:rsidRPr="00457BF5" w:rsidRDefault="00CF2BA3" w:rsidP="00432075">
      <w:pPr>
        <w:pStyle w:val="JobsBody"/>
        <w:jc w:val="left"/>
        <w:rPr>
          <w:rFonts w:asciiTheme="minorHAnsi" w:hAnsiTheme="minorHAnsi" w:cstheme="minorHAnsi"/>
          <w:sz w:val="22"/>
          <w:szCs w:val="22"/>
        </w:rPr>
      </w:pPr>
    </w:p>
    <w:p w14:paraId="5846F297" w14:textId="77777777" w:rsidR="00D478D6" w:rsidRPr="00457BF5" w:rsidRDefault="00CF2BA3" w:rsidP="00432075">
      <w:pPr>
        <w:pStyle w:val="JobsBody"/>
        <w:jc w:val="left"/>
        <w:rPr>
          <w:rFonts w:asciiTheme="minorHAnsi" w:hAnsiTheme="minorHAnsi" w:cstheme="minorHAnsi"/>
          <w:sz w:val="22"/>
          <w:szCs w:val="22"/>
        </w:rPr>
      </w:pPr>
      <w:proofErr w:type="gramStart"/>
      <w:r w:rsidRPr="00457BF5">
        <w:rPr>
          <w:rFonts w:asciiTheme="minorHAnsi" w:hAnsiTheme="minorHAnsi" w:cstheme="minorHAnsi"/>
          <w:sz w:val="22"/>
          <w:szCs w:val="22"/>
        </w:rPr>
        <w:t>Employee</w:t>
      </w:r>
      <w:proofErr w:type="gramEnd"/>
      <w:r w:rsidRPr="00457BF5">
        <w:rPr>
          <w:rFonts w:asciiTheme="minorHAnsi" w:hAnsiTheme="minorHAnsi" w:cstheme="minorHAnsi"/>
          <w:sz w:val="22"/>
          <w:szCs w:val="22"/>
        </w:rPr>
        <w:t xml:space="preserve"> mus</w:t>
      </w:r>
      <w:r w:rsidR="00D103E5" w:rsidRPr="00457BF5">
        <w:rPr>
          <w:rFonts w:asciiTheme="minorHAnsi" w:hAnsiTheme="minorHAnsi" w:cstheme="minorHAnsi"/>
          <w:sz w:val="22"/>
          <w:szCs w:val="22"/>
        </w:rPr>
        <w:t xml:space="preserve">t be able to constantly lift up </w:t>
      </w:r>
      <w:r w:rsidRPr="00457BF5">
        <w:rPr>
          <w:rFonts w:asciiTheme="minorHAnsi" w:hAnsiTheme="minorHAnsi" w:cstheme="minorHAnsi"/>
          <w:sz w:val="22"/>
          <w:szCs w:val="22"/>
        </w:rPr>
        <w:t>to 10 pounds; occasionally lift</w:t>
      </w:r>
      <w:r w:rsidR="00D478D6" w:rsidRPr="00457BF5">
        <w:rPr>
          <w:rFonts w:asciiTheme="minorHAnsi" w:hAnsiTheme="minorHAnsi" w:cstheme="minorHAnsi"/>
          <w:sz w:val="22"/>
          <w:szCs w:val="22"/>
        </w:rPr>
        <w:t>ing</w:t>
      </w:r>
      <w:r w:rsidRPr="00457BF5">
        <w:rPr>
          <w:rFonts w:asciiTheme="minorHAnsi" w:hAnsiTheme="minorHAnsi" w:cstheme="minorHAnsi"/>
          <w:sz w:val="22"/>
          <w:szCs w:val="22"/>
        </w:rPr>
        <w:t xml:space="preserve"> up to 25 pounds.  </w:t>
      </w:r>
    </w:p>
    <w:p w14:paraId="34D55D21" w14:textId="77777777" w:rsidR="008D7AEB" w:rsidRPr="00457BF5" w:rsidRDefault="008D7AEB" w:rsidP="00432075">
      <w:pPr>
        <w:pStyle w:val="JobsBody"/>
        <w:jc w:val="left"/>
        <w:rPr>
          <w:rFonts w:asciiTheme="minorHAnsi" w:hAnsiTheme="minorHAnsi" w:cstheme="minorHAnsi"/>
          <w:sz w:val="22"/>
          <w:szCs w:val="22"/>
        </w:rPr>
      </w:pPr>
    </w:p>
    <w:p w14:paraId="78627F65" w14:textId="77777777" w:rsidR="00CF2BA3" w:rsidRPr="00457BF5" w:rsidRDefault="00CF2BA3"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t>ACCEPTABLE EXPERIENCE AND QUALIFICATIONS:</w:t>
      </w:r>
    </w:p>
    <w:p w14:paraId="75BE3FAC" w14:textId="77777777" w:rsidR="00985659" w:rsidRPr="00457BF5" w:rsidRDefault="00985659" w:rsidP="00432075">
      <w:pPr>
        <w:pStyle w:val="JobsHeading3"/>
        <w:jc w:val="left"/>
        <w:rPr>
          <w:rFonts w:asciiTheme="minorHAnsi" w:hAnsiTheme="minorHAnsi" w:cstheme="minorHAnsi"/>
          <w:sz w:val="22"/>
          <w:szCs w:val="22"/>
        </w:rPr>
      </w:pPr>
    </w:p>
    <w:p w14:paraId="1E9D9E9A"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The following elements serve to identify the required acceptable experience and qualifications:</w:t>
      </w:r>
    </w:p>
    <w:p w14:paraId="1FDA29D4" w14:textId="77777777" w:rsidR="00CF2BA3" w:rsidRPr="00457BF5" w:rsidRDefault="00CF2BA3" w:rsidP="00432075">
      <w:pPr>
        <w:pStyle w:val="JobsBody"/>
        <w:jc w:val="left"/>
        <w:rPr>
          <w:rFonts w:asciiTheme="minorHAnsi" w:hAnsiTheme="minorHAnsi" w:cstheme="minorHAnsi"/>
          <w:sz w:val="22"/>
          <w:szCs w:val="22"/>
        </w:rPr>
      </w:pPr>
    </w:p>
    <w:p w14:paraId="0F83601E" w14:textId="77777777" w:rsidR="00CF2BA3" w:rsidRPr="00457BF5" w:rsidRDefault="00CF2BA3" w:rsidP="000067E2">
      <w:pPr>
        <w:pStyle w:val="JobsBody"/>
        <w:numPr>
          <w:ilvl w:val="0"/>
          <w:numId w:val="16"/>
        </w:numPr>
        <w:jc w:val="left"/>
        <w:rPr>
          <w:rFonts w:asciiTheme="minorHAnsi" w:hAnsiTheme="minorHAnsi" w:cstheme="minorHAnsi"/>
          <w:sz w:val="22"/>
          <w:szCs w:val="22"/>
        </w:rPr>
      </w:pPr>
      <w:r w:rsidRPr="00457BF5">
        <w:rPr>
          <w:rFonts w:asciiTheme="minorHAnsi" w:hAnsiTheme="minorHAnsi" w:cstheme="minorHAnsi"/>
          <w:sz w:val="22"/>
          <w:szCs w:val="22"/>
        </w:rPr>
        <w:t>Minimum education:  High School Degree, or GED equivalent, plus one year of other schooling to include secretarial, bookkeeping or accounting, and</w:t>
      </w:r>
    </w:p>
    <w:p w14:paraId="3E0B17EB" w14:textId="77777777" w:rsidR="00CF2BA3" w:rsidRPr="00457BF5" w:rsidRDefault="00CF2BA3" w:rsidP="00432075">
      <w:pPr>
        <w:pStyle w:val="JobsBody"/>
        <w:jc w:val="left"/>
        <w:rPr>
          <w:rFonts w:asciiTheme="minorHAnsi" w:hAnsiTheme="minorHAnsi" w:cstheme="minorHAnsi"/>
          <w:sz w:val="22"/>
          <w:szCs w:val="22"/>
        </w:rPr>
      </w:pPr>
    </w:p>
    <w:p w14:paraId="4AA174FA" w14:textId="77777777" w:rsidR="00CF2BA3" w:rsidRPr="00457BF5" w:rsidRDefault="00CF2BA3" w:rsidP="000067E2">
      <w:pPr>
        <w:pStyle w:val="JobsBody"/>
        <w:numPr>
          <w:ilvl w:val="0"/>
          <w:numId w:val="16"/>
        </w:numPr>
        <w:jc w:val="left"/>
        <w:rPr>
          <w:rFonts w:asciiTheme="minorHAnsi" w:hAnsiTheme="minorHAnsi" w:cstheme="minorHAnsi"/>
          <w:sz w:val="22"/>
          <w:szCs w:val="22"/>
        </w:rPr>
      </w:pPr>
      <w:r w:rsidRPr="00457BF5">
        <w:rPr>
          <w:rFonts w:asciiTheme="minorHAnsi" w:hAnsiTheme="minorHAnsi" w:cstheme="minorHAnsi"/>
          <w:sz w:val="22"/>
          <w:szCs w:val="22"/>
        </w:rPr>
        <w:t>Relate</w:t>
      </w:r>
      <w:r w:rsidR="00240BE8" w:rsidRPr="00457BF5">
        <w:rPr>
          <w:rFonts w:asciiTheme="minorHAnsi" w:hAnsiTheme="minorHAnsi" w:cstheme="minorHAnsi"/>
          <w:sz w:val="22"/>
          <w:szCs w:val="22"/>
        </w:rPr>
        <w:t>d work experience of at least</w:t>
      </w:r>
      <w:r w:rsidRPr="00457BF5">
        <w:rPr>
          <w:rFonts w:asciiTheme="minorHAnsi" w:hAnsiTheme="minorHAnsi" w:cstheme="minorHAnsi"/>
          <w:sz w:val="22"/>
          <w:szCs w:val="22"/>
        </w:rPr>
        <w:t xml:space="preserve"> 1 year, or</w:t>
      </w:r>
    </w:p>
    <w:p w14:paraId="2F117629" w14:textId="77777777" w:rsidR="00CF2BA3" w:rsidRPr="00457BF5" w:rsidRDefault="00CF2BA3" w:rsidP="00432075">
      <w:pPr>
        <w:pStyle w:val="JobsBody"/>
        <w:jc w:val="left"/>
        <w:rPr>
          <w:rFonts w:asciiTheme="minorHAnsi" w:hAnsiTheme="minorHAnsi" w:cstheme="minorHAnsi"/>
          <w:sz w:val="22"/>
          <w:szCs w:val="22"/>
        </w:rPr>
      </w:pPr>
    </w:p>
    <w:p w14:paraId="4BEEC67B" w14:textId="77777777" w:rsidR="00CF2BA3" w:rsidRPr="00457BF5" w:rsidRDefault="00CF2BA3" w:rsidP="000067E2">
      <w:pPr>
        <w:pStyle w:val="JobsBody"/>
        <w:numPr>
          <w:ilvl w:val="0"/>
          <w:numId w:val="16"/>
        </w:numPr>
        <w:jc w:val="left"/>
        <w:rPr>
          <w:rFonts w:asciiTheme="minorHAnsi" w:hAnsiTheme="minorHAnsi" w:cstheme="minorHAnsi"/>
          <w:sz w:val="22"/>
          <w:szCs w:val="22"/>
        </w:rPr>
      </w:pPr>
      <w:r w:rsidRPr="00457BF5">
        <w:rPr>
          <w:rFonts w:asciiTheme="minorHAnsi" w:hAnsiTheme="minorHAnsi" w:cstheme="minorHAnsi"/>
          <w:sz w:val="22"/>
          <w:szCs w:val="22"/>
        </w:rPr>
        <w:t>Any equivalent combination of education and experience.</w:t>
      </w:r>
    </w:p>
    <w:p w14:paraId="22413061" w14:textId="77777777" w:rsidR="00CF2BA3" w:rsidRPr="00457BF5" w:rsidRDefault="00CF2BA3" w:rsidP="00432075">
      <w:pPr>
        <w:pStyle w:val="JobsBody"/>
        <w:jc w:val="left"/>
        <w:rPr>
          <w:rFonts w:asciiTheme="minorHAnsi" w:hAnsiTheme="minorHAnsi" w:cstheme="minorHAnsi"/>
          <w:sz w:val="22"/>
          <w:szCs w:val="22"/>
        </w:rPr>
      </w:pPr>
    </w:p>
    <w:p w14:paraId="39E9CEF5" w14:textId="77777777" w:rsidR="00CF2BA3" w:rsidRPr="00457BF5" w:rsidRDefault="00CF2BA3" w:rsidP="000067E2">
      <w:pPr>
        <w:pStyle w:val="JobsBody"/>
        <w:numPr>
          <w:ilvl w:val="0"/>
          <w:numId w:val="16"/>
        </w:numPr>
        <w:jc w:val="left"/>
        <w:rPr>
          <w:rFonts w:asciiTheme="minorHAnsi" w:hAnsiTheme="minorHAnsi" w:cstheme="minorHAnsi"/>
          <w:sz w:val="22"/>
          <w:szCs w:val="22"/>
        </w:rPr>
      </w:pPr>
      <w:r w:rsidRPr="00457BF5">
        <w:rPr>
          <w:rFonts w:asciiTheme="minorHAnsi" w:hAnsiTheme="minorHAnsi" w:cstheme="minorHAnsi"/>
          <w:sz w:val="22"/>
          <w:szCs w:val="22"/>
        </w:rPr>
        <w:t>Valid Wisconsin driver’s license.</w:t>
      </w:r>
    </w:p>
    <w:p w14:paraId="59B55F0D" w14:textId="77777777" w:rsidR="00CF2BA3" w:rsidRPr="00457BF5" w:rsidRDefault="00CF2BA3" w:rsidP="00432075">
      <w:pPr>
        <w:pStyle w:val="JobsBody"/>
        <w:jc w:val="left"/>
        <w:rPr>
          <w:rFonts w:asciiTheme="minorHAnsi" w:hAnsiTheme="minorHAnsi" w:cstheme="minorHAnsi"/>
          <w:sz w:val="22"/>
          <w:szCs w:val="22"/>
        </w:rPr>
      </w:pPr>
    </w:p>
    <w:p w14:paraId="1E0C4B98" w14:textId="77777777" w:rsidR="00CF2BA3" w:rsidRPr="00457BF5" w:rsidRDefault="00CF2BA3" w:rsidP="000067E2">
      <w:pPr>
        <w:pStyle w:val="JobsBody"/>
        <w:numPr>
          <w:ilvl w:val="0"/>
          <w:numId w:val="16"/>
        </w:numPr>
        <w:jc w:val="left"/>
        <w:rPr>
          <w:rFonts w:asciiTheme="minorHAnsi" w:hAnsiTheme="minorHAnsi" w:cstheme="minorHAnsi"/>
          <w:sz w:val="22"/>
          <w:szCs w:val="22"/>
        </w:rPr>
      </w:pPr>
      <w:r w:rsidRPr="00457BF5">
        <w:rPr>
          <w:rFonts w:asciiTheme="minorHAnsi" w:hAnsiTheme="minorHAnsi" w:cstheme="minorHAnsi"/>
          <w:sz w:val="22"/>
          <w:szCs w:val="22"/>
        </w:rPr>
        <w:t>Notary Public, or capable of b</w:t>
      </w:r>
      <w:r w:rsidR="001D4A0D" w:rsidRPr="00457BF5">
        <w:rPr>
          <w:rFonts w:asciiTheme="minorHAnsi" w:hAnsiTheme="minorHAnsi" w:cstheme="minorHAnsi"/>
          <w:sz w:val="22"/>
          <w:szCs w:val="22"/>
        </w:rPr>
        <w:t>ecoming a Notary Public within three</w:t>
      </w:r>
      <w:r w:rsidRPr="00457BF5">
        <w:rPr>
          <w:rFonts w:asciiTheme="minorHAnsi" w:hAnsiTheme="minorHAnsi" w:cstheme="minorHAnsi"/>
          <w:sz w:val="22"/>
          <w:szCs w:val="22"/>
        </w:rPr>
        <w:t xml:space="preserve"> months on the job.</w:t>
      </w:r>
    </w:p>
    <w:p w14:paraId="58BCBFD6" w14:textId="77777777" w:rsidR="00CF2BA3" w:rsidRPr="00457BF5" w:rsidRDefault="00CF2BA3" w:rsidP="00432075">
      <w:pPr>
        <w:rPr>
          <w:rFonts w:asciiTheme="minorHAnsi" w:hAnsiTheme="minorHAnsi" w:cstheme="minorHAnsi"/>
          <w:szCs w:val="22"/>
        </w:rPr>
      </w:pPr>
    </w:p>
    <w:p w14:paraId="5C1868BB" w14:textId="77777777" w:rsidR="00CF2BA3" w:rsidRPr="00457BF5" w:rsidRDefault="00CF2BA3"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t>STATEMENT OF WORKING CONDITIONS:</w:t>
      </w:r>
    </w:p>
    <w:p w14:paraId="2F76AEAB" w14:textId="77777777" w:rsidR="00985659" w:rsidRPr="00457BF5" w:rsidRDefault="00985659" w:rsidP="00432075">
      <w:pPr>
        <w:pStyle w:val="JobsHeading3"/>
        <w:jc w:val="left"/>
        <w:rPr>
          <w:rFonts w:asciiTheme="minorHAnsi" w:hAnsiTheme="minorHAnsi" w:cstheme="minorHAnsi"/>
          <w:sz w:val="22"/>
          <w:szCs w:val="22"/>
        </w:rPr>
      </w:pPr>
    </w:p>
    <w:p w14:paraId="77179CB3"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The City of Platteville is a drug-free workplace.</w:t>
      </w:r>
    </w:p>
    <w:p w14:paraId="5FE38346" w14:textId="77777777" w:rsidR="00CF2BA3" w:rsidRPr="00457BF5" w:rsidRDefault="00CF2BA3" w:rsidP="00432075">
      <w:pPr>
        <w:pStyle w:val="JobsBody"/>
        <w:jc w:val="left"/>
        <w:rPr>
          <w:rFonts w:asciiTheme="minorHAnsi" w:hAnsiTheme="minorHAnsi" w:cstheme="minorHAnsi"/>
          <w:b/>
          <w:sz w:val="22"/>
          <w:szCs w:val="22"/>
          <w:u w:val="single"/>
        </w:rPr>
      </w:pPr>
    </w:p>
    <w:p w14:paraId="36300533" w14:textId="5C93AFDC"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6B44372A" w14:textId="77777777" w:rsidR="00CF2BA3" w:rsidRPr="00457BF5" w:rsidRDefault="00CF2BA3" w:rsidP="00432075">
      <w:pPr>
        <w:pStyle w:val="JobsBody"/>
        <w:jc w:val="left"/>
        <w:rPr>
          <w:rFonts w:asciiTheme="minorHAnsi" w:hAnsiTheme="minorHAnsi" w:cstheme="minorHAnsi"/>
          <w:sz w:val="22"/>
          <w:szCs w:val="22"/>
        </w:rPr>
      </w:pPr>
    </w:p>
    <w:p w14:paraId="33052498" w14:textId="4D78DC9F"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 xml:space="preserve">While performing the duties of this job, </w:t>
      </w:r>
      <w:proofErr w:type="gramStart"/>
      <w:r w:rsidRPr="00457BF5">
        <w:rPr>
          <w:rFonts w:asciiTheme="minorHAnsi" w:hAnsiTheme="minorHAnsi" w:cstheme="minorHAnsi"/>
          <w:sz w:val="22"/>
          <w:szCs w:val="22"/>
        </w:rPr>
        <w:t>employee is</w:t>
      </w:r>
      <w:proofErr w:type="gramEnd"/>
      <w:r w:rsidRPr="00457BF5">
        <w:rPr>
          <w:rFonts w:asciiTheme="minorHAnsi" w:hAnsiTheme="minorHAnsi" w:cstheme="minorHAnsi"/>
          <w:sz w:val="22"/>
          <w:szCs w:val="22"/>
        </w:rPr>
        <w:t xml:space="preserve"> occasionally exposed to temperature extremes dependin</w:t>
      </w:r>
      <w:r w:rsidR="003E16DF" w:rsidRPr="00457BF5">
        <w:rPr>
          <w:rFonts w:asciiTheme="minorHAnsi" w:hAnsiTheme="minorHAnsi" w:cstheme="minorHAnsi"/>
          <w:sz w:val="22"/>
          <w:szCs w:val="22"/>
        </w:rPr>
        <w:t>g on heat and air conditioning. S</w:t>
      </w:r>
      <w:r w:rsidRPr="00457BF5">
        <w:rPr>
          <w:rFonts w:asciiTheme="minorHAnsi" w:hAnsiTheme="minorHAnsi" w:cstheme="minorHAnsi"/>
          <w:sz w:val="22"/>
          <w:szCs w:val="22"/>
        </w:rPr>
        <w:t xml:space="preserve">ignificant work pace/pressure during </w:t>
      </w:r>
      <w:r w:rsidR="003E16DF" w:rsidRPr="00457BF5">
        <w:rPr>
          <w:rFonts w:asciiTheme="minorHAnsi" w:hAnsiTheme="minorHAnsi" w:cstheme="minorHAnsi"/>
          <w:sz w:val="22"/>
          <w:szCs w:val="22"/>
        </w:rPr>
        <w:t xml:space="preserve">annual alcohol licensing, </w:t>
      </w:r>
      <w:r w:rsidRPr="00457BF5">
        <w:rPr>
          <w:rFonts w:asciiTheme="minorHAnsi" w:hAnsiTheme="minorHAnsi" w:cstheme="minorHAnsi"/>
          <w:sz w:val="22"/>
          <w:szCs w:val="22"/>
        </w:rPr>
        <w:t>elections</w:t>
      </w:r>
      <w:r w:rsidR="003E16DF" w:rsidRPr="00457BF5">
        <w:rPr>
          <w:rFonts w:asciiTheme="minorHAnsi" w:hAnsiTheme="minorHAnsi" w:cstheme="minorHAnsi"/>
          <w:sz w:val="22"/>
          <w:szCs w:val="22"/>
        </w:rPr>
        <w:t>, and various deadlines</w:t>
      </w:r>
      <w:r w:rsidRPr="00457BF5">
        <w:rPr>
          <w:rFonts w:asciiTheme="minorHAnsi" w:hAnsiTheme="minorHAnsi" w:cstheme="minorHAnsi"/>
          <w:sz w:val="22"/>
          <w:szCs w:val="22"/>
        </w:rPr>
        <w:t>.</w:t>
      </w:r>
    </w:p>
    <w:p w14:paraId="0B384F43" w14:textId="77777777" w:rsidR="000067E2" w:rsidRPr="00457BF5" w:rsidRDefault="000067E2" w:rsidP="00432075">
      <w:pPr>
        <w:pStyle w:val="JobsBody"/>
        <w:jc w:val="left"/>
        <w:rPr>
          <w:rFonts w:asciiTheme="minorHAnsi" w:hAnsiTheme="minorHAnsi" w:cstheme="minorHAnsi"/>
          <w:sz w:val="22"/>
          <w:szCs w:val="22"/>
        </w:rPr>
      </w:pPr>
    </w:p>
    <w:p w14:paraId="75B7E6CF" w14:textId="61A67EB0" w:rsidR="00CF2BA3" w:rsidRPr="00457BF5" w:rsidRDefault="00AB1D18" w:rsidP="7EA29868">
      <w:pPr>
        <w:pStyle w:val="JobsHeading3"/>
        <w:rPr>
          <w:rFonts w:asciiTheme="minorHAnsi" w:hAnsiTheme="minorHAnsi" w:cstheme="minorBidi"/>
          <w:sz w:val="22"/>
          <w:szCs w:val="22"/>
        </w:rPr>
      </w:pPr>
      <w:r w:rsidRPr="7EA29868">
        <w:rPr>
          <w:rFonts w:asciiTheme="minorHAnsi" w:hAnsiTheme="minorHAnsi" w:cstheme="minorBidi"/>
          <w:sz w:val="22"/>
          <w:szCs w:val="22"/>
        </w:rPr>
        <w:t>POSITION ACCOUNTABILITY:</w:t>
      </w:r>
    </w:p>
    <w:p w14:paraId="2B1E9A26" w14:textId="77777777" w:rsidR="00AB1D18" w:rsidRPr="00457BF5" w:rsidRDefault="00AB1D18" w:rsidP="00432075">
      <w:pPr>
        <w:rPr>
          <w:rFonts w:asciiTheme="minorHAnsi" w:hAnsiTheme="minorHAnsi" w:cstheme="minorHAnsi"/>
          <w:b/>
          <w:szCs w:val="22"/>
          <w:u w:val="single"/>
        </w:rPr>
      </w:pPr>
    </w:p>
    <w:p w14:paraId="500C5C86"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u w:val="single"/>
        </w:rPr>
        <w:lastRenderedPageBreak/>
        <w:t>REPORTS TO:</w:t>
      </w:r>
      <w:r w:rsidRPr="00457BF5">
        <w:rPr>
          <w:rFonts w:asciiTheme="minorHAnsi" w:hAnsiTheme="minorHAnsi" w:cstheme="minorHAnsi"/>
          <w:sz w:val="22"/>
          <w:szCs w:val="22"/>
        </w:rPr>
        <w:t xml:space="preserve">  </w:t>
      </w:r>
      <w:r w:rsidR="00106608" w:rsidRPr="00457BF5">
        <w:rPr>
          <w:rFonts w:asciiTheme="minorHAnsi" w:hAnsiTheme="minorHAnsi" w:cstheme="minorHAnsi"/>
          <w:sz w:val="22"/>
          <w:szCs w:val="22"/>
        </w:rPr>
        <w:t>City Clerk</w:t>
      </w:r>
    </w:p>
    <w:p w14:paraId="05466DC7" w14:textId="77777777" w:rsidR="00AB1D18" w:rsidRPr="00457BF5" w:rsidRDefault="00AB1D18" w:rsidP="00432075">
      <w:pPr>
        <w:pStyle w:val="JobsBody"/>
        <w:jc w:val="left"/>
        <w:rPr>
          <w:rFonts w:asciiTheme="minorHAnsi" w:hAnsiTheme="minorHAnsi" w:cstheme="minorHAnsi"/>
          <w:sz w:val="22"/>
          <w:szCs w:val="22"/>
          <w:u w:val="single"/>
        </w:rPr>
      </w:pPr>
    </w:p>
    <w:p w14:paraId="79EE30C0"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u w:val="single"/>
        </w:rPr>
        <w:t>SUPERVISION EXERCISED:</w:t>
      </w:r>
      <w:r w:rsidRPr="00457BF5">
        <w:rPr>
          <w:rFonts w:asciiTheme="minorHAnsi" w:hAnsiTheme="minorHAnsi" w:cstheme="minorHAnsi"/>
          <w:sz w:val="22"/>
          <w:szCs w:val="22"/>
        </w:rPr>
        <w:t xml:space="preserve">  In absence of City Clerk, supervises all election workers.</w:t>
      </w:r>
    </w:p>
    <w:p w14:paraId="68C7A103" w14:textId="77777777" w:rsidR="000067E2" w:rsidRPr="00457BF5" w:rsidRDefault="000067E2" w:rsidP="00432075">
      <w:pPr>
        <w:pStyle w:val="JobsHeading3"/>
        <w:jc w:val="left"/>
        <w:rPr>
          <w:rFonts w:asciiTheme="minorHAnsi" w:hAnsiTheme="minorHAnsi" w:cstheme="minorHAnsi"/>
          <w:sz w:val="22"/>
          <w:szCs w:val="22"/>
        </w:rPr>
      </w:pPr>
    </w:p>
    <w:p w14:paraId="6FCDADDA" w14:textId="31997FC6" w:rsidR="00CF2BA3" w:rsidRPr="00457BF5" w:rsidRDefault="00CF2BA3"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t>SELECTION GUIDELINES:</w:t>
      </w:r>
    </w:p>
    <w:p w14:paraId="40936CDF" w14:textId="77777777" w:rsidR="00985659" w:rsidRPr="00457BF5" w:rsidRDefault="00985659" w:rsidP="00432075">
      <w:pPr>
        <w:pStyle w:val="JobsHeading3"/>
        <w:jc w:val="left"/>
        <w:rPr>
          <w:rFonts w:asciiTheme="minorHAnsi" w:hAnsiTheme="minorHAnsi" w:cstheme="minorHAnsi"/>
          <w:sz w:val="22"/>
          <w:szCs w:val="22"/>
        </w:rPr>
      </w:pPr>
    </w:p>
    <w:p w14:paraId="72C47768"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Formal application, rating of education and experience; oral interview and reference check; job related tests may be required.</w:t>
      </w:r>
    </w:p>
    <w:p w14:paraId="7625CD29" w14:textId="77777777" w:rsidR="00CF2BA3" w:rsidRPr="00457BF5" w:rsidRDefault="00CF2BA3" w:rsidP="00432075">
      <w:pPr>
        <w:pStyle w:val="JobsBody"/>
        <w:jc w:val="left"/>
        <w:rPr>
          <w:rFonts w:asciiTheme="minorHAnsi" w:hAnsiTheme="minorHAnsi" w:cstheme="minorHAnsi"/>
          <w:sz w:val="22"/>
          <w:szCs w:val="22"/>
        </w:rPr>
      </w:pPr>
    </w:p>
    <w:p w14:paraId="233C8BD1"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 xml:space="preserve">The duties listed above are intended only as illustrations of the various types of work that may be performed.  The omission of specific statements of duties does not exclude them from the position if the work is similar, </w:t>
      </w:r>
      <w:proofErr w:type="gramStart"/>
      <w:r w:rsidRPr="00457BF5">
        <w:rPr>
          <w:rFonts w:asciiTheme="minorHAnsi" w:hAnsiTheme="minorHAnsi" w:cstheme="minorHAnsi"/>
          <w:sz w:val="22"/>
          <w:szCs w:val="22"/>
        </w:rPr>
        <w:t>related</w:t>
      </w:r>
      <w:proofErr w:type="gramEnd"/>
      <w:r w:rsidRPr="00457BF5">
        <w:rPr>
          <w:rFonts w:asciiTheme="minorHAnsi" w:hAnsiTheme="minorHAnsi" w:cstheme="minorHAnsi"/>
          <w:sz w:val="22"/>
          <w:szCs w:val="22"/>
        </w:rPr>
        <w:t xml:space="preserve"> or logical assignment to the position.</w:t>
      </w:r>
    </w:p>
    <w:p w14:paraId="64CC9662" w14:textId="77777777" w:rsidR="00CF2BA3" w:rsidRPr="00457BF5" w:rsidRDefault="00CF2BA3" w:rsidP="00432075">
      <w:pPr>
        <w:pStyle w:val="JobsBody"/>
        <w:jc w:val="left"/>
        <w:rPr>
          <w:rFonts w:asciiTheme="minorHAnsi" w:hAnsiTheme="minorHAnsi" w:cstheme="minorHAnsi"/>
          <w:sz w:val="22"/>
          <w:szCs w:val="22"/>
        </w:rPr>
      </w:pPr>
    </w:p>
    <w:p w14:paraId="17B2160E" w14:textId="77777777"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The job description does not constitute an employment agreement between the employer and employee and is subject to change by the employer as the needs of the employer and requirements of the job change.</w:t>
      </w:r>
    </w:p>
    <w:p w14:paraId="2604D282" w14:textId="77777777" w:rsidR="009E0F91" w:rsidRPr="00457BF5" w:rsidRDefault="009E0F91" w:rsidP="00432075">
      <w:pPr>
        <w:rPr>
          <w:rFonts w:asciiTheme="minorHAnsi" w:hAnsiTheme="minorHAnsi" w:cstheme="minorHAnsi"/>
          <w:szCs w:val="22"/>
        </w:rPr>
      </w:pPr>
    </w:p>
    <w:p w14:paraId="220C7A47" w14:textId="77777777" w:rsidR="009E0F91" w:rsidRPr="00457BF5" w:rsidRDefault="009E0F91" w:rsidP="00432075">
      <w:pPr>
        <w:pStyle w:val="JobsHeading3"/>
        <w:jc w:val="left"/>
        <w:rPr>
          <w:rFonts w:asciiTheme="minorHAnsi" w:hAnsiTheme="minorHAnsi" w:cstheme="minorHAnsi"/>
          <w:sz w:val="22"/>
          <w:szCs w:val="22"/>
        </w:rPr>
      </w:pPr>
      <w:r w:rsidRPr="00457BF5">
        <w:rPr>
          <w:rFonts w:asciiTheme="minorHAnsi" w:hAnsiTheme="minorHAnsi" w:cstheme="minorHAnsi"/>
          <w:sz w:val="22"/>
          <w:szCs w:val="22"/>
        </w:rPr>
        <w:t>CITY OF PLATTEVILLE VALUES</w:t>
      </w:r>
    </w:p>
    <w:p w14:paraId="53BBC059" w14:textId="77777777" w:rsidR="00985659" w:rsidRPr="00457BF5" w:rsidRDefault="00985659" w:rsidP="00432075">
      <w:pPr>
        <w:pStyle w:val="JobsHeading3"/>
        <w:jc w:val="left"/>
        <w:rPr>
          <w:rFonts w:asciiTheme="minorHAnsi" w:hAnsiTheme="minorHAnsi" w:cstheme="minorHAnsi"/>
          <w:sz w:val="22"/>
          <w:szCs w:val="22"/>
        </w:rPr>
      </w:pPr>
    </w:p>
    <w:p w14:paraId="64CEE5E7" w14:textId="77777777" w:rsidR="009E0F91" w:rsidRPr="00457BF5" w:rsidRDefault="009E0F91"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 xml:space="preserve">Having a Positive Impact on Our Community </w:t>
      </w:r>
      <w:r w:rsidRPr="00457BF5">
        <w:rPr>
          <w:rFonts w:asciiTheme="minorHAnsi" w:eastAsia="Symbol" w:hAnsiTheme="minorHAnsi" w:cstheme="minorHAnsi"/>
          <w:sz w:val="22"/>
          <w:szCs w:val="22"/>
        </w:rPr>
        <w:t>·</w:t>
      </w:r>
      <w:r w:rsidRPr="00457BF5">
        <w:rPr>
          <w:rFonts w:asciiTheme="minorHAnsi" w:hAnsiTheme="minorHAnsi" w:cstheme="minorHAnsi"/>
          <w:sz w:val="22"/>
          <w:szCs w:val="22"/>
        </w:rPr>
        <w:t xml:space="preserve"> Treating our Customers with Care </w:t>
      </w:r>
      <w:r w:rsidRPr="00457BF5">
        <w:rPr>
          <w:rFonts w:asciiTheme="minorHAnsi" w:eastAsia="Symbol" w:hAnsiTheme="minorHAnsi" w:cstheme="minorHAnsi"/>
          <w:sz w:val="22"/>
          <w:szCs w:val="22"/>
        </w:rPr>
        <w:t>·</w:t>
      </w:r>
      <w:r w:rsidRPr="00457BF5">
        <w:rPr>
          <w:rFonts w:asciiTheme="minorHAnsi" w:hAnsiTheme="minorHAnsi" w:cstheme="minorHAnsi"/>
          <w:sz w:val="22"/>
          <w:szCs w:val="22"/>
        </w:rPr>
        <w:t xml:space="preserve"> Working Cooperatively Together </w:t>
      </w:r>
      <w:r w:rsidRPr="00457BF5">
        <w:rPr>
          <w:rFonts w:asciiTheme="minorHAnsi" w:eastAsia="Symbol" w:hAnsiTheme="minorHAnsi" w:cstheme="minorHAnsi"/>
          <w:sz w:val="22"/>
          <w:szCs w:val="22"/>
        </w:rPr>
        <w:t>·</w:t>
      </w:r>
      <w:r w:rsidRPr="00457BF5">
        <w:rPr>
          <w:rFonts w:asciiTheme="minorHAnsi" w:hAnsiTheme="minorHAnsi" w:cstheme="minorHAnsi"/>
          <w:sz w:val="22"/>
          <w:szCs w:val="22"/>
        </w:rPr>
        <w:t xml:space="preserve"> Doing Quality Work </w:t>
      </w:r>
      <w:r w:rsidRPr="00457BF5">
        <w:rPr>
          <w:rFonts w:asciiTheme="minorHAnsi" w:eastAsia="Symbol" w:hAnsiTheme="minorHAnsi" w:cstheme="minorHAnsi"/>
          <w:sz w:val="22"/>
          <w:szCs w:val="22"/>
        </w:rPr>
        <w:t>·</w:t>
      </w:r>
      <w:r w:rsidRPr="00457BF5">
        <w:rPr>
          <w:rFonts w:asciiTheme="minorHAnsi" w:hAnsiTheme="minorHAnsi" w:cstheme="minorHAnsi"/>
          <w:sz w:val="22"/>
          <w:szCs w:val="22"/>
        </w:rPr>
        <w:t xml:space="preserve"> Demonstrating Integrity on the Job </w:t>
      </w:r>
      <w:r w:rsidRPr="00457BF5">
        <w:rPr>
          <w:rFonts w:asciiTheme="minorHAnsi" w:eastAsia="Symbol" w:hAnsiTheme="minorHAnsi" w:cstheme="minorHAnsi"/>
          <w:sz w:val="22"/>
          <w:szCs w:val="22"/>
        </w:rPr>
        <w:t>·</w:t>
      </w:r>
      <w:r w:rsidRPr="00457BF5">
        <w:rPr>
          <w:rFonts w:asciiTheme="minorHAnsi" w:hAnsiTheme="minorHAnsi" w:cstheme="minorHAnsi"/>
          <w:sz w:val="22"/>
          <w:szCs w:val="22"/>
        </w:rPr>
        <w:t xml:space="preserve"> Showing Flexibility and a “Can Do Spirit” </w:t>
      </w:r>
      <w:r w:rsidRPr="00457BF5">
        <w:rPr>
          <w:rFonts w:asciiTheme="minorHAnsi" w:eastAsia="Symbol" w:hAnsiTheme="minorHAnsi" w:cstheme="minorHAnsi"/>
          <w:sz w:val="22"/>
          <w:szCs w:val="22"/>
        </w:rPr>
        <w:t>·</w:t>
      </w:r>
      <w:r w:rsidRPr="00457BF5">
        <w:rPr>
          <w:rFonts w:asciiTheme="minorHAnsi" w:hAnsiTheme="minorHAnsi" w:cstheme="minorHAnsi"/>
          <w:sz w:val="22"/>
          <w:szCs w:val="22"/>
        </w:rPr>
        <w:t xml:space="preserve"> Acting as Good Stewards of the City’s Resources </w:t>
      </w:r>
      <w:r w:rsidRPr="00457BF5">
        <w:rPr>
          <w:rFonts w:asciiTheme="minorHAnsi" w:eastAsia="Symbol" w:hAnsiTheme="minorHAnsi" w:cstheme="minorHAnsi"/>
          <w:sz w:val="22"/>
          <w:szCs w:val="22"/>
        </w:rPr>
        <w:t>·</w:t>
      </w:r>
      <w:r w:rsidRPr="00457BF5">
        <w:rPr>
          <w:rFonts w:asciiTheme="minorHAnsi" w:hAnsiTheme="minorHAnsi" w:cstheme="minorHAnsi"/>
          <w:sz w:val="22"/>
          <w:szCs w:val="22"/>
        </w:rPr>
        <w:t xml:space="preserve"> Ensuring Our Safety and the Safety of Others</w:t>
      </w:r>
    </w:p>
    <w:p w14:paraId="7056CB5F" w14:textId="77777777" w:rsidR="009E0F91" w:rsidRPr="00457BF5" w:rsidRDefault="009E0F91" w:rsidP="00432075">
      <w:pPr>
        <w:pStyle w:val="JobsBody"/>
        <w:jc w:val="left"/>
        <w:rPr>
          <w:rFonts w:asciiTheme="minorHAnsi" w:hAnsiTheme="minorHAnsi" w:cstheme="minorHAnsi"/>
          <w:sz w:val="22"/>
          <w:szCs w:val="22"/>
        </w:rPr>
      </w:pPr>
    </w:p>
    <w:p w14:paraId="4CC4F066" w14:textId="77777777" w:rsidR="00CF2BA3" w:rsidRPr="00457BF5" w:rsidRDefault="00CF2BA3" w:rsidP="00432075">
      <w:pPr>
        <w:pStyle w:val="JobsBody"/>
        <w:jc w:val="left"/>
        <w:rPr>
          <w:rFonts w:asciiTheme="minorHAnsi" w:hAnsiTheme="minorHAnsi" w:cstheme="minorHAnsi"/>
          <w:sz w:val="22"/>
          <w:szCs w:val="22"/>
        </w:rPr>
      </w:pPr>
    </w:p>
    <w:p w14:paraId="3A4760AE" w14:textId="193EC3C6" w:rsidR="00CF2BA3" w:rsidRPr="00457BF5" w:rsidRDefault="00CF2BA3" w:rsidP="00432075">
      <w:pPr>
        <w:pStyle w:val="JobsBody"/>
        <w:jc w:val="left"/>
        <w:rPr>
          <w:rFonts w:asciiTheme="minorHAnsi" w:hAnsiTheme="minorHAnsi" w:cstheme="minorHAnsi"/>
          <w:sz w:val="22"/>
          <w:szCs w:val="22"/>
        </w:rPr>
      </w:pPr>
      <w:r w:rsidRPr="00457BF5">
        <w:rPr>
          <w:rFonts w:asciiTheme="minorHAnsi" w:hAnsiTheme="minorHAnsi" w:cstheme="minorHAnsi"/>
          <w:sz w:val="22"/>
          <w:szCs w:val="22"/>
        </w:rPr>
        <w:t xml:space="preserve">Approved by Common Council:  </w:t>
      </w:r>
      <w:proofErr w:type="gramStart"/>
      <w:r w:rsidRPr="00457BF5">
        <w:rPr>
          <w:rFonts w:asciiTheme="minorHAnsi" w:hAnsiTheme="minorHAnsi" w:cstheme="minorHAnsi"/>
          <w:sz w:val="22"/>
          <w:szCs w:val="22"/>
          <w:u w:val="single"/>
        </w:rPr>
        <w:t>6/12/01</w:t>
      </w:r>
      <w:proofErr w:type="gramEnd"/>
      <w:r w:rsidRPr="00457BF5">
        <w:rPr>
          <w:rFonts w:asciiTheme="minorHAnsi" w:hAnsiTheme="minorHAnsi" w:cstheme="minorHAnsi"/>
          <w:sz w:val="22"/>
          <w:szCs w:val="22"/>
        </w:rPr>
        <w:t xml:space="preserve">  </w:t>
      </w:r>
    </w:p>
    <w:p w14:paraId="17E9428C" w14:textId="6AAAB080" w:rsidR="00822AE7" w:rsidRPr="00457BF5" w:rsidRDefault="00822AE7" w:rsidP="00432075">
      <w:pPr>
        <w:pStyle w:val="JobsBody"/>
        <w:jc w:val="left"/>
        <w:rPr>
          <w:rFonts w:asciiTheme="minorHAnsi" w:hAnsiTheme="minorHAnsi" w:cstheme="minorHAnsi"/>
          <w:sz w:val="22"/>
          <w:szCs w:val="22"/>
        </w:rPr>
      </w:pPr>
    </w:p>
    <w:p w14:paraId="31420ED2" w14:textId="77777777" w:rsidR="00822AE7" w:rsidRPr="00457BF5" w:rsidRDefault="00822AE7" w:rsidP="00432075">
      <w:pPr>
        <w:pStyle w:val="JobsBody"/>
        <w:jc w:val="left"/>
        <w:rPr>
          <w:rFonts w:asciiTheme="minorHAnsi" w:hAnsiTheme="minorHAnsi" w:cstheme="minorHAnsi"/>
          <w:sz w:val="22"/>
          <w:szCs w:val="22"/>
        </w:rPr>
      </w:pPr>
    </w:p>
    <w:p w14:paraId="5F54D511" w14:textId="13C4FF70" w:rsidR="00CF2BA3" w:rsidRPr="00457BF5" w:rsidRDefault="004804A0" w:rsidP="7EA29868">
      <w:pPr>
        <w:pStyle w:val="JobsBody"/>
        <w:jc w:val="left"/>
        <w:rPr>
          <w:rFonts w:asciiTheme="minorHAnsi" w:hAnsiTheme="minorHAnsi" w:cstheme="minorBidi"/>
          <w:sz w:val="22"/>
          <w:szCs w:val="22"/>
        </w:rPr>
      </w:pPr>
      <w:r w:rsidRPr="7EA29868">
        <w:rPr>
          <w:rFonts w:asciiTheme="minorHAnsi" w:hAnsiTheme="minorHAnsi" w:cstheme="minorBidi"/>
          <w:sz w:val="22"/>
          <w:szCs w:val="22"/>
        </w:rPr>
        <w:t>Revision History:  7/1/96;</w:t>
      </w:r>
      <w:r w:rsidR="00CF2BA3" w:rsidRPr="7EA29868">
        <w:rPr>
          <w:rFonts w:asciiTheme="minorHAnsi" w:hAnsiTheme="minorHAnsi" w:cstheme="minorBidi"/>
          <w:sz w:val="22"/>
          <w:szCs w:val="22"/>
        </w:rPr>
        <w:t xml:space="preserve"> 12/15/08</w:t>
      </w:r>
      <w:r w:rsidRPr="7EA29868">
        <w:rPr>
          <w:rFonts w:asciiTheme="minorHAnsi" w:hAnsiTheme="minorHAnsi" w:cstheme="minorBidi"/>
          <w:sz w:val="22"/>
          <w:szCs w:val="22"/>
        </w:rPr>
        <w:t>;</w:t>
      </w:r>
      <w:r w:rsidR="00CF2BA3" w:rsidRPr="7EA29868">
        <w:rPr>
          <w:rFonts w:asciiTheme="minorHAnsi" w:hAnsiTheme="minorHAnsi" w:cstheme="minorBidi"/>
          <w:sz w:val="22"/>
          <w:szCs w:val="22"/>
        </w:rPr>
        <w:t xml:space="preserve"> </w:t>
      </w:r>
      <w:r w:rsidR="00483160" w:rsidRPr="7EA29868">
        <w:rPr>
          <w:rFonts w:asciiTheme="minorHAnsi" w:hAnsiTheme="minorHAnsi" w:cstheme="minorBidi"/>
          <w:sz w:val="22"/>
          <w:szCs w:val="22"/>
        </w:rPr>
        <w:t>12</w:t>
      </w:r>
      <w:r w:rsidR="00CF2BA3" w:rsidRPr="7EA29868">
        <w:rPr>
          <w:rFonts w:asciiTheme="minorHAnsi" w:hAnsiTheme="minorHAnsi" w:cstheme="minorBidi"/>
          <w:sz w:val="22"/>
          <w:szCs w:val="22"/>
        </w:rPr>
        <w:t>/</w:t>
      </w:r>
      <w:r w:rsidR="00483160" w:rsidRPr="7EA29868">
        <w:rPr>
          <w:rFonts w:asciiTheme="minorHAnsi" w:hAnsiTheme="minorHAnsi" w:cstheme="minorBidi"/>
          <w:sz w:val="22"/>
          <w:szCs w:val="22"/>
        </w:rPr>
        <w:t>3</w:t>
      </w:r>
      <w:r w:rsidR="00CF2BA3" w:rsidRPr="7EA29868">
        <w:rPr>
          <w:rFonts w:asciiTheme="minorHAnsi" w:hAnsiTheme="minorHAnsi" w:cstheme="minorBidi"/>
          <w:sz w:val="22"/>
          <w:szCs w:val="22"/>
        </w:rPr>
        <w:t>1/10</w:t>
      </w:r>
      <w:r w:rsidRPr="7EA29868">
        <w:rPr>
          <w:rFonts w:asciiTheme="minorHAnsi" w:hAnsiTheme="minorHAnsi" w:cstheme="minorBidi"/>
          <w:sz w:val="22"/>
          <w:szCs w:val="22"/>
        </w:rPr>
        <w:t>;</w:t>
      </w:r>
      <w:r w:rsidR="00DF22B2" w:rsidRPr="7EA29868">
        <w:rPr>
          <w:rFonts w:asciiTheme="minorHAnsi" w:hAnsiTheme="minorHAnsi" w:cstheme="minorBidi"/>
          <w:sz w:val="22"/>
          <w:szCs w:val="22"/>
        </w:rPr>
        <w:t xml:space="preserve"> 10/28/13</w:t>
      </w:r>
      <w:r w:rsidR="0082629C" w:rsidRPr="7EA29868">
        <w:rPr>
          <w:rFonts w:asciiTheme="minorHAnsi" w:hAnsiTheme="minorHAnsi" w:cstheme="minorBidi"/>
          <w:sz w:val="22"/>
          <w:szCs w:val="22"/>
        </w:rPr>
        <w:t>; 12/31/15</w:t>
      </w:r>
      <w:r w:rsidRPr="7EA29868">
        <w:rPr>
          <w:rFonts w:asciiTheme="minorHAnsi" w:hAnsiTheme="minorHAnsi" w:cstheme="minorBidi"/>
          <w:sz w:val="22"/>
          <w:szCs w:val="22"/>
        </w:rPr>
        <w:t>;</w:t>
      </w:r>
      <w:r w:rsidR="002E622A" w:rsidRPr="7EA29868">
        <w:rPr>
          <w:rFonts w:asciiTheme="minorHAnsi" w:hAnsiTheme="minorHAnsi" w:cstheme="minorBidi"/>
          <w:sz w:val="22"/>
          <w:szCs w:val="22"/>
        </w:rPr>
        <w:t xml:space="preserve"> 7/3/16</w:t>
      </w:r>
      <w:r w:rsidR="00D103E5" w:rsidRPr="7EA29868">
        <w:rPr>
          <w:rFonts w:asciiTheme="minorHAnsi" w:hAnsiTheme="minorHAnsi" w:cstheme="minorBidi"/>
          <w:sz w:val="22"/>
          <w:szCs w:val="22"/>
        </w:rPr>
        <w:t>, 3/6/17</w:t>
      </w:r>
      <w:r w:rsidR="001C3975" w:rsidRPr="7EA29868">
        <w:rPr>
          <w:rFonts w:asciiTheme="minorHAnsi" w:hAnsiTheme="minorHAnsi" w:cstheme="minorBidi"/>
          <w:sz w:val="22"/>
          <w:szCs w:val="22"/>
        </w:rPr>
        <w:t xml:space="preserve">, </w:t>
      </w:r>
      <w:r w:rsidR="00457BF5" w:rsidRPr="7EA29868">
        <w:rPr>
          <w:rFonts w:asciiTheme="minorHAnsi" w:hAnsiTheme="minorHAnsi" w:cstheme="minorBidi"/>
          <w:sz w:val="22"/>
          <w:szCs w:val="22"/>
        </w:rPr>
        <w:t>10/21/</w:t>
      </w:r>
      <w:commentRangeStart w:id="0"/>
      <w:r w:rsidR="00457BF5" w:rsidRPr="7EA29868">
        <w:rPr>
          <w:rFonts w:asciiTheme="minorHAnsi" w:hAnsiTheme="minorHAnsi" w:cstheme="minorBidi"/>
          <w:sz w:val="22"/>
          <w:szCs w:val="22"/>
        </w:rPr>
        <w:t>2021</w:t>
      </w:r>
      <w:commentRangeEnd w:id="0"/>
      <w:r>
        <w:rPr>
          <w:rStyle w:val="CommentReference"/>
        </w:rPr>
        <w:commentReference w:id="0"/>
      </w:r>
      <w:r w:rsidR="00A0425B" w:rsidRPr="7EA29868">
        <w:rPr>
          <w:rFonts w:asciiTheme="minorHAnsi" w:hAnsiTheme="minorHAnsi" w:cstheme="minorBidi"/>
          <w:sz w:val="22"/>
          <w:szCs w:val="22"/>
        </w:rPr>
        <w:t>, 5/5/23</w:t>
      </w:r>
    </w:p>
    <w:sectPr w:rsidR="00CF2BA3" w:rsidRPr="00457BF5" w:rsidSect="000A09EC">
      <w:footerReference w:type="default" r:id="rId15"/>
      <w:pgSz w:w="12240" w:h="15840" w:code="1"/>
      <w:pgMar w:top="810" w:right="1440" w:bottom="1080" w:left="1440" w:header="720" w:footer="720" w:gutter="0"/>
      <w:paperSrc w:first="15" w:other="15"/>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lette Steffen" w:date="2024-01-25T12:12:00Z" w:initials="CS">
    <w:p w14:paraId="1D4B3F72" w14:textId="77777777" w:rsidR="00892EDA" w:rsidRDefault="00892EDA" w:rsidP="00892EDA">
      <w:pPr>
        <w:pStyle w:val="CommentText"/>
      </w:pPr>
      <w:r>
        <w:rPr>
          <w:rStyle w:val="CommentReference"/>
        </w:rPr>
        <w:annotationRef/>
      </w:r>
      <w:r>
        <w:t>I believe this was updated last year, date saved was 5/5/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4B3F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70D99D" w16cex:dateUtc="2024-01-25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4B3F72" w16cid:durableId="4E70D9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4EA91" w14:textId="77777777" w:rsidR="00B41012" w:rsidRDefault="00B41012">
      <w:r>
        <w:separator/>
      </w:r>
    </w:p>
  </w:endnote>
  <w:endnote w:type="continuationSeparator" w:id="0">
    <w:p w14:paraId="00AADE9D" w14:textId="77777777" w:rsidR="00B41012" w:rsidRDefault="00B41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551A2" w14:textId="5687DABB" w:rsidR="00CF2BA3" w:rsidRDefault="00D22D1A" w:rsidP="00D22D1A">
    <w:pPr>
      <w:pStyle w:val="JobsFooter"/>
      <w:tabs>
        <w:tab w:val="clear" w:pos="4320"/>
        <w:tab w:val="clear" w:pos="8640"/>
        <w:tab w:val="center" w:pos="4680"/>
        <w:tab w:val="right" w:pos="9360"/>
      </w:tabs>
      <w:jc w:val="left"/>
    </w:pPr>
    <w:r>
      <w:tab/>
    </w:r>
    <w:r w:rsidR="00BB7E17">
      <w:t>Deputy City Clerk</w:t>
    </w:r>
    <w:r>
      <w:rPr>
        <w:snapToGrid w:val="0"/>
      </w:rPr>
      <w:tab/>
    </w:r>
    <w:r w:rsidR="00CF2BA3">
      <w:rPr>
        <w:snapToGrid w:val="0"/>
      </w:rPr>
      <w:t xml:space="preserve">Page </w:t>
    </w:r>
    <w:r w:rsidR="00CF2BA3">
      <w:rPr>
        <w:snapToGrid w:val="0"/>
      </w:rPr>
      <w:fldChar w:fldCharType="begin"/>
    </w:r>
    <w:r w:rsidR="00CF2BA3">
      <w:rPr>
        <w:snapToGrid w:val="0"/>
      </w:rPr>
      <w:instrText xml:space="preserve"> PAGE </w:instrText>
    </w:r>
    <w:r w:rsidR="00CF2BA3">
      <w:rPr>
        <w:snapToGrid w:val="0"/>
      </w:rPr>
      <w:fldChar w:fldCharType="separate"/>
    </w:r>
    <w:r w:rsidR="00E56062">
      <w:rPr>
        <w:noProof/>
        <w:snapToGrid w:val="0"/>
      </w:rPr>
      <w:t>1</w:t>
    </w:r>
    <w:r w:rsidR="00CF2BA3">
      <w:rPr>
        <w:snapToGrid w:val="0"/>
      </w:rPr>
      <w:fldChar w:fldCharType="end"/>
    </w:r>
    <w:r w:rsidR="00CF2BA3">
      <w:rPr>
        <w:snapToGrid w:val="0"/>
      </w:rPr>
      <w:t xml:space="preserve"> of </w:t>
    </w:r>
    <w:r w:rsidR="00CF2BA3">
      <w:rPr>
        <w:snapToGrid w:val="0"/>
      </w:rPr>
      <w:fldChar w:fldCharType="begin"/>
    </w:r>
    <w:r w:rsidR="00CF2BA3">
      <w:rPr>
        <w:snapToGrid w:val="0"/>
      </w:rPr>
      <w:instrText xml:space="preserve"> NUMPAGES </w:instrText>
    </w:r>
    <w:r w:rsidR="00CF2BA3">
      <w:rPr>
        <w:snapToGrid w:val="0"/>
      </w:rPr>
      <w:fldChar w:fldCharType="separate"/>
    </w:r>
    <w:r w:rsidR="00E56062">
      <w:rPr>
        <w:noProof/>
        <w:snapToGrid w:val="0"/>
      </w:rPr>
      <w:t>4</w:t>
    </w:r>
    <w:r w:rsidR="00CF2BA3">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B6CC4" w14:textId="77777777" w:rsidR="00B41012" w:rsidRDefault="00B41012">
      <w:r>
        <w:separator/>
      </w:r>
    </w:p>
  </w:footnote>
  <w:footnote w:type="continuationSeparator" w:id="0">
    <w:p w14:paraId="0F7C4450" w14:textId="77777777" w:rsidR="00B41012" w:rsidRDefault="00B410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E7BDE"/>
    <w:multiLevelType w:val="multilevel"/>
    <w:tmpl w:val="937C905C"/>
    <w:lvl w:ilvl="0">
      <w:start w:val="1"/>
      <w:numFmt w:val="decimal"/>
      <w:pStyle w:val="Activities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5145656"/>
    <w:multiLevelType w:val="multilevel"/>
    <w:tmpl w:val="9D1A64AA"/>
    <w:lvl w:ilvl="0">
      <w:start w:val="1"/>
      <w:numFmt w:val="bullet"/>
      <w:lvlText w:val=""/>
      <w:lvlJc w:val="left"/>
      <w:pPr>
        <w:ind w:left="720" w:hanging="720"/>
      </w:pPr>
      <w:rPr>
        <w:rFonts w:ascii="Symbol" w:hAnsi="Symbol" w:hint="default"/>
      </w:rPr>
    </w:lvl>
    <w:lvl w:ilvl="1">
      <w:start w:val="1"/>
      <w:numFmt w:val="decimal"/>
      <w:lvlText w:val="2.%2"/>
      <w:lvlJc w:val="left"/>
      <w:pPr>
        <w:ind w:left="720" w:hanging="720"/>
      </w:pPr>
      <w:rPr>
        <w:rFonts w:hint="default"/>
      </w:rPr>
    </w:lvl>
    <w:lvl w:ilvl="2">
      <w:start w:val="1"/>
      <w:numFmt w:val="decimal"/>
      <w:lvlText w:val="2.%3"/>
      <w:lvlJc w:val="left"/>
      <w:pPr>
        <w:ind w:left="720" w:hanging="720"/>
      </w:pPr>
      <w:rPr>
        <w:rFonts w:hint="default"/>
      </w:rPr>
    </w:lvl>
    <w:lvl w:ilvl="3">
      <w:start w:val="1"/>
      <w:numFmt w:val="decimal"/>
      <w:lvlText w:val="2.%4"/>
      <w:lvlJc w:val="left"/>
      <w:pPr>
        <w:ind w:left="720" w:hanging="720"/>
      </w:pPr>
      <w:rPr>
        <w:rFonts w:hint="default"/>
      </w:rPr>
    </w:lvl>
    <w:lvl w:ilvl="4">
      <w:start w:val="1"/>
      <w:numFmt w:val="decimal"/>
      <w:lvlText w:val="2.%5"/>
      <w:lvlJc w:val="left"/>
      <w:pPr>
        <w:ind w:left="720" w:hanging="720"/>
      </w:pPr>
      <w:rPr>
        <w:rFonts w:hint="default"/>
      </w:rPr>
    </w:lvl>
    <w:lvl w:ilvl="5">
      <w:start w:val="1"/>
      <w:numFmt w:val="decimal"/>
      <w:lvlText w:val="2.%6"/>
      <w:lvlJc w:val="left"/>
      <w:pPr>
        <w:ind w:left="720" w:hanging="720"/>
      </w:pPr>
      <w:rPr>
        <w:rFonts w:hint="default"/>
      </w:rPr>
    </w:lvl>
    <w:lvl w:ilvl="6">
      <w:start w:val="1"/>
      <w:numFmt w:val="decimal"/>
      <w:lvlText w:val="2.%7"/>
      <w:lvlJc w:val="left"/>
      <w:pPr>
        <w:ind w:left="720" w:hanging="720"/>
      </w:pPr>
      <w:rPr>
        <w:rFonts w:hint="default"/>
      </w:rPr>
    </w:lvl>
    <w:lvl w:ilvl="7">
      <w:start w:val="1"/>
      <w:numFmt w:val="decimal"/>
      <w:lvlText w:val="2.%8"/>
      <w:lvlJc w:val="left"/>
      <w:pPr>
        <w:ind w:left="720" w:hanging="720"/>
      </w:pPr>
      <w:rPr>
        <w:rFonts w:hint="default"/>
      </w:rPr>
    </w:lvl>
    <w:lvl w:ilvl="8">
      <w:start w:val="1"/>
      <w:numFmt w:val="decimal"/>
      <w:lvlText w:val="2.%9"/>
      <w:lvlJc w:val="left"/>
      <w:pPr>
        <w:ind w:left="720" w:hanging="720"/>
      </w:pPr>
      <w:rPr>
        <w:rFonts w:hint="default"/>
      </w:rPr>
    </w:lvl>
  </w:abstractNum>
  <w:abstractNum w:abstractNumId="2" w15:restartNumberingAfterBreak="0">
    <w:nsid w:val="1AFE3702"/>
    <w:multiLevelType w:val="multilevel"/>
    <w:tmpl w:val="5AF0FAF0"/>
    <w:lvl w:ilvl="0">
      <w:start w:val="1"/>
      <w:numFmt w:val="bullet"/>
      <w:lvlText w:val=""/>
      <w:lvlJc w:val="left"/>
      <w:pPr>
        <w:ind w:left="720" w:hanging="72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4BF68E0"/>
    <w:multiLevelType w:val="multilevel"/>
    <w:tmpl w:val="C8FE3ED2"/>
    <w:lvl w:ilvl="0">
      <w:start w:val="1"/>
      <w:numFmt w:val="decimal"/>
      <w:lvlText w:val="1.%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2.%3"/>
      <w:lvlJc w:val="left"/>
      <w:pPr>
        <w:ind w:left="720" w:hanging="720"/>
      </w:pPr>
      <w:rPr>
        <w:rFonts w:hint="default"/>
      </w:rPr>
    </w:lvl>
    <w:lvl w:ilvl="3">
      <w:start w:val="1"/>
      <w:numFmt w:val="decimal"/>
      <w:lvlText w:val="2.%4"/>
      <w:lvlJc w:val="left"/>
      <w:pPr>
        <w:ind w:left="720" w:hanging="720"/>
      </w:pPr>
      <w:rPr>
        <w:rFonts w:hint="default"/>
      </w:rPr>
    </w:lvl>
    <w:lvl w:ilvl="4">
      <w:start w:val="1"/>
      <w:numFmt w:val="decimal"/>
      <w:lvlText w:val="2.%5"/>
      <w:lvlJc w:val="left"/>
      <w:pPr>
        <w:ind w:left="720" w:hanging="720"/>
      </w:pPr>
      <w:rPr>
        <w:rFonts w:hint="default"/>
      </w:rPr>
    </w:lvl>
    <w:lvl w:ilvl="5">
      <w:start w:val="1"/>
      <w:numFmt w:val="decimal"/>
      <w:lvlText w:val="2.%6"/>
      <w:lvlJc w:val="left"/>
      <w:pPr>
        <w:ind w:left="720" w:hanging="720"/>
      </w:pPr>
      <w:rPr>
        <w:rFonts w:hint="default"/>
      </w:rPr>
    </w:lvl>
    <w:lvl w:ilvl="6">
      <w:start w:val="1"/>
      <w:numFmt w:val="decimal"/>
      <w:lvlText w:val="2.%7"/>
      <w:lvlJc w:val="left"/>
      <w:pPr>
        <w:ind w:left="720" w:hanging="720"/>
      </w:pPr>
      <w:rPr>
        <w:rFonts w:hint="default"/>
      </w:rPr>
    </w:lvl>
    <w:lvl w:ilvl="7">
      <w:start w:val="1"/>
      <w:numFmt w:val="decimal"/>
      <w:lvlText w:val="2.%8"/>
      <w:lvlJc w:val="left"/>
      <w:pPr>
        <w:ind w:left="720" w:hanging="720"/>
      </w:pPr>
      <w:rPr>
        <w:rFonts w:hint="default"/>
      </w:rPr>
    </w:lvl>
    <w:lvl w:ilvl="8">
      <w:start w:val="1"/>
      <w:numFmt w:val="decimal"/>
      <w:lvlText w:val="2.%9"/>
      <w:lvlJc w:val="left"/>
      <w:pPr>
        <w:ind w:left="720" w:hanging="720"/>
      </w:pPr>
      <w:rPr>
        <w:rFonts w:hint="default"/>
      </w:rPr>
    </w:lvl>
  </w:abstractNum>
  <w:abstractNum w:abstractNumId="4" w15:restartNumberingAfterBreak="0">
    <w:nsid w:val="25433B96"/>
    <w:multiLevelType w:val="hybridMultilevel"/>
    <w:tmpl w:val="659686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74B82"/>
    <w:multiLevelType w:val="multilevel"/>
    <w:tmpl w:val="E63C0D9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43240617"/>
    <w:multiLevelType w:val="multilevel"/>
    <w:tmpl w:val="9D1A64AA"/>
    <w:lvl w:ilvl="0">
      <w:start w:val="1"/>
      <w:numFmt w:val="bullet"/>
      <w:lvlText w:val=""/>
      <w:lvlJc w:val="left"/>
      <w:pPr>
        <w:ind w:left="720" w:hanging="720"/>
      </w:pPr>
      <w:rPr>
        <w:rFonts w:ascii="Symbol" w:hAnsi="Symbol" w:hint="default"/>
      </w:rPr>
    </w:lvl>
    <w:lvl w:ilvl="1">
      <w:start w:val="1"/>
      <w:numFmt w:val="decimal"/>
      <w:lvlText w:val="2.%2"/>
      <w:lvlJc w:val="left"/>
      <w:pPr>
        <w:ind w:left="720" w:hanging="720"/>
      </w:pPr>
      <w:rPr>
        <w:rFonts w:hint="default"/>
      </w:rPr>
    </w:lvl>
    <w:lvl w:ilvl="2">
      <w:start w:val="1"/>
      <w:numFmt w:val="decimal"/>
      <w:lvlText w:val="2.%3"/>
      <w:lvlJc w:val="left"/>
      <w:pPr>
        <w:ind w:left="720" w:hanging="720"/>
      </w:pPr>
      <w:rPr>
        <w:rFonts w:hint="default"/>
      </w:rPr>
    </w:lvl>
    <w:lvl w:ilvl="3">
      <w:start w:val="1"/>
      <w:numFmt w:val="decimal"/>
      <w:lvlText w:val="2.%4"/>
      <w:lvlJc w:val="left"/>
      <w:pPr>
        <w:ind w:left="720" w:hanging="720"/>
      </w:pPr>
      <w:rPr>
        <w:rFonts w:hint="default"/>
      </w:rPr>
    </w:lvl>
    <w:lvl w:ilvl="4">
      <w:start w:val="1"/>
      <w:numFmt w:val="decimal"/>
      <w:lvlText w:val="2.%5"/>
      <w:lvlJc w:val="left"/>
      <w:pPr>
        <w:ind w:left="720" w:hanging="720"/>
      </w:pPr>
      <w:rPr>
        <w:rFonts w:hint="default"/>
      </w:rPr>
    </w:lvl>
    <w:lvl w:ilvl="5">
      <w:start w:val="1"/>
      <w:numFmt w:val="decimal"/>
      <w:lvlText w:val="2.%6"/>
      <w:lvlJc w:val="left"/>
      <w:pPr>
        <w:ind w:left="720" w:hanging="720"/>
      </w:pPr>
      <w:rPr>
        <w:rFonts w:hint="default"/>
      </w:rPr>
    </w:lvl>
    <w:lvl w:ilvl="6">
      <w:start w:val="1"/>
      <w:numFmt w:val="decimal"/>
      <w:lvlText w:val="2.%7"/>
      <w:lvlJc w:val="left"/>
      <w:pPr>
        <w:ind w:left="720" w:hanging="720"/>
      </w:pPr>
      <w:rPr>
        <w:rFonts w:hint="default"/>
      </w:rPr>
    </w:lvl>
    <w:lvl w:ilvl="7">
      <w:start w:val="1"/>
      <w:numFmt w:val="decimal"/>
      <w:lvlText w:val="2.%8"/>
      <w:lvlJc w:val="left"/>
      <w:pPr>
        <w:ind w:left="720" w:hanging="720"/>
      </w:pPr>
      <w:rPr>
        <w:rFonts w:hint="default"/>
      </w:rPr>
    </w:lvl>
    <w:lvl w:ilvl="8">
      <w:start w:val="1"/>
      <w:numFmt w:val="decimal"/>
      <w:lvlText w:val="2.%9"/>
      <w:lvlJc w:val="left"/>
      <w:pPr>
        <w:ind w:left="720" w:hanging="720"/>
      </w:pPr>
      <w:rPr>
        <w:rFonts w:hint="default"/>
      </w:rPr>
    </w:lvl>
  </w:abstractNum>
  <w:abstractNum w:abstractNumId="7" w15:restartNumberingAfterBreak="0">
    <w:nsid w:val="456B6923"/>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4BE9608B"/>
    <w:multiLevelType w:val="multilevel"/>
    <w:tmpl w:val="FEF239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E64777B"/>
    <w:multiLevelType w:val="multilevel"/>
    <w:tmpl w:val="928EE036"/>
    <w:lvl w:ilvl="0">
      <w:start w:val="1"/>
      <w:numFmt w:val="bullet"/>
      <w:lvlText w:val=""/>
      <w:lvlJc w:val="left"/>
      <w:pPr>
        <w:ind w:left="720" w:hanging="72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457583"/>
    <w:multiLevelType w:val="hybridMultilevel"/>
    <w:tmpl w:val="E9982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8360BC"/>
    <w:multiLevelType w:val="multilevel"/>
    <w:tmpl w:val="9D1A64AA"/>
    <w:lvl w:ilvl="0">
      <w:start w:val="1"/>
      <w:numFmt w:val="bullet"/>
      <w:lvlText w:val=""/>
      <w:lvlJc w:val="left"/>
      <w:pPr>
        <w:ind w:left="720" w:hanging="720"/>
      </w:pPr>
      <w:rPr>
        <w:rFonts w:ascii="Symbol" w:hAnsi="Symbol" w:hint="default"/>
      </w:rPr>
    </w:lvl>
    <w:lvl w:ilvl="1">
      <w:start w:val="1"/>
      <w:numFmt w:val="decimal"/>
      <w:lvlText w:val="2.%2"/>
      <w:lvlJc w:val="left"/>
      <w:pPr>
        <w:ind w:left="720" w:hanging="720"/>
      </w:pPr>
      <w:rPr>
        <w:rFonts w:hint="default"/>
      </w:rPr>
    </w:lvl>
    <w:lvl w:ilvl="2">
      <w:start w:val="1"/>
      <w:numFmt w:val="decimal"/>
      <w:lvlText w:val="2.%3"/>
      <w:lvlJc w:val="left"/>
      <w:pPr>
        <w:ind w:left="720" w:hanging="720"/>
      </w:pPr>
      <w:rPr>
        <w:rFonts w:hint="default"/>
      </w:rPr>
    </w:lvl>
    <w:lvl w:ilvl="3">
      <w:start w:val="1"/>
      <w:numFmt w:val="decimal"/>
      <w:lvlText w:val="2.%4"/>
      <w:lvlJc w:val="left"/>
      <w:pPr>
        <w:ind w:left="720" w:hanging="720"/>
      </w:pPr>
      <w:rPr>
        <w:rFonts w:hint="default"/>
      </w:rPr>
    </w:lvl>
    <w:lvl w:ilvl="4">
      <w:start w:val="1"/>
      <w:numFmt w:val="decimal"/>
      <w:lvlText w:val="2.%5"/>
      <w:lvlJc w:val="left"/>
      <w:pPr>
        <w:ind w:left="720" w:hanging="720"/>
      </w:pPr>
      <w:rPr>
        <w:rFonts w:hint="default"/>
      </w:rPr>
    </w:lvl>
    <w:lvl w:ilvl="5">
      <w:start w:val="1"/>
      <w:numFmt w:val="decimal"/>
      <w:lvlText w:val="2.%6"/>
      <w:lvlJc w:val="left"/>
      <w:pPr>
        <w:ind w:left="720" w:hanging="720"/>
      </w:pPr>
      <w:rPr>
        <w:rFonts w:hint="default"/>
      </w:rPr>
    </w:lvl>
    <w:lvl w:ilvl="6">
      <w:start w:val="1"/>
      <w:numFmt w:val="decimal"/>
      <w:lvlText w:val="2.%7"/>
      <w:lvlJc w:val="left"/>
      <w:pPr>
        <w:ind w:left="720" w:hanging="720"/>
      </w:pPr>
      <w:rPr>
        <w:rFonts w:hint="default"/>
      </w:rPr>
    </w:lvl>
    <w:lvl w:ilvl="7">
      <w:start w:val="1"/>
      <w:numFmt w:val="decimal"/>
      <w:lvlText w:val="2.%8"/>
      <w:lvlJc w:val="left"/>
      <w:pPr>
        <w:ind w:left="720" w:hanging="720"/>
      </w:pPr>
      <w:rPr>
        <w:rFonts w:hint="default"/>
      </w:rPr>
    </w:lvl>
    <w:lvl w:ilvl="8">
      <w:start w:val="1"/>
      <w:numFmt w:val="decimal"/>
      <w:lvlText w:val="2.%9"/>
      <w:lvlJc w:val="left"/>
      <w:pPr>
        <w:ind w:left="720" w:hanging="720"/>
      </w:pPr>
      <w:rPr>
        <w:rFonts w:hint="default"/>
      </w:rPr>
    </w:lvl>
  </w:abstractNum>
  <w:abstractNum w:abstractNumId="12" w15:restartNumberingAfterBreak="0">
    <w:nsid w:val="6F090DB5"/>
    <w:multiLevelType w:val="multilevel"/>
    <w:tmpl w:val="2EEC5D70"/>
    <w:lvl w:ilvl="0">
      <w:start w:val="1"/>
      <w:numFmt w:val="decimal"/>
      <w:lvlText w:val="2.%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2.%3"/>
      <w:lvlJc w:val="left"/>
      <w:pPr>
        <w:ind w:left="720" w:hanging="720"/>
      </w:pPr>
      <w:rPr>
        <w:rFonts w:hint="default"/>
      </w:rPr>
    </w:lvl>
    <w:lvl w:ilvl="3">
      <w:start w:val="1"/>
      <w:numFmt w:val="decimal"/>
      <w:lvlText w:val="2.%4"/>
      <w:lvlJc w:val="left"/>
      <w:pPr>
        <w:ind w:left="720" w:hanging="720"/>
      </w:pPr>
      <w:rPr>
        <w:rFonts w:hint="default"/>
      </w:rPr>
    </w:lvl>
    <w:lvl w:ilvl="4">
      <w:start w:val="1"/>
      <w:numFmt w:val="decimal"/>
      <w:lvlText w:val="2.%5"/>
      <w:lvlJc w:val="left"/>
      <w:pPr>
        <w:ind w:left="720" w:hanging="720"/>
      </w:pPr>
      <w:rPr>
        <w:rFonts w:hint="default"/>
      </w:rPr>
    </w:lvl>
    <w:lvl w:ilvl="5">
      <w:start w:val="1"/>
      <w:numFmt w:val="decimal"/>
      <w:lvlText w:val="2.%6"/>
      <w:lvlJc w:val="left"/>
      <w:pPr>
        <w:ind w:left="720" w:hanging="720"/>
      </w:pPr>
      <w:rPr>
        <w:rFonts w:hint="default"/>
      </w:rPr>
    </w:lvl>
    <w:lvl w:ilvl="6">
      <w:start w:val="1"/>
      <w:numFmt w:val="decimal"/>
      <w:lvlText w:val="2.%7"/>
      <w:lvlJc w:val="left"/>
      <w:pPr>
        <w:ind w:left="720" w:hanging="720"/>
      </w:pPr>
      <w:rPr>
        <w:rFonts w:hint="default"/>
      </w:rPr>
    </w:lvl>
    <w:lvl w:ilvl="7">
      <w:start w:val="1"/>
      <w:numFmt w:val="decimal"/>
      <w:lvlText w:val="2.%8"/>
      <w:lvlJc w:val="left"/>
      <w:pPr>
        <w:ind w:left="720" w:hanging="720"/>
      </w:pPr>
      <w:rPr>
        <w:rFonts w:hint="default"/>
      </w:rPr>
    </w:lvl>
    <w:lvl w:ilvl="8">
      <w:start w:val="1"/>
      <w:numFmt w:val="decimal"/>
      <w:lvlText w:val="2.%9"/>
      <w:lvlJc w:val="left"/>
      <w:pPr>
        <w:ind w:left="720" w:hanging="720"/>
      </w:pPr>
      <w:rPr>
        <w:rFonts w:hint="default"/>
      </w:rPr>
    </w:lvl>
  </w:abstractNum>
  <w:abstractNum w:abstractNumId="13" w15:restartNumberingAfterBreak="0">
    <w:nsid w:val="737C357B"/>
    <w:multiLevelType w:val="multilevel"/>
    <w:tmpl w:val="E63C0D9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78291361"/>
    <w:multiLevelType w:val="singleLevel"/>
    <w:tmpl w:val="0C12570E"/>
    <w:lvl w:ilvl="0">
      <w:start w:val="1"/>
      <w:numFmt w:val="decimal"/>
      <w:lvlText w:val="%1."/>
      <w:lvlJc w:val="left"/>
      <w:pPr>
        <w:tabs>
          <w:tab w:val="num" w:pos="720"/>
        </w:tabs>
        <w:ind w:left="720" w:hanging="720"/>
      </w:pPr>
      <w:rPr>
        <w:rFonts w:hint="default"/>
      </w:rPr>
    </w:lvl>
  </w:abstractNum>
  <w:num w:numId="1" w16cid:durableId="1728604589">
    <w:abstractNumId w:val="9"/>
  </w:num>
  <w:num w:numId="2" w16cid:durableId="1802337006">
    <w:abstractNumId w:val="2"/>
  </w:num>
  <w:num w:numId="3" w16cid:durableId="617420068">
    <w:abstractNumId w:val="7"/>
  </w:num>
  <w:num w:numId="4" w16cid:durableId="1422989455">
    <w:abstractNumId w:val="5"/>
  </w:num>
  <w:num w:numId="5" w16cid:durableId="40634046">
    <w:abstractNumId w:val="13"/>
  </w:num>
  <w:num w:numId="6" w16cid:durableId="2055109635">
    <w:abstractNumId w:val="14"/>
  </w:num>
  <w:num w:numId="7" w16cid:durableId="1420369291">
    <w:abstractNumId w:val="8"/>
  </w:num>
  <w:num w:numId="8" w16cid:durableId="2078824340">
    <w:abstractNumId w:val="8"/>
  </w:num>
  <w:num w:numId="9" w16cid:durableId="727267765">
    <w:abstractNumId w:val="10"/>
  </w:num>
  <w:num w:numId="10" w16cid:durableId="1388337629">
    <w:abstractNumId w:val="12"/>
  </w:num>
  <w:num w:numId="11" w16cid:durableId="867255382">
    <w:abstractNumId w:val="3"/>
  </w:num>
  <w:num w:numId="12" w16cid:durableId="1407460852">
    <w:abstractNumId w:val="0"/>
  </w:num>
  <w:num w:numId="13" w16cid:durableId="1197044159">
    <w:abstractNumId w:val="6"/>
  </w:num>
  <w:num w:numId="14" w16cid:durableId="104427143">
    <w:abstractNumId w:val="11"/>
  </w:num>
  <w:num w:numId="15" w16cid:durableId="1513639627">
    <w:abstractNumId w:val="1"/>
  </w:num>
  <w:num w:numId="16" w16cid:durableId="198056808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ette Steffen">
    <w15:presenceInfo w15:providerId="AD" w15:userId="S::steffenc@platteville.org::884ddc41-21bc-47ee-92d6-cb7b9e7762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NLE0MTE3MTc1NDFS0lEKTi0uzszPAymwqAUARGIb9ywAAAA="/>
  </w:docVars>
  <w:rsids>
    <w:rsidRoot w:val="00483160"/>
    <w:rsid w:val="000067E2"/>
    <w:rsid w:val="000853D8"/>
    <w:rsid w:val="000A09EC"/>
    <w:rsid w:val="000B546B"/>
    <w:rsid w:val="000E4B8E"/>
    <w:rsid w:val="00106608"/>
    <w:rsid w:val="00110FC7"/>
    <w:rsid w:val="001207AE"/>
    <w:rsid w:val="001759A3"/>
    <w:rsid w:val="001A5528"/>
    <w:rsid w:val="001C3975"/>
    <w:rsid w:val="001C4B6B"/>
    <w:rsid w:val="001D29E2"/>
    <w:rsid w:val="001D4A0D"/>
    <w:rsid w:val="00240BE8"/>
    <w:rsid w:val="00255001"/>
    <w:rsid w:val="0026697B"/>
    <w:rsid w:val="00276B28"/>
    <w:rsid w:val="0029696F"/>
    <w:rsid w:val="002A1D27"/>
    <w:rsid w:val="002A2217"/>
    <w:rsid w:val="002D6FB3"/>
    <w:rsid w:val="002E622A"/>
    <w:rsid w:val="002F255C"/>
    <w:rsid w:val="00380143"/>
    <w:rsid w:val="00394521"/>
    <w:rsid w:val="003A2242"/>
    <w:rsid w:val="003E16DF"/>
    <w:rsid w:val="00411F4A"/>
    <w:rsid w:val="00421FDE"/>
    <w:rsid w:val="00432075"/>
    <w:rsid w:val="00457BF5"/>
    <w:rsid w:val="004804A0"/>
    <w:rsid w:val="00483160"/>
    <w:rsid w:val="00483ED0"/>
    <w:rsid w:val="004D0262"/>
    <w:rsid w:val="004D59AF"/>
    <w:rsid w:val="005315CD"/>
    <w:rsid w:val="005433D1"/>
    <w:rsid w:val="005751B1"/>
    <w:rsid w:val="005A0A7C"/>
    <w:rsid w:val="005D3F4B"/>
    <w:rsid w:val="00600C18"/>
    <w:rsid w:val="006113EF"/>
    <w:rsid w:val="00630080"/>
    <w:rsid w:val="00666AAD"/>
    <w:rsid w:val="006B7D0E"/>
    <w:rsid w:val="006F494F"/>
    <w:rsid w:val="00736EB4"/>
    <w:rsid w:val="0076469C"/>
    <w:rsid w:val="0076512F"/>
    <w:rsid w:val="0079741C"/>
    <w:rsid w:val="007C3534"/>
    <w:rsid w:val="00822AE7"/>
    <w:rsid w:val="0082629C"/>
    <w:rsid w:val="0085208A"/>
    <w:rsid w:val="008609C4"/>
    <w:rsid w:val="0087652A"/>
    <w:rsid w:val="00892EDA"/>
    <w:rsid w:val="008B7124"/>
    <w:rsid w:val="008D7AEB"/>
    <w:rsid w:val="008F4A7D"/>
    <w:rsid w:val="0090432E"/>
    <w:rsid w:val="0090626E"/>
    <w:rsid w:val="00925AE6"/>
    <w:rsid w:val="00947943"/>
    <w:rsid w:val="00985659"/>
    <w:rsid w:val="009B703C"/>
    <w:rsid w:val="009C2F70"/>
    <w:rsid w:val="009D02CC"/>
    <w:rsid w:val="009E0F91"/>
    <w:rsid w:val="00A012E1"/>
    <w:rsid w:val="00A0425B"/>
    <w:rsid w:val="00A33E19"/>
    <w:rsid w:val="00A766D5"/>
    <w:rsid w:val="00A87914"/>
    <w:rsid w:val="00A968CE"/>
    <w:rsid w:val="00AA3352"/>
    <w:rsid w:val="00AB1D18"/>
    <w:rsid w:val="00AB423E"/>
    <w:rsid w:val="00AC7143"/>
    <w:rsid w:val="00AE6B44"/>
    <w:rsid w:val="00B27F49"/>
    <w:rsid w:val="00B41012"/>
    <w:rsid w:val="00B74F52"/>
    <w:rsid w:val="00B91F7C"/>
    <w:rsid w:val="00BB7E17"/>
    <w:rsid w:val="00C22ACC"/>
    <w:rsid w:val="00C523CD"/>
    <w:rsid w:val="00C61170"/>
    <w:rsid w:val="00C62A91"/>
    <w:rsid w:val="00C74216"/>
    <w:rsid w:val="00C8744F"/>
    <w:rsid w:val="00CC0319"/>
    <w:rsid w:val="00CC6821"/>
    <w:rsid w:val="00CE61BF"/>
    <w:rsid w:val="00CF2BA3"/>
    <w:rsid w:val="00D103E5"/>
    <w:rsid w:val="00D22D1A"/>
    <w:rsid w:val="00D23FC3"/>
    <w:rsid w:val="00D44EB2"/>
    <w:rsid w:val="00D478D6"/>
    <w:rsid w:val="00D66E34"/>
    <w:rsid w:val="00DA1828"/>
    <w:rsid w:val="00DE4C79"/>
    <w:rsid w:val="00DE7052"/>
    <w:rsid w:val="00DF22B2"/>
    <w:rsid w:val="00DF6158"/>
    <w:rsid w:val="00DF7F75"/>
    <w:rsid w:val="00E04F72"/>
    <w:rsid w:val="00E16982"/>
    <w:rsid w:val="00E26EC1"/>
    <w:rsid w:val="00E47416"/>
    <w:rsid w:val="00E56062"/>
    <w:rsid w:val="00E84E10"/>
    <w:rsid w:val="00EC28A6"/>
    <w:rsid w:val="00ED3A74"/>
    <w:rsid w:val="00F02DAB"/>
    <w:rsid w:val="00F6088F"/>
    <w:rsid w:val="00FD70E5"/>
    <w:rsid w:val="04F40201"/>
    <w:rsid w:val="0A6309CE"/>
    <w:rsid w:val="0EAB3D6C"/>
    <w:rsid w:val="12798193"/>
    <w:rsid w:val="15AAC961"/>
    <w:rsid w:val="3111C5CD"/>
    <w:rsid w:val="406CB88D"/>
    <w:rsid w:val="49C2ECAB"/>
    <w:rsid w:val="49F48E34"/>
    <w:rsid w:val="5E6DB5A6"/>
    <w:rsid w:val="6873CA90"/>
    <w:rsid w:val="6F9C7473"/>
    <w:rsid w:val="706ACAB0"/>
    <w:rsid w:val="7BC0602C"/>
    <w:rsid w:val="7EA29868"/>
    <w:rsid w:val="7F1D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D7E84FF"/>
  <w15:chartTrackingRefBased/>
  <w15:docId w15:val="{6FF8B684-B646-4ADF-BF32-3E7E053C9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ascii="Courier New" w:hAnsi="Courier New"/>
      <w:sz w:val="22"/>
    </w:rPr>
  </w:style>
  <w:style w:type="paragraph" w:styleId="Heading1">
    <w:name w:val="heading 1"/>
    <w:aliases w:val="Jobs Sections 1"/>
    <w:basedOn w:val="JobsBody"/>
    <w:next w:val="Normal"/>
    <w:link w:val="Heading1Char"/>
    <w:uiPriority w:val="9"/>
    <w:qFormat/>
    <w:rsid w:val="003A2242"/>
    <w:pPr>
      <w:keepNext/>
      <w:jc w:val="center"/>
      <w:outlineLvl w:val="0"/>
    </w:pPr>
    <w:rPr>
      <w:bCs/>
      <w:kern w:val="32"/>
      <w:szCs w:val="32"/>
    </w:rPr>
  </w:style>
  <w:style w:type="paragraph" w:styleId="Heading2">
    <w:name w:val="heading 2"/>
    <w:basedOn w:val="Normal"/>
    <w:next w:val="Normal"/>
    <w:link w:val="Heading2Char"/>
    <w:uiPriority w:val="9"/>
    <w:semiHidden/>
    <w:unhideWhenUsed/>
    <w:qFormat/>
    <w:rsid w:val="003A2242"/>
    <w:pPr>
      <w:keepNext/>
      <w:jc w:val="both"/>
      <w:outlineLvl w:val="1"/>
    </w:pPr>
    <w:rPr>
      <w:rFonts w:ascii="Arial" w:hAnsi="Arial"/>
      <w:b/>
      <w:bCs/>
      <w:iCs/>
      <w:szCs w:val="28"/>
      <w:u w:val="single"/>
    </w:rPr>
  </w:style>
  <w:style w:type="paragraph" w:styleId="Heading3">
    <w:name w:val="heading 3"/>
    <w:basedOn w:val="Normal"/>
    <w:next w:val="Normal"/>
    <w:link w:val="Heading3Char"/>
    <w:uiPriority w:val="9"/>
    <w:semiHidden/>
    <w:unhideWhenUsed/>
    <w:qFormat/>
    <w:rsid w:val="003A2242"/>
    <w:pPr>
      <w:keepNext/>
      <w:jc w:val="both"/>
      <w:outlineLvl w:val="2"/>
    </w:pPr>
    <w:rPr>
      <w:rFonts w:ascii="Arial" w:hAnsi="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link w:val="TitleChar"/>
    <w:qFormat/>
    <w:rsid w:val="003A2242"/>
    <w:pPr>
      <w:jc w:val="center"/>
    </w:pPr>
    <w:rPr>
      <w:rFonts w:ascii="Arial" w:hAnsi="Arial"/>
      <w:b/>
      <w:sz w:val="24"/>
    </w:rPr>
  </w:style>
  <w:style w:type="paragraph" w:styleId="ListParagraph">
    <w:name w:val="List Paragraph"/>
    <w:basedOn w:val="Normal"/>
    <w:uiPriority w:val="34"/>
    <w:qFormat/>
    <w:rsid w:val="003A2242"/>
    <w:pPr>
      <w:ind w:left="720"/>
      <w:jc w:val="both"/>
    </w:pPr>
    <w:rPr>
      <w:rFonts w:ascii="Calibri" w:hAnsi="Calibri"/>
      <w:sz w:val="24"/>
    </w:rPr>
  </w:style>
  <w:style w:type="paragraph" w:styleId="BalloonText">
    <w:name w:val="Balloon Text"/>
    <w:basedOn w:val="Normal"/>
    <w:link w:val="BalloonTextChar"/>
    <w:uiPriority w:val="99"/>
    <w:semiHidden/>
    <w:unhideWhenUsed/>
    <w:rsid w:val="002E622A"/>
    <w:rPr>
      <w:rFonts w:ascii="Segoe UI" w:hAnsi="Segoe UI" w:cs="Segoe UI"/>
      <w:sz w:val="18"/>
      <w:szCs w:val="18"/>
    </w:rPr>
  </w:style>
  <w:style w:type="character" w:customStyle="1" w:styleId="BalloonTextChar">
    <w:name w:val="Balloon Text Char"/>
    <w:link w:val="BalloonText"/>
    <w:uiPriority w:val="99"/>
    <w:semiHidden/>
    <w:rsid w:val="002E622A"/>
    <w:rPr>
      <w:rFonts w:ascii="Segoe UI" w:hAnsi="Segoe UI" w:cs="Segoe UI"/>
      <w:sz w:val="18"/>
      <w:szCs w:val="18"/>
    </w:rPr>
  </w:style>
  <w:style w:type="paragraph" w:customStyle="1" w:styleId="JobsHeading1">
    <w:name w:val="Jobs Heading 1"/>
    <w:link w:val="JobsHeading1Char"/>
    <w:qFormat/>
    <w:rsid w:val="003A2242"/>
    <w:pPr>
      <w:jc w:val="center"/>
    </w:pPr>
    <w:rPr>
      <w:rFonts w:ascii="Calibri" w:hAnsi="Calibri"/>
      <w:b/>
      <w:bCs/>
      <w:kern w:val="32"/>
      <w:sz w:val="28"/>
      <w:szCs w:val="32"/>
    </w:rPr>
  </w:style>
  <w:style w:type="character" w:customStyle="1" w:styleId="JobsHeading1Char">
    <w:name w:val="Jobs Heading 1 Char"/>
    <w:link w:val="JobsHeading1"/>
    <w:rsid w:val="003A2242"/>
    <w:rPr>
      <w:rFonts w:ascii="Calibri" w:hAnsi="Calibri"/>
      <w:b/>
      <w:bCs/>
      <w:kern w:val="32"/>
      <w:sz w:val="28"/>
      <w:szCs w:val="32"/>
    </w:rPr>
  </w:style>
  <w:style w:type="paragraph" w:customStyle="1" w:styleId="JobsHeading2">
    <w:name w:val="Jobs Heading 2"/>
    <w:basedOn w:val="Heading1"/>
    <w:link w:val="JobsHeading2Char"/>
    <w:qFormat/>
    <w:rsid w:val="003A2242"/>
    <w:rPr>
      <w:b/>
      <w:sz w:val="28"/>
      <w:u w:val="single"/>
    </w:rPr>
  </w:style>
  <w:style w:type="character" w:customStyle="1" w:styleId="JobsHeading2Char">
    <w:name w:val="Jobs Heading 2 Char"/>
    <w:link w:val="JobsHeading2"/>
    <w:rsid w:val="003A2242"/>
    <w:rPr>
      <w:rFonts w:ascii="Calibri" w:hAnsi="Calibri" w:cs="Arial"/>
      <w:b/>
      <w:bCs/>
      <w:kern w:val="32"/>
      <w:sz w:val="28"/>
      <w:szCs w:val="32"/>
      <w:u w:val="single"/>
    </w:rPr>
  </w:style>
  <w:style w:type="character" w:customStyle="1" w:styleId="Heading1Char">
    <w:name w:val="Heading 1 Char"/>
    <w:aliases w:val="Jobs Sections 1 Char"/>
    <w:link w:val="Heading1"/>
    <w:uiPriority w:val="9"/>
    <w:rsid w:val="003A2242"/>
    <w:rPr>
      <w:rFonts w:ascii="Calibri" w:eastAsia="Times New Roman" w:hAnsi="Calibri" w:cs="Arial"/>
      <w:bCs/>
      <w:kern w:val="32"/>
      <w:sz w:val="24"/>
      <w:szCs w:val="32"/>
    </w:rPr>
  </w:style>
  <w:style w:type="paragraph" w:customStyle="1" w:styleId="JobsHeading3">
    <w:name w:val="Jobs Heading 3"/>
    <w:basedOn w:val="Heading2"/>
    <w:link w:val="JobsHeading3Char"/>
    <w:qFormat/>
    <w:rsid w:val="003A2242"/>
    <w:rPr>
      <w:rFonts w:ascii="Calibri" w:hAnsi="Calibri"/>
      <w:sz w:val="24"/>
    </w:rPr>
  </w:style>
  <w:style w:type="character" w:customStyle="1" w:styleId="JobsHeading3Char">
    <w:name w:val="Jobs Heading 3 Char"/>
    <w:link w:val="JobsHeading3"/>
    <w:rsid w:val="003A2242"/>
    <w:rPr>
      <w:rFonts w:ascii="Calibri" w:hAnsi="Calibri"/>
      <w:b/>
      <w:bCs/>
      <w:iCs/>
      <w:sz w:val="24"/>
      <w:szCs w:val="28"/>
      <w:u w:val="single"/>
    </w:rPr>
  </w:style>
  <w:style w:type="character" w:customStyle="1" w:styleId="Heading2Char">
    <w:name w:val="Heading 2 Char"/>
    <w:link w:val="Heading2"/>
    <w:uiPriority w:val="9"/>
    <w:semiHidden/>
    <w:rsid w:val="003A2242"/>
    <w:rPr>
      <w:rFonts w:ascii="Arial" w:eastAsia="Times New Roman" w:hAnsi="Arial" w:cs="Times New Roman"/>
      <w:b/>
      <w:bCs/>
      <w:iCs/>
      <w:sz w:val="22"/>
      <w:szCs w:val="28"/>
      <w:u w:val="single"/>
    </w:rPr>
  </w:style>
  <w:style w:type="paragraph" w:customStyle="1" w:styleId="JobsBody">
    <w:name w:val="Jobs Body"/>
    <w:basedOn w:val="Normal"/>
    <w:link w:val="JobsBodyChar"/>
    <w:qFormat/>
    <w:rsid w:val="003A2242"/>
    <w:pPr>
      <w:jc w:val="both"/>
    </w:pPr>
    <w:rPr>
      <w:rFonts w:ascii="Calibri" w:hAnsi="Calibri" w:cs="Arial"/>
      <w:sz w:val="24"/>
    </w:rPr>
  </w:style>
  <w:style w:type="character" w:customStyle="1" w:styleId="JobsBodyChar">
    <w:name w:val="Jobs Body Char"/>
    <w:link w:val="JobsBody"/>
    <w:rsid w:val="003A2242"/>
    <w:rPr>
      <w:rFonts w:ascii="Calibri" w:hAnsi="Calibri" w:cs="Arial"/>
      <w:sz w:val="24"/>
    </w:rPr>
  </w:style>
  <w:style w:type="paragraph" w:customStyle="1" w:styleId="JobsHeading4">
    <w:name w:val="Jobs Heading 4"/>
    <w:basedOn w:val="Heading3"/>
    <w:link w:val="JobsHeading4Char"/>
    <w:qFormat/>
    <w:rsid w:val="003A2242"/>
    <w:rPr>
      <w:szCs w:val="22"/>
      <w:u w:val="single"/>
    </w:rPr>
  </w:style>
  <w:style w:type="character" w:customStyle="1" w:styleId="JobsHeading4Char">
    <w:name w:val="Jobs Heading 4 Char"/>
    <w:link w:val="JobsHeading4"/>
    <w:rsid w:val="003A2242"/>
    <w:rPr>
      <w:rFonts w:ascii="Arial" w:hAnsi="Arial"/>
      <w:bCs/>
      <w:sz w:val="22"/>
      <w:szCs w:val="22"/>
      <w:u w:val="single"/>
    </w:rPr>
  </w:style>
  <w:style w:type="character" w:customStyle="1" w:styleId="Heading3Char">
    <w:name w:val="Heading 3 Char"/>
    <w:link w:val="Heading3"/>
    <w:uiPriority w:val="9"/>
    <w:semiHidden/>
    <w:rsid w:val="003A2242"/>
    <w:rPr>
      <w:rFonts w:ascii="Arial" w:eastAsia="Times New Roman" w:hAnsi="Arial" w:cs="Times New Roman"/>
      <w:bCs/>
      <w:sz w:val="22"/>
      <w:szCs w:val="26"/>
    </w:rPr>
  </w:style>
  <w:style w:type="paragraph" w:customStyle="1" w:styleId="JobsFooter">
    <w:name w:val="Jobs Footer"/>
    <w:basedOn w:val="Footer"/>
    <w:link w:val="JobsFooterChar"/>
    <w:qFormat/>
    <w:rsid w:val="003A2242"/>
    <w:pPr>
      <w:jc w:val="center"/>
    </w:pPr>
    <w:rPr>
      <w:rFonts w:ascii="Calibri" w:hAnsi="Calibri"/>
    </w:rPr>
  </w:style>
  <w:style w:type="character" w:customStyle="1" w:styleId="JobsFooterChar">
    <w:name w:val="Jobs Footer Char"/>
    <w:link w:val="JobsFooter"/>
    <w:rsid w:val="003A2242"/>
    <w:rPr>
      <w:rFonts w:ascii="Calibri" w:hAnsi="Calibri"/>
      <w:sz w:val="22"/>
    </w:rPr>
  </w:style>
  <w:style w:type="paragraph" w:customStyle="1" w:styleId="Activities1">
    <w:name w:val="Activities 1"/>
    <w:basedOn w:val="JobsBody"/>
    <w:link w:val="Activities1Char"/>
    <w:qFormat/>
    <w:rsid w:val="003A2242"/>
    <w:pPr>
      <w:jc w:val="left"/>
    </w:pPr>
  </w:style>
  <w:style w:type="character" w:customStyle="1" w:styleId="Activities1Char">
    <w:name w:val="Activities 1 Char"/>
    <w:link w:val="Activities1"/>
    <w:rsid w:val="003A2242"/>
  </w:style>
  <w:style w:type="paragraph" w:customStyle="1" w:styleId="Activities2">
    <w:name w:val="Activities 2"/>
    <w:basedOn w:val="Activities1"/>
    <w:link w:val="Activities2Char"/>
    <w:qFormat/>
    <w:rsid w:val="003A2242"/>
    <w:pPr>
      <w:numPr>
        <w:numId w:val="12"/>
      </w:numPr>
    </w:pPr>
  </w:style>
  <w:style w:type="character" w:customStyle="1" w:styleId="Activities2Char">
    <w:name w:val="Activities 2 Char"/>
    <w:link w:val="Activities2"/>
    <w:rsid w:val="003A2242"/>
  </w:style>
  <w:style w:type="character" w:customStyle="1" w:styleId="TitleChar">
    <w:name w:val="Title Char"/>
    <w:link w:val="Title"/>
    <w:rsid w:val="003A2242"/>
    <w:rPr>
      <w:rFonts w:ascii="Arial" w:hAnsi="Arial"/>
      <w:b/>
      <w:sz w:val="24"/>
    </w:rPr>
  </w:style>
  <w:style w:type="paragraph" w:styleId="Revision">
    <w:name w:val="Revision"/>
    <w:hidden/>
    <w:uiPriority w:val="99"/>
    <w:semiHidden/>
    <w:rsid w:val="00892EDA"/>
    <w:rPr>
      <w:rFonts w:ascii="Courier New" w:hAnsi="Courier New"/>
      <w:sz w:val="22"/>
    </w:rPr>
  </w:style>
  <w:style w:type="character" w:styleId="CommentReference">
    <w:name w:val="annotation reference"/>
    <w:basedOn w:val="DefaultParagraphFont"/>
    <w:uiPriority w:val="99"/>
    <w:semiHidden/>
    <w:unhideWhenUsed/>
    <w:rsid w:val="00892EDA"/>
    <w:rPr>
      <w:sz w:val="16"/>
      <w:szCs w:val="16"/>
    </w:rPr>
  </w:style>
  <w:style w:type="paragraph" w:styleId="CommentText">
    <w:name w:val="annotation text"/>
    <w:basedOn w:val="Normal"/>
    <w:link w:val="CommentTextChar"/>
    <w:uiPriority w:val="99"/>
    <w:unhideWhenUsed/>
    <w:rsid w:val="00892EDA"/>
    <w:rPr>
      <w:sz w:val="20"/>
    </w:rPr>
  </w:style>
  <w:style w:type="character" w:customStyle="1" w:styleId="CommentTextChar">
    <w:name w:val="Comment Text Char"/>
    <w:basedOn w:val="DefaultParagraphFont"/>
    <w:link w:val="CommentText"/>
    <w:uiPriority w:val="99"/>
    <w:rsid w:val="00892EDA"/>
    <w:rPr>
      <w:rFonts w:ascii="Courier New" w:hAnsi="Courier New"/>
    </w:rPr>
  </w:style>
  <w:style w:type="paragraph" w:styleId="CommentSubject">
    <w:name w:val="annotation subject"/>
    <w:basedOn w:val="CommentText"/>
    <w:next w:val="CommentText"/>
    <w:link w:val="CommentSubjectChar"/>
    <w:uiPriority w:val="99"/>
    <w:semiHidden/>
    <w:unhideWhenUsed/>
    <w:rsid w:val="00892EDA"/>
    <w:rPr>
      <w:b/>
      <w:bCs/>
    </w:rPr>
  </w:style>
  <w:style w:type="character" w:customStyle="1" w:styleId="CommentSubjectChar">
    <w:name w:val="Comment Subject Char"/>
    <w:basedOn w:val="CommentTextChar"/>
    <w:link w:val="CommentSubject"/>
    <w:uiPriority w:val="99"/>
    <w:semiHidden/>
    <w:rsid w:val="00892EDA"/>
    <w:rPr>
      <w:rFonts w:ascii="Courier New" w:hAnsi="Courier Ne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5f4b918-9612-45d2-b015-e5729a7e4582" xsi:nil="true"/>
    <lcf76f155ced4ddcb4097134ff3c332f xmlns="1166b1e5-ef29-4ce1-8258-b4275b2a1b1f">
      <Terms xmlns="http://schemas.microsoft.com/office/infopath/2007/PartnerControls"/>
    </lcf76f155ced4ddcb4097134ff3c332f>
    <_Flow_SignoffStatus xmlns="1166b1e5-ef29-4ce1-8258-b4275b2a1b1f" xsi:nil="true"/>
    <SharedWithUsers xmlns="65f4b918-9612-45d2-b015-e5729a7e4582">
      <UserInfo>
        <DisplayName>Nicola Maurer</DisplayName>
        <AccountId>173</AccountId>
        <AccountType/>
      </UserInfo>
      <UserInfo>
        <DisplayName>Chad Wilson</DisplayName>
        <AccountId>2116</AccountId>
        <AccountType/>
      </UserInfo>
      <UserInfo>
        <DisplayName>Clinton Langreck</DisplayName>
        <AccountId>5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85473717FB7249ADACD8F6071E784D" ma:contentTypeVersion="18" ma:contentTypeDescription="Create a new document." ma:contentTypeScope="" ma:versionID="96577600c57af1448c4fc8e39c722c52">
  <xsd:schema xmlns:xsd="http://www.w3.org/2001/XMLSchema" xmlns:xs="http://www.w3.org/2001/XMLSchema" xmlns:p="http://schemas.microsoft.com/office/2006/metadata/properties" xmlns:ns2="65f4b918-9612-45d2-b015-e5729a7e4582" xmlns:ns3="1166b1e5-ef29-4ce1-8258-b4275b2a1b1f" targetNamespace="http://schemas.microsoft.com/office/2006/metadata/properties" ma:root="true" ma:fieldsID="3bf56969d7e70083f75d0d7e4a4c14c3" ns2:_="" ns3:_="">
    <xsd:import namespace="65f4b918-9612-45d2-b015-e5729a7e4582"/>
    <xsd:import namespace="1166b1e5-ef29-4ce1-8258-b4275b2a1b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Location" minOccurs="0"/>
                <xsd:element ref="ns3:_Flow_SignoffStatus" minOccurs="0"/>
                <xsd:element ref="ns3:MediaServiceAutoKeyPoints" minOccurs="0"/>
                <xsd:element ref="ns3:MediaServiceKeyPoint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4b918-9612-45d2-b015-e5729a7e458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d7b5bc9b-6500-4367-8468-57f8a3ef00c2}" ma:internalName="TaxCatchAll" ma:showField="CatchAllData" ma:web="65f4b918-9612-45d2-b015-e5729a7e458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66b1e5-ef29-4ce1-8258-b4275b2a1b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70cc4eb-d46a-49bd-b0eb-b47051a9b2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A83D0A-2874-490A-92C9-3789EBDFE065}">
  <ds:schemaRefs>
    <ds:schemaRef ds:uri="http://schemas.microsoft.com/sharepoint/v3/contenttype/forms"/>
  </ds:schemaRefs>
</ds:datastoreItem>
</file>

<file path=customXml/itemProps2.xml><?xml version="1.0" encoding="utf-8"?>
<ds:datastoreItem xmlns:ds="http://schemas.openxmlformats.org/officeDocument/2006/customXml" ds:itemID="{E7A7A7C7-F44C-47EB-A1BA-41A5EAA31635}">
  <ds:schemaRefs>
    <ds:schemaRef ds:uri="http://schemas.microsoft.com/office/2006/metadata/properties"/>
    <ds:schemaRef ds:uri="http://schemas.microsoft.com/office/infopath/2007/PartnerControls"/>
    <ds:schemaRef ds:uri="89a093c0-ffb4-4861-a219-88d4870c03bb"/>
    <ds:schemaRef ds:uri="65f4b918-9612-45d2-b015-e5729a7e4582"/>
    <ds:schemaRef ds:uri="1166b1e5-ef29-4ce1-8258-b4275b2a1b1f"/>
  </ds:schemaRefs>
</ds:datastoreItem>
</file>

<file path=customXml/itemProps3.xml><?xml version="1.0" encoding="utf-8"?>
<ds:datastoreItem xmlns:ds="http://schemas.openxmlformats.org/officeDocument/2006/customXml" ds:itemID="{3BEDC50A-1E78-4221-9863-BDCA47FB9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4b918-9612-45d2-b015-e5729a7e4582"/>
    <ds:schemaRef ds:uri="1166b1e5-ef29-4ce1-8258-b4275b2a1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11</Words>
  <Characters>8046</Characters>
  <Application>Microsoft Office Word</Application>
  <DocSecurity>0</DocSecurity>
  <Lines>67</Lines>
  <Paragraphs>18</Paragraphs>
  <ScaleCrop>false</ScaleCrop>
  <Company>City of Platteville</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DEPARTMENT</dc:title>
  <dc:subject/>
  <dc:creator>City Engineering</dc:creator>
  <cp:keywords/>
  <dc:description/>
  <cp:lastModifiedBy>Chad Wilson</cp:lastModifiedBy>
  <cp:revision>2</cp:revision>
  <cp:lastPrinted>2021-05-05T21:08:00Z</cp:lastPrinted>
  <dcterms:created xsi:type="dcterms:W3CDTF">2024-01-31T19:51:00Z</dcterms:created>
  <dcterms:modified xsi:type="dcterms:W3CDTF">2024-01-3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473717FB7249ADACD8F6071E784D</vt:lpwstr>
  </property>
  <property fmtid="{D5CDD505-2E9C-101B-9397-08002B2CF9AE}" pid="3" name="MediaServiceImageTags">
    <vt:lpwstr/>
  </property>
</Properties>
</file>